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3F5AB8" w14:textId="77777777" w:rsidR="005E0386" w:rsidRPr="008D1F68" w:rsidRDefault="005E0386" w:rsidP="00010E21">
      <w:pPr>
        <w:jc w:val="center"/>
        <w:rPr>
          <w:rFonts w:ascii="Times New Roman" w:hAnsi="Times New Roman" w:cs="Times New Roman"/>
          <w:b/>
          <w:bCs/>
        </w:rPr>
      </w:pPr>
      <w:r w:rsidRPr="008D1F68">
        <w:rPr>
          <w:rFonts w:ascii="Times New Roman" w:hAnsi="Times New Roman" w:cs="Times New Roman"/>
          <w:b/>
          <w:bCs/>
        </w:rPr>
        <w:t>Appendix A. Language history questionnaire</w:t>
      </w:r>
    </w:p>
    <w:p w14:paraId="70882EB7" w14:textId="77777777" w:rsidR="005E0386" w:rsidRPr="008D1F68" w:rsidRDefault="005E0386" w:rsidP="00010E21">
      <w:pPr>
        <w:jc w:val="center"/>
        <w:rPr>
          <w:rFonts w:ascii="Times New Roman" w:hAnsi="Times New Roman" w:cs="Times New Roman"/>
          <w:b/>
          <w:bCs/>
        </w:rPr>
      </w:pPr>
    </w:p>
    <w:p w14:paraId="33751592" w14:textId="77777777" w:rsidR="005E0386" w:rsidRPr="008D1F68" w:rsidRDefault="005E0386" w:rsidP="00010E21">
      <w:pPr>
        <w:jc w:val="center"/>
        <w:rPr>
          <w:rFonts w:ascii="Times New Roman" w:hAnsi="Times New Roman" w:cs="Times New Roman"/>
          <w:b/>
          <w:bCs/>
        </w:rPr>
      </w:pPr>
      <w:r w:rsidRPr="008D1F68">
        <w:rPr>
          <w:rFonts w:ascii="Times New Roman" w:hAnsi="Times New Roman" w:cs="Times New Roman"/>
          <w:b/>
          <w:bCs/>
          <w:noProof/>
          <w:lang w:val="en-US" w:eastAsia="en-US"/>
        </w:rPr>
        <w:drawing>
          <wp:inline distT="0" distB="0" distL="0" distR="0" wp14:anchorId="30BD75FF" wp14:editId="6F64753A">
            <wp:extent cx="5600700" cy="7830777"/>
            <wp:effectExtent l="0" t="0" r="0" b="0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1907" cy="78324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DC95BE1" w14:textId="77777777" w:rsidR="005E0386" w:rsidRPr="008D1F68" w:rsidRDefault="005E0386" w:rsidP="00010E21">
      <w:pPr>
        <w:jc w:val="center"/>
        <w:rPr>
          <w:rFonts w:ascii="Times New Roman" w:hAnsi="Times New Roman" w:cs="Times New Roman"/>
        </w:rPr>
      </w:pPr>
      <w:r w:rsidRPr="008D1F68">
        <w:rPr>
          <w:rFonts w:ascii="Times New Roman" w:hAnsi="Times New Roman" w:cs="Times New Roman"/>
          <w:noProof/>
          <w:lang w:val="en-US" w:eastAsia="en-US"/>
        </w:rPr>
        <w:lastRenderedPageBreak/>
        <w:drawing>
          <wp:inline distT="0" distB="0" distL="0" distR="0" wp14:anchorId="7BF217BF" wp14:editId="1185E6F6">
            <wp:extent cx="5529746" cy="8140700"/>
            <wp:effectExtent l="0" t="0" r="0" b="0"/>
            <wp:docPr id="8" name="图片 8" descr="表格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表格&#10;&#10;描述已自动生成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36" t="1955" r="2617"/>
                    <a:stretch/>
                  </pic:blipFill>
                  <pic:spPr bwMode="auto">
                    <a:xfrm>
                      <a:off x="0" y="0"/>
                      <a:ext cx="5549450" cy="81697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8D1F68">
        <w:rPr>
          <w:rFonts w:ascii="Times New Roman" w:hAnsi="Times New Roman" w:cs="Times New Roman"/>
          <w:noProof/>
          <w:lang w:val="en-US" w:eastAsia="en-US"/>
        </w:rPr>
        <w:lastRenderedPageBreak/>
        <w:drawing>
          <wp:inline distT="0" distB="0" distL="0" distR="0" wp14:anchorId="58FA267C" wp14:editId="0FA348F4">
            <wp:extent cx="5327133" cy="7416800"/>
            <wp:effectExtent l="0" t="0" r="6985" b="0"/>
            <wp:docPr id="9" name="图片 9" descr="表格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表格&#10;&#10;描述已自动生成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73" t="1303" r="8152" b="12142"/>
                    <a:stretch/>
                  </pic:blipFill>
                  <pic:spPr bwMode="auto">
                    <a:xfrm>
                      <a:off x="0" y="0"/>
                      <a:ext cx="5345866" cy="74428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Toc80920267"/>
    </w:p>
    <w:p w14:paraId="20D6986A" w14:textId="77777777" w:rsidR="005E0386" w:rsidRPr="008D1F68" w:rsidRDefault="005E0386" w:rsidP="00010E21">
      <w:pPr>
        <w:spacing w:after="160"/>
        <w:rPr>
          <w:rFonts w:ascii="Times New Roman" w:hAnsi="Times New Roman" w:cs="Times New Roman"/>
          <w:b/>
          <w:bCs/>
        </w:rPr>
      </w:pPr>
    </w:p>
    <w:p w14:paraId="63A1CD88" w14:textId="77777777" w:rsidR="005E0386" w:rsidRPr="008D1F68" w:rsidRDefault="005E0386" w:rsidP="00010E21">
      <w:pPr>
        <w:spacing w:after="160"/>
        <w:rPr>
          <w:rFonts w:ascii="Times New Roman" w:hAnsi="Times New Roman" w:cs="Times New Roman"/>
          <w:b/>
          <w:bCs/>
        </w:rPr>
      </w:pPr>
      <w:r w:rsidRPr="008D1F68">
        <w:rPr>
          <w:rFonts w:ascii="Times New Roman" w:hAnsi="Times New Roman" w:cs="Times New Roman"/>
          <w:b/>
          <w:bCs/>
        </w:rPr>
        <w:br w:type="page"/>
      </w:r>
    </w:p>
    <w:bookmarkEnd w:id="0"/>
    <w:p w14:paraId="5156CEFE" w14:textId="77777777" w:rsidR="005E0386" w:rsidRPr="008D1F68" w:rsidRDefault="005E0386" w:rsidP="003E3CDA">
      <w:pPr>
        <w:spacing w:after="160"/>
        <w:rPr>
          <w:rFonts w:ascii="Times New Roman" w:hAnsi="Times New Roman" w:cs="Times New Roman"/>
        </w:rPr>
        <w:sectPr w:rsidR="005E0386" w:rsidRPr="008D1F68" w:rsidSect="00437525">
          <w:headerReference w:type="default" r:id="rId14"/>
          <w:footerReference w:type="even" r:id="rId15"/>
          <w:footerReference w:type="default" r:id="rId16"/>
          <w:type w:val="continuous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59F8E28A" w14:textId="77777777" w:rsidR="003C65CE" w:rsidRPr="00252473" w:rsidRDefault="003C65CE" w:rsidP="003E3CDA">
      <w:pPr>
        <w:pStyle w:val="Heading1"/>
        <w:spacing w:line="240" w:lineRule="auto"/>
        <w:jc w:val="left"/>
        <w:rPr>
          <w:rFonts w:cs="Times New Roman"/>
          <w:b w:val="0"/>
          <w:bCs w:val="0"/>
        </w:rPr>
      </w:pPr>
    </w:p>
    <w:sectPr w:rsidR="003C65CE" w:rsidRPr="00252473" w:rsidSect="003E3CDA">
      <w:pgSz w:w="16838" w:h="11906" w:orient="landscape"/>
      <w:pgMar w:top="1800" w:right="1440" w:bottom="1800" w:left="144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2787F7" w14:textId="77777777" w:rsidR="00A46DB3" w:rsidRDefault="00A46DB3" w:rsidP="00E71D15">
      <w:r>
        <w:separator/>
      </w:r>
    </w:p>
  </w:endnote>
  <w:endnote w:type="continuationSeparator" w:id="0">
    <w:p w14:paraId="6371A9D7" w14:textId="77777777" w:rsidR="00A46DB3" w:rsidRDefault="00A46DB3" w:rsidP="00E71D15">
      <w:r>
        <w:continuationSeparator/>
      </w:r>
    </w:p>
  </w:endnote>
  <w:endnote w:type="continuationNotice" w:id="1">
    <w:p w14:paraId="434C2EBA" w14:textId="77777777" w:rsidR="00A46DB3" w:rsidRDefault="00A46DB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36700F" w14:textId="77777777" w:rsidR="003357CB" w:rsidRDefault="003357CB" w:rsidP="008A2F4A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4C75B701" w14:textId="77777777" w:rsidR="003357CB" w:rsidRDefault="003357C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044CA7" w14:textId="77777777" w:rsidR="003357CB" w:rsidRPr="00D80EBB" w:rsidRDefault="003357CB" w:rsidP="008A2F4A">
    <w:pPr>
      <w:pStyle w:val="Footer"/>
      <w:framePr w:wrap="none" w:vAnchor="text" w:hAnchor="margin" w:xAlign="center" w:y="1"/>
      <w:rPr>
        <w:rStyle w:val="PageNumber"/>
        <w:rFonts w:ascii="Times New Roman" w:hAnsi="Times New Roman" w:cs="Times New Roman"/>
        <w:sz w:val="22"/>
        <w:szCs w:val="22"/>
      </w:rPr>
    </w:pPr>
  </w:p>
  <w:p w14:paraId="14FD8893" w14:textId="77777777" w:rsidR="003357CB" w:rsidRDefault="003357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40EAFE" w14:textId="77777777" w:rsidR="00A46DB3" w:rsidRDefault="00A46DB3" w:rsidP="00E71D15">
      <w:r>
        <w:separator/>
      </w:r>
    </w:p>
  </w:footnote>
  <w:footnote w:type="continuationSeparator" w:id="0">
    <w:p w14:paraId="7E50F9DC" w14:textId="77777777" w:rsidR="00A46DB3" w:rsidRDefault="00A46DB3" w:rsidP="00E71D15">
      <w:r>
        <w:continuationSeparator/>
      </w:r>
    </w:p>
  </w:footnote>
  <w:footnote w:type="continuationNotice" w:id="1">
    <w:p w14:paraId="0BCEE16D" w14:textId="77777777" w:rsidR="00A46DB3" w:rsidRDefault="00A46DB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854378997"/>
      <w:docPartObj>
        <w:docPartGallery w:val="Page Numbers (Top of Page)"/>
        <w:docPartUnique/>
      </w:docPartObj>
    </w:sdtPr>
    <w:sdtEndPr>
      <w:rPr>
        <w:rStyle w:val="PageNumber"/>
        <w:rFonts w:ascii="Times New Roman" w:hAnsi="Times New Roman" w:cs="Times New Roman"/>
      </w:rPr>
    </w:sdtEndPr>
    <w:sdtContent>
      <w:p w14:paraId="45CC1B18" w14:textId="462D0CBF" w:rsidR="003357CB" w:rsidRPr="006879D0" w:rsidRDefault="003357CB" w:rsidP="008A2F4A">
        <w:pPr>
          <w:pStyle w:val="Header"/>
          <w:framePr w:wrap="none" w:vAnchor="text" w:hAnchor="margin" w:xAlign="right" w:y="1"/>
          <w:rPr>
            <w:rStyle w:val="PageNumber"/>
            <w:rFonts w:ascii="Times New Roman" w:hAnsi="Times New Roman" w:cs="Times New Roman"/>
          </w:rPr>
        </w:pPr>
        <w:r w:rsidRPr="006879D0">
          <w:rPr>
            <w:rStyle w:val="PageNumber"/>
            <w:rFonts w:ascii="Times New Roman" w:hAnsi="Times New Roman" w:cs="Times New Roman"/>
          </w:rPr>
          <w:fldChar w:fldCharType="begin"/>
        </w:r>
        <w:r w:rsidRPr="006879D0">
          <w:rPr>
            <w:rStyle w:val="PageNumber"/>
            <w:rFonts w:ascii="Times New Roman" w:hAnsi="Times New Roman" w:cs="Times New Roman"/>
          </w:rPr>
          <w:instrText xml:space="preserve"> PAGE </w:instrText>
        </w:r>
        <w:r w:rsidRPr="006879D0">
          <w:rPr>
            <w:rStyle w:val="PageNumber"/>
            <w:rFonts w:ascii="Times New Roman" w:hAnsi="Times New Roman" w:cs="Times New Roman"/>
          </w:rPr>
          <w:fldChar w:fldCharType="separate"/>
        </w:r>
        <w:r>
          <w:rPr>
            <w:rStyle w:val="PageNumber"/>
            <w:rFonts w:ascii="Times New Roman" w:hAnsi="Times New Roman" w:cs="Times New Roman"/>
            <w:noProof/>
          </w:rPr>
          <w:t>57</w:t>
        </w:r>
        <w:r w:rsidRPr="006879D0">
          <w:rPr>
            <w:rStyle w:val="PageNumber"/>
            <w:rFonts w:ascii="Times New Roman" w:hAnsi="Times New Roman" w:cs="Times New Roman"/>
          </w:rPr>
          <w:fldChar w:fldCharType="end"/>
        </w:r>
      </w:p>
    </w:sdtContent>
  </w:sdt>
  <w:p w14:paraId="0379F9A7" w14:textId="77777777" w:rsidR="003357CB" w:rsidRPr="00197DBF" w:rsidRDefault="003357CB" w:rsidP="00437525">
    <w:pPr>
      <w:pStyle w:val="Header"/>
      <w:rPr>
        <w:color w:val="000000" w:themeColor="text1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95E58"/>
    <w:multiLevelType w:val="hybridMultilevel"/>
    <w:tmpl w:val="5A969E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B65EA7"/>
    <w:multiLevelType w:val="hybridMultilevel"/>
    <w:tmpl w:val="E6D047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E319DA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276" w:hanging="567"/>
      </w:pPr>
    </w:lvl>
    <w:lvl w:ilvl="3">
      <w:start w:val="1"/>
      <w:numFmt w:val="decimal"/>
      <w:lvlText w:val="%1.%2.%3.%4"/>
      <w:lvlJc w:val="left"/>
      <w:pPr>
        <w:ind w:left="1700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" w15:restartNumberingAfterBreak="0">
    <w:nsid w:val="0B072E3A"/>
    <w:multiLevelType w:val="multilevel"/>
    <w:tmpl w:val="220CB0A6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  <w:b/>
      </w:rPr>
    </w:lvl>
    <w:lvl w:ilvl="1">
      <w:start w:val="3"/>
      <w:numFmt w:val="decimal"/>
      <w:lvlText w:val="%1.%2."/>
      <w:lvlJc w:val="left"/>
      <w:pPr>
        <w:ind w:left="540" w:hanging="540"/>
      </w:pPr>
      <w:rPr>
        <w:rFonts w:hint="default"/>
        <w:b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4" w15:restartNumberingAfterBreak="0">
    <w:nsid w:val="0C890CE4"/>
    <w:multiLevelType w:val="hybridMultilevel"/>
    <w:tmpl w:val="90384902"/>
    <w:lvl w:ilvl="0" w:tplc="04090011">
      <w:start w:val="1"/>
      <w:numFmt w:val="decimal"/>
      <w:lvlText w:val="%1)"/>
      <w:lvlJc w:val="left"/>
      <w:pPr>
        <w:ind w:left="936" w:hanging="360"/>
      </w:pPr>
    </w:lvl>
    <w:lvl w:ilvl="1" w:tplc="04090019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5" w15:restartNumberingAfterBreak="0">
    <w:nsid w:val="11EC3166"/>
    <w:multiLevelType w:val="hybridMultilevel"/>
    <w:tmpl w:val="B24452DA"/>
    <w:lvl w:ilvl="0" w:tplc="4F92FF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43A3340"/>
    <w:multiLevelType w:val="hybridMultilevel"/>
    <w:tmpl w:val="D9425C98"/>
    <w:lvl w:ilvl="0" w:tplc="0409000F">
      <w:start w:val="1"/>
      <w:numFmt w:val="decimal"/>
      <w:lvlText w:val="%1."/>
      <w:lvlJc w:val="left"/>
      <w:pPr>
        <w:ind w:left="1296" w:hanging="360"/>
      </w:pPr>
    </w:lvl>
    <w:lvl w:ilvl="1" w:tplc="04090019" w:tentative="1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7" w15:restartNumberingAfterBreak="0">
    <w:nsid w:val="147E5750"/>
    <w:multiLevelType w:val="multilevel"/>
    <w:tmpl w:val="D5DCFC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4843F8E"/>
    <w:multiLevelType w:val="multilevel"/>
    <w:tmpl w:val="DBDAC06E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  <w:b/>
      </w:rPr>
    </w:lvl>
    <w:lvl w:ilvl="1">
      <w:start w:val="3"/>
      <w:numFmt w:val="decimal"/>
      <w:lvlText w:val="%1.%2"/>
      <w:lvlJc w:val="left"/>
      <w:pPr>
        <w:ind w:left="480" w:hanging="480"/>
      </w:pPr>
      <w:rPr>
        <w:rFonts w:hint="default"/>
        <w:b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9" w15:restartNumberingAfterBreak="0">
    <w:nsid w:val="16BF41B8"/>
    <w:multiLevelType w:val="multilevel"/>
    <w:tmpl w:val="A0AA1F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  <w:b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  <w:b/>
        <w:color w:val="000000" w:themeColor="text1"/>
      </w:rPr>
    </w:lvl>
  </w:abstractNum>
  <w:abstractNum w:abstractNumId="10" w15:restartNumberingAfterBreak="0">
    <w:nsid w:val="17850295"/>
    <w:multiLevelType w:val="hybridMultilevel"/>
    <w:tmpl w:val="75D01B8C"/>
    <w:lvl w:ilvl="0" w:tplc="0409001B">
      <w:start w:val="1"/>
      <w:numFmt w:val="lowerRoman"/>
      <w:lvlText w:val="%1."/>
      <w:lvlJc w:val="right"/>
      <w:pPr>
        <w:ind w:left="1200" w:hanging="360"/>
      </w:p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11" w15:restartNumberingAfterBreak="0">
    <w:nsid w:val="1AE5782E"/>
    <w:multiLevelType w:val="multilevel"/>
    <w:tmpl w:val="B45A94AC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  <w:b/>
      </w:rPr>
    </w:lvl>
    <w:lvl w:ilvl="1">
      <w:start w:val="3"/>
      <w:numFmt w:val="decimal"/>
      <w:lvlText w:val="%1.%2."/>
      <w:lvlJc w:val="left"/>
      <w:pPr>
        <w:ind w:left="540" w:hanging="540"/>
      </w:pPr>
      <w:rPr>
        <w:rFonts w:hint="default"/>
        <w:b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12" w15:restartNumberingAfterBreak="0">
    <w:nsid w:val="1C6A35FE"/>
    <w:multiLevelType w:val="hybridMultilevel"/>
    <w:tmpl w:val="47FE4CB2"/>
    <w:lvl w:ilvl="0" w:tplc="99225C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78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3" w15:restartNumberingAfterBreak="0">
    <w:nsid w:val="1DDF3D15"/>
    <w:multiLevelType w:val="hybridMultilevel"/>
    <w:tmpl w:val="116A507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F1D5B22"/>
    <w:multiLevelType w:val="hybridMultilevel"/>
    <w:tmpl w:val="0686AD32"/>
    <w:lvl w:ilvl="0" w:tplc="04090011">
      <w:start w:val="1"/>
      <w:numFmt w:val="decimal"/>
      <w:lvlText w:val="%1)"/>
      <w:lvlJc w:val="left"/>
      <w:pPr>
        <w:ind w:left="927" w:hanging="360"/>
      </w:p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1F7325FE"/>
    <w:multiLevelType w:val="hybridMultilevel"/>
    <w:tmpl w:val="987E8FBA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4213CD2"/>
    <w:multiLevelType w:val="multilevel"/>
    <w:tmpl w:val="2DE29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247F4B3C"/>
    <w:multiLevelType w:val="multilevel"/>
    <w:tmpl w:val="27B2290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2E125DA"/>
    <w:multiLevelType w:val="hybridMultilevel"/>
    <w:tmpl w:val="B904497E"/>
    <w:lvl w:ilvl="0" w:tplc="0409001B">
      <w:start w:val="1"/>
      <w:numFmt w:val="lowerRoman"/>
      <w:lvlText w:val="%1."/>
      <w:lvlJc w:val="right"/>
      <w:pPr>
        <w:ind w:left="1200" w:hanging="360"/>
      </w:p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19" w15:restartNumberingAfterBreak="0">
    <w:nsid w:val="36EB21FA"/>
    <w:multiLevelType w:val="hybridMultilevel"/>
    <w:tmpl w:val="382AEF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38F31244"/>
    <w:multiLevelType w:val="hybridMultilevel"/>
    <w:tmpl w:val="90384902"/>
    <w:lvl w:ilvl="0" w:tplc="04090011">
      <w:start w:val="1"/>
      <w:numFmt w:val="decimal"/>
      <w:lvlText w:val="%1)"/>
      <w:lvlJc w:val="left"/>
      <w:pPr>
        <w:ind w:left="936" w:hanging="360"/>
      </w:pPr>
    </w:lvl>
    <w:lvl w:ilvl="1" w:tplc="04090019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21" w15:restartNumberingAfterBreak="0">
    <w:nsid w:val="3A120D02"/>
    <w:multiLevelType w:val="multilevel"/>
    <w:tmpl w:val="6AD01676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2" w15:restartNumberingAfterBreak="0">
    <w:nsid w:val="40DA3E4F"/>
    <w:multiLevelType w:val="hybridMultilevel"/>
    <w:tmpl w:val="0A5A6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3E63A7"/>
    <w:multiLevelType w:val="hybridMultilevel"/>
    <w:tmpl w:val="C7103A28"/>
    <w:lvl w:ilvl="0" w:tplc="04090011">
      <w:start w:val="1"/>
      <w:numFmt w:val="decimal"/>
      <w:lvlText w:val="%1)"/>
      <w:lvlJc w:val="left"/>
      <w:pPr>
        <w:ind w:left="927" w:hanging="360"/>
      </w:p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 w15:restartNumberingAfterBreak="0">
    <w:nsid w:val="47414151"/>
    <w:multiLevelType w:val="multilevel"/>
    <w:tmpl w:val="10F83E30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  <w:b/>
      </w:rPr>
    </w:lvl>
    <w:lvl w:ilvl="1">
      <w:start w:val="3"/>
      <w:numFmt w:val="decimal"/>
      <w:lvlText w:val="%1.%2."/>
      <w:lvlJc w:val="left"/>
      <w:pPr>
        <w:ind w:left="540" w:hanging="540"/>
      </w:pPr>
      <w:rPr>
        <w:rFonts w:hint="default"/>
        <w:b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25" w15:restartNumberingAfterBreak="0">
    <w:nsid w:val="499E0244"/>
    <w:multiLevelType w:val="multilevel"/>
    <w:tmpl w:val="10ECA1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4A002644"/>
    <w:multiLevelType w:val="multilevel"/>
    <w:tmpl w:val="8C3C70F6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7" w15:restartNumberingAfterBreak="0">
    <w:nsid w:val="4CFF0FC9"/>
    <w:multiLevelType w:val="hybridMultilevel"/>
    <w:tmpl w:val="ABCA02A6"/>
    <w:lvl w:ilvl="0" w:tplc="0409000F">
      <w:start w:val="1"/>
      <w:numFmt w:val="decimal"/>
      <w:lvlText w:val="%1."/>
      <w:lvlJc w:val="left"/>
      <w:pPr>
        <w:ind w:left="1656" w:hanging="360"/>
      </w:pPr>
    </w:lvl>
    <w:lvl w:ilvl="1" w:tplc="04090019" w:tentative="1">
      <w:start w:val="1"/>
      <w:numFmt w:val="lowerLetter"/>
      <w:lvlText w:val="%2."/>
      <w:lvlJc w:val="left"/>
      <w:pPr>
        <w:ind w:left="2376" w:hanging="360"/>
      </w:pPr>
    </w:lvl>
    <w:lvl w:ilvl="2" w:tplc="0409001B" w:tentative="1">
      <w:start w:val="1"/>
      <w:numFmt w:val="lowerRoman"/>
      <w:lvlText w:val="%3."/>
      <w:lvlJc w:val="right"/>
      <w:pPr>
        <w:ind w:left="3096" w:hanging="180"/>
      </w:pPr>
    </w:lvl>
    <w:lvl w:ilvl="3" w:tplc="0409000F" w:tentative="1">
      <w:start w:val="1"/>
      <w:numFmt w:val="decimal"/>
      <w:lvlText w:val="%4."/>
      <w:lvlJc w:val="left"/>
      <w:pPr>
        <w:ind w:left="3816" w:hanging="360"/>
      </w:pPr>
    </w:lvl>
    <w:lvl w:ilvl="4" w:tplc="04090019" w:tentative="1">
      <w:start w:val="1"/>
      <w:numFmt w:val="lowerLetter"/>
      <w:lvlText w:val="%5."/>
      <w:lvlJc w:val="left"/>
      <w:pPr>
        <w:ind w:left="4536" w:hanging="360"/>
      </w:pPr>
    </w:lvl>
    <w:lvl w:ilvl="5" w:tplc="0409001B" w:tentative="1">
      <w:start w:val="1"/>
      <w:numFmt w:val="lowerRoman"/>
      <w:lvlText w:val="%6."/>
      <w:lvlJc w:val="right"/>
      <w:pPr>
        <w:ind w:left="5256" w:hanging="180"/>
      </w:pPr>
    </w:lvl>
    <w:lvl w:ilvl="6" w:tplc="0409000F" w:tentative="1">
      <w:start w:val="1"/>
      <w:numFmt w:val="decimal"/>
      <w:lvlText w:val="%7."/>
      <w:lvlJc w:val="left"/>
      <w:pPr>
        <w:ind w:left="5976" w:hanging="360"/>
      </w:pPr>
    </w:lvl>
    <w:lvl w:ilvl="7" w:tplc="04090019" w:tentative="1">
      <w:start w:val="1"/>
      <w:numFmt w:val="lowerLetter"/>
      <w:lvlText w:val="%8."/>
      <w:lvlJc w:val="left"/>
      <w:pPr>
        <w:ind w:left="6696" w:hanging="360"/>
      </w:pPr>
    </w:lvl>
    <w:lvl w:ilvl="8" w:tplc="0409001B" w:tentative="1">
      <w:start w:val="1"/>
      <w:numFmt w:val="lowerRoman"/>
      <w:lvlText w:val="%9."/>
      <w:lvlJc w:val="right"/>
      <w:pPr>
        <w:ind w:left="7416" w:hanging="180"/>
      </w:pPr>
    </w:lvl>
  </w:abstractNum>
  <w:abstractNum w:abstractNumId="28" w15:restartNumberingAfterBreak="0">
    <w:nsid w:val="4D9040F3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50324DD7"/>
    <w:multiLevelType w:val="hybridMultilevel"/>
    <w:tmpl w:val="90384902"/>
    <w:lvl w:ilvl="0" w:tplc="04090011">
      <w:start w:val="1"/>
      <w:numFmt w:val="decimal"/>
      <w:lvlText w:val="%1)"/>
      <w:lvlJc w:val="left"/>
      <w:pPr>
        <w:ind w:left="936" w:hanging="360"/>
      </w:pPr>
    </w:lvl>
    <w:lvl w:ilvl="1" w:tplc="04090019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30" w15:restartNumberingAfterBreak="0">
    <w:nsid w:val="534E1D95"/>
    <w:multiLevelType w:val="multilevel"/>
    <w:tmpl w:val="17A8DE8C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1" w15:restartNumberingAfterBreak="0">
    <w:nsid w:val="545B68BA"/>
    <w:multiLevelType w:val="multilevel"/>
    <w:tmpl w:val="FF3C27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0E15405"/>
    <w:multiLevelType w:val="hybridMultilevel"/>
    <w:tmpl w:val="9B5A3104"/>
    <w:lvl w:ilvl="0" w:tplc="04090011">
      <w:start w:val="1"/>
      <w:numFmt w:val="decimal"/>
      <w:lvlText w:val="%1)"/>
      <w:lvlJc w:val="left"/>
      <w:pPr>
        <w:ind w:left="927" w:hanging="360"/>
      </w:p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3" w15:restartNumberingAfterBreak="0">
    <w:nsid w:val="6378477F"/>
    <w:multiLevelType w:val="hybridMultilevel"/>
    <w:tmpl w:val="61E2B246"/>
    <w:lvl w:ilvl="0" w:tplc="04090011">
      <w:start w:val="1"/>
      <w:numFmt w:val="decimal"/>
      <w:lvlText w:val="%1)"/>
      <w:lvlJc w:val="left"/>
      <w:pPr>
        <w:ind w:left="936" w:hanging="360"/>
      </w:pPr>
    </w:lvl>
    <w:lvl w:ilvl="1" w:tplc="04090019" w:tentative="1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34" w15:restartNumberingAfterBreak="0">
    <w:nsid w:val="70815400"/>
    <w:multiLevelType w:val="multilevel"/>
    <w:tmpl w:val="B04C06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769A3FA3"/>
    <w:multiLevelType w:val="hybridMultilevel"/>
    <w:tmpl w:val="90384902"/>
    <w:lvl w:ilvl="0" w:tplc="04090011">
      <w:start w:val="1"/>
      <w:numFmt w:val="decimal"/>
      <w:lvlText w:val="%1)"/>
      <w:lvlJc w:val="left"/>
      <w:pPr>
        <w:ind w:left="936" w:hanging="360"/>
      </w:pPr>
    </w:lvl>
    <w:lvl w:ilvl="1" w:tplc="04090019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36" w15:restartNumberingAfterBreak="0">
    <w:nsid w:val="790F0E99"/>
    <w:multiLevelType w:val="hybridMultilevel"/>
    <w:tmpl w:val="7C52F0F6"/>
    <w:lvl w:ilvl="0" w:tplc="0409000F">
      <w:start w:val="1"/>
      <w:numFmt w:val="decimal"/>
      <w:lvlText w:val="%1."/>
      <w:lvlJc w:val="left"/>
      <w:pPr>
        <w:ind w:left="1296" w:hanging="360"/>
      </w:pPr>
    </w:lvl>
    <w:lvl w:ilvl="1" w:tplc="04090019" w:tentative="1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37" w15:restartNumberingAfterBreak="0">
    <w:nsid w:val="7B430962"/>
    <w:multiLevelType w:val="multilevel"/>
    <w:tmpl w:val="6A50F452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8" w15:restartNumberingAfterBreak="0">
    <w:nsid w:val="7D8C305B"/>
    <w:multiLevelType w:val="multilevel"/>
    <w:tmpl w:val="BF469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573516215">
    <w:abstractNumId w:val="12"/>
  </w:num>
  <w:num w:numId="2" w16cid:durableId="346714236">
    <w:abstractNumId w:val="2"/>
  </w:num>
  <w:num w:numId="3" w16cid:durableId="668410753">
    <w:abstractNumId w:val="10"/>
  </w:num>
  <w:num w:numId="4" w16cid:durableId="978612161">
    <w:abstractNumId w:val="18"/>
  </w:num>
  <w:num w:numId="5" w16cid:durableId="515728411">
    <w:abstractNumId w:val="22"/>
  </w:num>
  <w:num w:numId="6" w16cid:durableId="1908608875">
    <w:abstractNumId w:val="25"/>
  </w:num>
  <w:num w:numId="7" w16cid:durableId="1956330115">
    <w:abstractNumId w:val="17"/>
    <w:lvlOverride w:ilvl="0">
      <w:startOverride w:val="1"/>
    </w:lvlOverride>
  </w:num>
  <w:num w:numId="8" w16cid:durableId="2028214766">
    <w:abstractNumId w:val="36"/>
  </w:num>
  <w:num w:numId="9" w16cid:durableId="133719320">
    <w:abstractNumId w:val="15"/>
  </w:num>
  <w:num w:numId="10" w16cid:durableId="1940023670">
    <w:abstractNumId w:val="6"/>
  </w:num>
  <w:num w:numId="11" w16cid:durableId="655954510">
    <w:abstractNumId w:val="4"/>
  </w:num>
  <w:num w:numId="12" w16cid:durableId="352925221">
    <w:abstractNumId w:val="27"/>
  </w:num>
  <w:num w:numId="13" w16cid:durableId="1011302482">
    <w:abstractNumId w:val="33"/>
  </w:num>
  <w:num w:numId="14" w16cid:durableId="846023637">
    <w:abstractNumId w:val="32"/>
  </w:num>
  <w:num w:numId="15" w16cid:durableId="1668710083">
    <w:abstractNumId w:val="5"/>
  </w:num>
  <w:num w:numId="16" w16cid:durableId="916983591">
    <w:abstractNumId w:val="30"/>
  </w:num>
  <w:num w:numId="17" w16cid:durableId="503403757">
    <w:abstractNumId w:val="19"/>
  </w:num>
  <w:num w:numId="18" w16cid:durableId="72095490">
    <w:abstractNumId w:val="21"/>
  </w:num>
  <w:num w:numId="19" w16cid:durableId="1745447235">
    <w:abstractNumId w:val="37"/>
  </w:num>
  <w:num w:numId="20" w16cid:durableId="1632975706">
    <w:abstractNumId w:val="11"/>
  </w:num>
  <w:num w:numId="21" w16cid:durableId="1660771737">
    <w:abstractNumId w:val="8"/>
  </w:num>
  <w:num w:numId="22" w16cid:durableId="78866960">
    <w:abstractNumId w:val="3"/>
  </w:num>
  <w:num w:numId="23" w16cid:durableId="638001755">
    <w:abstractNumId w:val="24"/>
  </w:num>
  <w:num w:numId="24" w16cid:durableId="1547329835">
    <w:abstractNumId w:val="26"/>
  </w:num>
  <w:num w:numId="25" w16cid:durableId="1560167076">
    <w:abstractNumId w:val="20"/>
  </w:num>
  <w:num w:numId="26" w16cid:durableId="1406948347">
    <w:abstractNumId w:val="14"/>
  </w:num>
  <w:num w:numId="27" w16cid:durableId="1324434013">
    <w:abstractNumId w:val="35"/>
  </w:num>
  <w:num w:numId="28" w16cid:durableId="44722403">
    <w:abstractNumId w:val="23"/>
  </w:num>
  <w:num w:numId="29" w16cid:durableId="1060833800">
    <w:abstractNumId w:val="38"/>
  </w:num>
  <w:num w:numId="30" w16cid:durableId="1671249215">
    <w:abstractNumId w:val="7"/>
  </w:num>
  <w:num w:numId="31" w16cid:durableId="750851745">
    <w:abstractNumId w:val="34"/>
  </w:num>
  <w:num w:numId="32" w16cid:durableId="1157309440">
    <w:abstractNumId w:val="16"/>
  </w:num>
  <w:num w:numId="33" w16cid:durableId="537858537">
    <w:abstractNumId w:val="31"/>
  </w:num>
  <w:num w:numId="34" w16cid:durableId="1577321531">
    <w:abstractNumId w:val="29"/>
  </w:num>
  <w:num w:numId="35" w16cid:durableId="1455363429">
    <w:abstractNumId w:val="13"/>
  </w:num>
  <w:num w:numId="36" w16cid:durableId="2025277109">
    <w:abstractNumId w:val="1"/>
  </w:num>
  <w:num w:numId="37" w16cid:durableId="663509958">
    <w:abstractNumId w:val="0"/>
  </w:num>
  <w:num w:numId="38" w16cid:durableId="1276017542">
    <w:abstractNumId w:val="9"/>
  </w:num>
  <w:num w:numId="39" w16cid:durableId="259875405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4096" w:nlCheck="1" w:checkStyle="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fr-CA" w:vendorID="64" w:dllVersion="0" w:nlCheck="1" w:checkStyle="0"/>
  <w:activeWritingStyle w:appName="MSWord" w:lang="en-GB" w:vendorID="64" w:dllVersion="0" w:nlCheck="1" w:checkStyle="0"/>
  <w:activeWritingStyle w:appName="MSWord" w:lang="fi-FI" w:vendorID="64" w:dllVersion="0" w:nlCheck="1" w:checkStyle="0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NTAzsTQzMjI0NTJT0lEKTi0uzszPAykwMqgFAKZ1eOYtAAAA"/>
  </w:docVars>
  <w:rsids>
    <w:rsidRoot w:val="002D55C7"/>
    <w:rsid w:val="00001283"/>
    <w:rsid w:val="000017C6"/>
    <w:rsid w:val="000028B4"/>
    <w:rsid w:val="00002C57"/>
    <w:rsid w:val="00003C7B"/>
    <w:rsid w:val="00004F2B"/>
    <w:rsid w:val="0000711C"/>
    <w:rsid w:val="00007188"/>
    <w:rsid w:val="0000730F"/>
    <w:rsid w:val="0000771C"/>
    <w:rsid w:val="00007811"/>
    <w:rsid w:val="00007EE9"/>
    <w:rsid w:val="00007F02"/>
    <w:rsid w:val="000103B3"/>
    <w:rsid w:val="00010860"/>
    <w:rsid w:val="00010E21"/>
    <w:rsid w:val="00011520"/>
    <w:rsid w:val="000120F7"/>
    <w:rsid w:val="00012366"/>
    <w:rsid w:val="000129B0"/>
    <w:rsid w:val="00013D7B"/>
    <w:rsid w:val="00013E8D"/>
    <w:rsid w:val="0001448C"/>
    <w:rsid w:val="00014597"/>
    <w:rsid w:val="00014F1D"/>
    <w:rsid w:val="00015345"/>
    <w:rsid w:val="00015944"/>
    <w:rsid w:val="00016325"/>
    <w:rsid w:val="00016B45"/>
    <w:rsid w:val="00016C98"/>
    <w:rsid w:val="00017A63"/>
    <w:rsid w:val="00017EA3"/>
    <w:rsid w:val="000200B1"/>
    <w:rsid w:val="0002062A"/>
    <w:rsid w:val="00020A4A"/>
    <w:rsid w:val="00020F6D"/>
    <w:rsid w:val="00020FC7"/>
    <w:rsid w:val="000224A0"/>
    <w:rsid w:val="00022E91"/>
    <w:rsid w:val="00023481"/>
    <w:rsid w:val="00023D67"/>
    <w:rsid w:val="00025C1F"/>
    <w:rsid w:val="00025C23"/>
    <w:rsid w:val="000269B4"/>
    <w:rsid w:val="000300C4"/>
    <w:rsid w:val="000306B6"/>
    <w:rsid w:val="0003078B"/>
    <w:rsid w:val="000307F1"/>
    <w:rsid w:val="000308AA"/>
    <w:rsid w:val="00030A99"/>
    <w:rsid w:val="00030DB5"/>
    <w:rsid w:val="00030F1C"/>
    <w:rsid w:val="000310DC"/>
    <w:rsid w:val="000312C9"/>
    <w:rsid w:val="00031F2B"/>
    <w:rsid w:val="0003226F"/>
    <w:rsid w:val="000331AC"/>
    <w:rsid w:val="000331B4"/>
    <w:rsid w:val="00033C76"/>
    <w:rsid w:val="00034325"/>
    <w:rsid w:val="000346E2"/>
    <w:rsid w:val="000349F9"/>
    <w:rsid w:val="0003504B"/>
    <w:rsid w:val="000351E2"/>
    <w:rsid w:val="0003549D"/>
    <w:rsid w:val="00035804"/>
    <w:rsid w:val="000363DE"/>
    <w:rsid w:val="00036768"/>
    <w:rsid w:val="0003707E"/>
    <w:rsid w:val="0004107A"/>
    <w:rsid w:val="0004211F"/>
    <w:rsid w:val="00043021"/>
    <w:rsid w:val="00043068"/>
    <w:rsid w:val="000431AB"/>
    <w:rsid w:val="000433D5"/>
    <w:rsid w:val="00043B21"/>
    <w:rsid w:val="00043D69"/>
    <w:rsid w:val="000442DF"/>
    <w:rsid w:val="00044D52"/>
    <w:rsid w:val="00045381"/>
    <w:rsid w:val="000458AD"/>
    <w:rsid w:val="000459BC"/>
    <w:rsid w:val="00045B6F"/>
    <w:rsid w:val="000462DE"/>
    <w:rsid w:val="00046BB1"/>
    <w:rsid w:val="00047EB6"/>
    <w:rsid w:val="000502F2"/>
    <w:rsid w:val="000504E3"/>
    <w:rsid w:val="000508DF"/>
    <w:rsid w:val="00050E21"/>
    <w:rsid w:val="00050E50"/>
    <w:rsid w:val="00051156"/>
    <w:rsid w:val="00054542"/>
    <w:rsid w:val="00055490"/>
    <w:rsid w:val="00055E79"/>
    <w:rsid w:val="00056363"/>
    <w:rsid w:val="00056620"/>
    <w:rsid w:val="000571F9"/>
    <w:rsid w:val="0005774F"/>
    <w:rsid w:val="000603CC"/>
    <w:rsid w:val="00060864"/>
    <w:rsid w:val="00060A78"/>
    <w:rsid w:val="0006171B"/>
    <w:rsid w:val="00061939"/>
    <w:rsid w:val="00062409"/>
    <w:rsid w:val="00062490"/>
    <w:rsid w:val="0006256E"/>
    <w:rsid w:val="00062CCD"/>
    <w:rsid w:val="00063265"/>
    <w:rsid w:val="00063629"/>
    <w:rsid w:val="000637B3"/>
    <w:rsid w:val="00065AD4"/>
    <w:rsid w:val="00066066"/>
    <w:rsid w:val="00066401"/>
    <w:rsid w:val="0006654D"/>
    <w:rsid w:val="00066DD0"/>
    <w:rsid w:val="00067373"/>
    <w:rsid w:val="00067FB5"/>
    <w:rsid w:val="00070253"/>
    <w:rsid w:val="00070374"/>
    <w:rsid w:val="00071180"/>
    <w:rsid w:val="00071C6A"/>
    <w:rsid w:val="0007234B"/>
    <w:rsid w:val="000724DC"/>
    <w:rsid w:val="00073C31"/>
    <w:rsid w:val="00074466"/>
    <w:rsid w:val="000762DE"/>
    <w:rsid w:val="0007756A"/>
    <w:rsid w:val="0008024A"/>
    <w:rsid w:val="000809A8"/>
    <w:rsid w:val="00080B5B"/>
    <w:rsid w:val="0008420C"/>
    <w:rsid w:val="00084B9A"/>
    <w:rsid w:val="00085135"/>
    <w:rsid w:val="000852F2"/>
    <w:rsid w:val="00086B19"/>
    <w:rsid w:val="00086D44"/>
    <w:rsid w:val="00086FE0"/>
    <w:rsid w:val="00087183"/>
    <w:rsid w:val="000905BE"/>
    <w:rsid w:val="00090E6C"/>
    <w:rsid w:val="00091403"/>
    <w:rsid w:val="00091520"/>
    <w:rsid w:val="00091812"/>
    <w:rsid w:val="000920AF"/>
    <w:rsid w:val="00092327"/>
    <w:rsid w:val="00092567"/>
    <w:rsid w:val="00092C16"/>
    <w:rsid w:val="000933BB"/>
    <w:rsid w:val="00093A3E"/>
    <w:rsid w:val="00093AED"/>
    <w:rsid w:val="00094381"/>
    <w:rsid w:val="0009551B"/>
    <w:rsid w:val="000959D2"/>
    <w:rsid w:val="000965E1"/>
    <w:rsid w:val="00097080"/>
    <w:rsid w:val="00097902"/>
    <w:rsid w:val="000A1EA0"/>
    <w:rsid w:val="000A2B97"/>
    <w:rsid w:val="000A2BD1"/>
    <w:rsid w:val="000A2DF7"/>
    <w:rsid w:val="000A35FA"/>
    <w:rsid w:val="000A3AC3"/>
    <w:rsid w:val="000A4EFF"/>
    <w:rsid w:val="000A5AFF"/>
    <w:rsid w:val="000A6273"/>
    <w:rsid w:val="000A6886"/>
    <w:rsid w:val="000A6899"/>
    <w:rsid w:val="000A690F"/>
    <w:rsid w:val="000A6BE1"/>
    <w:rsid w:val="000A7130"/>
    <w:rsid w:val="000B041C"/>
    <w:rsid w:val="000B0A4D"/>
    <w:rsid w:val="000B1511"/>
    <w:rsid w:val="000B1B6E"/>
    <w:rsid w:val="000B1BB3"/>
    <w:rsid w:val="000B1F9E"/>
    <w:rsid w:val="000B258E"/>
    <w:rsid w:val="000B324F"/>
    <w:rsid w:val="000B4313"/>
    <w:rsid w:val="000B43C7"/>
    <w:rsid w:val="000B5720"/>
    <w:rsid w:val="000B7B08"/>
    <w:rsid w:val="000C10F8"/>
    <w:rsid w:val="000C1155"/>
    <w:rsid w:val="000C20C1"/>
    <w:rsid w:val="000C25A4"/>
    <w:rsid w:val="000C2A5D"/>
    <w:rsid w:val="000C3D96"/>
    <w:rsid w:val="000C3F65"/>
    <w:rsid w:val="000C428E"/>
    <w:rsid w:val="000C4535"/>
    <w:rsid w:val="000C4DDD"/>
    <w:rsid w:val="000C597D"/>
    <w:rsid w:val="000C604E"/>
    <w:rsid w:val="000C61FD"/>
    <w:rsid w:val="000C6938"/>
    <w:rsid w:val="000C7A53"/>
    <w:rsid w:val="000C7D6F"/>
    <w:rsid w:val="000D0586"/>
    <w:rsid w:val="000D138B"/>
    <w:rsid w:val="000D14F8"/>
    <w:rsid w:val="000D1686"/>
    <w:rsid w:val="000D24C8"/>
    <w:rsid w:val="000D4096"/>
    <w:rsid w:val="000D4B09"/>
    <w:rsid w:val="000D5077"/>
    <w:rsid w:val="000D7DE2"/>
    <w:rsid w:val="000E0268"/>
    <w:rsid w:val="000E1A9F"/>
    <w:rsid w:val="000E1AD4"/>
    <w:rsid w:val="000E1ED7"/>
    <w:rsid w:val="000E20BB"/>
    <w:rsid w:val="000E22EF"/>
    <w:rsid w:val="000E23DF"/>
    <w:rsid w:val="000E259C"/>
    <w:rsid w:val="000E3D13"/>
    <w:rsid w:val="000E6325"/>
    <w:rsid w:val="000E6DFE"/>
    <w:rsid w:val="000E6F3E"/>
    <w:rsid w:val="000E7C4F"/>
    <w:rsid w:val="000E7EE5"/>
    <w:rsid w:val="000F0460"/>
    <w:rsid w:val="000F0820"/>
    <w:rsid w:val="000F184C"/>
    <w:rsid w:val="000F1986"/>
    <w:rsid w:val="000F2276"/>
    <w:rsid w:val="000F34E9"/>
    <w:rsid w:val="000F63D2"/>
    <w:rsid w:val="000F6D4A"/>
    <w:rsid w:val="00100E30"/>
    <w:rsid w:val="001026D7"/>
    <w:rsid w:val="001027DF"/>
    <w:rsid w:val="00102862"/>
    <w:rsid w:val="001028EE"/>
    <w:rsid w:val="001030A2"/>
    <w:rsid w:val="00103199"/>
    <w:rsid w:val="0010349B"/>
    <w:rsid w:val="00103B74"/>
    <w:rsid w:val="00105323"/>
    <w:rsid w:val="00105A0C"/>
    <w:rsid w:val="00105D80"/>
    <w:rsid w:val="00106612"/>
    <w:rsid w:val="001067D6"/>
    <w:rsid w:val="00106EB9"/>
    <w:rsid w:val="00107463"/>
    <w:rsid w:val="00107557"/>
    <w:rsid w:val="00110214"/>
    <w:rsid w:val="00111CA6"/>
    <w:rsid w:val="00112671"/>
    <w:rsid w:val="00115C23"/>
    <w:rsid w:val="00116B38"/>
    <w:rsid w:val="0011758F"/>
    <w:rsid w:val="00117653"/>
    <w:rsid w:val="0012331C"/>
    <w:rsid w:val="0012377E"/>
    <w:rsid w:val="00123AEC"/>
    <w:rsid w:val="00124182"/>
    <w:rsid w:val="00124B2C"/>
    <w:rsid w:val="00124B99"/>
    <w:rsid w:val="00124D18"/>
    <w:rsid w:val="00124E6C"/>
    <w:rsid w:val="00125496"/>
    <w:rsid w:val="0012574B"/>
    <w:rsid w:val="001257D5"/>
    <w:rsid w:val="00125CD6"/>
    <w:rsid w:val="0012670F"/>
    <w:rsid w:val="00126C98"/>
    <w:rsid w:val="00127106"/>
    <w:rsid w:val="00127C3C"/>
    <w:rsid w:val="001300C2"/>
    <w:rsid w:val="0013077D"/>
    <w:rsid w:val="00131838"/>
    <w:rsid w:val="001319CE"/>
    <w:rsid w:val="00131C82"/>
    <w:rsid w:val="0013264F"/>
    <w:rsid w:val="0013308D"/>
    <w:rsid w:val="001337AC"/>
    <w:rsid w:val="001337B1"/>
    <w:rsid w:val="00134609"/>
    <w:rsid w:val="001346A0"/>
    <w:rsid w:val="00134C08"/>
    <w:rsid w:val="00134C76"/>
    <w:rsid w:val="00135DAA"/>
    <w:rsid w:val="00137FD3"/>
    <w:rsid w:val="00140186"/>
    <w:rsid w:val="00140DF7"/>
    <w:rsid w:val="00140E1A"/>
    <w:rsid w:val="001412DC"/>
    <w:rsid w:val="001416ED"/>
    <w:rsid w:val="00141BDC"/>
    <w:rsid w:val="00141DC1"/>
    <w:rsid w:val="001425BD"/>
    <w:rsid w:val="001437D0"/>
    <w:rsid w:val="00143F85"/>
    <w:rsid w:val="001449B9"/>
    <w:rsid w:val="00144E8D"/>
    <w:rsid w:val="00144FE1"/>
    <w:rsid w:val="001455D2"/>
    <w:rsid w:val="001458ED"/>
    <w:rsid w:val="001467E5"/>
    <w:rsid w:val="00146AB6"/>
    <w:rsid w:val="00146D6D"/>
    <w:rsid w:val="001474E0"/>
    <w:rsid w:val="00147A9E"/>
    <w:rsid w:val="00147F64"/>
    <w:rsid w:val="00147FE3"/>
    <w:rsid w:val="001502CB"/>
    <w:rsid w:val="0015172B"/>
    <w:rsid w:val="001520E2"/>
    <w:rsid w:val="0015218F"/>
    <w:rsid w:val="00152391"/>
    <w:rsid w:val="001525DA"/>
    <w:rsid w:val="001525E5"/>
    <w:rsid w:val="00153100"/>
    <w:rsid w:val="00153B58"/>
    <w:rsid w:val="00153D47"/>
    <w:rsid w:val="001541CA"/>
    <w:rsid w:val="00154BA5"/>
    <w:rsid w:val="001551F9"/>
    <w:rsid w:val="001553F5"/>
    <w:rsid w:val="0015568D"/>
    <w:rsid w:val="001572C6"/>
    <w:rsid w:val="0015786E"/>
    <w:rsid w:val="0016094F"/>
    <w:rsid w:val="00160ADA"/>
    <w:rsid w:val="00160C0B"/>
    <w:rsid w:val="00161248"/>
    <w:rsid w:val="0016254F"/>
    <w:rsid w:val="0016317D"/>
    <w:rsid w:val="001639EF"/>
    <w:rsid w:val="0016592E"/>
    <w:rsid w:val="001659D6"/>
    <w:rsid w:val="00165BA2"/>
    <w:rsid w:val="00165CFF"/>
    <w:rsid w:val="001663EA"/>
    <w:rsid w:val="00166750"/>
    <w:rsid w:val="00166D90"/>
    <w:rsid w:val="00166F6D"/>
    <w:rsid w:val="00167AEF"/>
    <w:rsid w:val="00170AD0"/>
    <w:rsid w:val="00170AEE"/>
    <w:rsid w:val="00170D32"/>
    <w:rsid w:val="001711F9"/>
    <w:rsid w:val="001712DC"/>
    <w:rsid w:val="00171922"/>
    <w:rsid w:val="00173065"/>
    <w:rsid w:val="00173C4B"/>
    <w:rsid w:val="00173C75"/>
    <w:rsid w:val="00175D57"/>
    <w:rsid w:val="0017680C"/>
    <w:rsid w:val="00180458"/>
    <w:rsid w:val="00181819"/>
    <w:rsid w:val="00182216"/>
    <w:rsid w:val="00182C27"/>
    <w:rsid w:val="0018330E"/>
    <w:rsid w:val="0018343C"/>
    <w:rsid w:val="00185112"/>
    <w:rsid w:val="00185D27"/>
    <w:rsid w:val="0018689F"/>
    <w:rsid w:val="00186DBF"/>
    <w:rsid w:val="00190E31"/>
    <w:rsid w:val="00190E82"/>
    <w:rsid w:val="00191212"/>
    <w:rsid w:val="00191792"/>
    <w:rsid w:val="00191AAF"/>
    <w:rsid w:val="00191BFB"/>
    <w:rsid w:val="001941E7"/>
    <w:rsid w:val="001948EF"/>
    <w:rsid w:val="00194A51"/>
    <w:rsid w:val="00194D98"/>
    <w:rsid w:val="0019542C"/>
    <w:rsid w:val="0019613F"/>
    <w:rsid w:val="00196488"/>
    <w:rsid w:val="00196682"/>
    <w:rsid w:val="00196760"/>
    <w:rsid w:val="00196DB7"/>
    <w:rsid w:val="00197204"/>
    <w:rsid w:val="001977A5"/>
    <w:rsid w:val="00197951"/>
    <w:rsid w:val="001A0264"/>
    <w:rsid w:val="001A0598"/>
    <w:rsid w:val="001A06F2"/>
    <w:rsid w:val="001A0C04"/>
    <w:rsid w:val="001A0F64"/>
    <w:rsid w:val="001A1F19"/>
    <w:rsid w:val="001A1F20"/>
    <w:rsid w:val="001A324C"/>
    <w:rsid w:val="001A4622"/>
    <w:rsid w:val="001A51FF"/>
    <w:rsid w:val="001A529F"/>
    <w:rsid w:val="001A6F4C"/>
    <w:rsid w:val="001A73D3"/>
    <w:rsid w:val="001A76F1"/>
    <w:rsid w:val="001B1915"/>
    <w:rsid w:val="001B22D5"/>
    <w:rsid w:val="001B24AD"/>
    <w:rsid w:val="001B3650"/>
    <w:rsid w:val="001B38CD"/>
    <w:rsid w:val="001B3971"/>
    <w:rsid w:val="001B39D9"/>
    <w:rsid w:val="001B3B2D"/>
    <w:rsid w:val="001B3C29"/>
    <w:rsid w:val="001B4C54"/>
    <w:rsid w:val="001B54F7"/>
    <w:rsid w:val="001B55B8"/>
    <w:rsid w:val="001B5AB8"/>
    <w:rsid w:val="001B5B79"/>
    <w:rsid w:val="001B69A9"/>
    <w:rsid w:val="001B69F4"/>
    <w:rsid w:val="001B6DCD"/>
    <w:rsid w:val="001C0117"/>
    <w:rsid w:val="001C0439"/>
    <w:rsid w:val="001C087B"/>
    <w:rsid w:val="001C137A"/>
    <w:rsid w:val="001C19BB"/>
    <w:rsid w:val="001C2D1B"/>
    <w:rsid w:val="001C39C4"/>
    <w:rsid w:val="001C3CA0"/>
    <w:rsid w:val="001C49E4"/>
    <w:rsid w:val="001C5301"/>
    <w:rsid w:val="001C5F06"/>
    <w:rsid w:val="001C656D"/>
    <w:rsid w:val="001C664B"/>
    <w:rsid w:val="001C67B0"/>
    <w:rsid w:val="001C7779"/>
    <w:rsid w:val="001C7A1E"/>
    <w:rsid w:val="001C7BB2"/>
    <w:rsid w:val="001C7F1F"/>
    <w:rsid w:val="001D1413"/>
    <w:rsid w:val="001D1A05"/>
    <w:rsid w:val="001D1AC6"/>
    <w:rsid w:val="001D1C98"/>
    <w:rsid w:val="001D2259"/>
    <w:rsid w:val="001D246D"/>
    <w:rsid w:val="001D2C91"/>
    <w:rsid w:val="001D2E29"/>
    <w:rsid w:val="001D3430"/>
    <w:rsid w:val="001D67CD"/>
    <w:rsid w:val="001D762B"/>
    <w:rsid w:val="001E00BD"/>
    <w:rsid w:val="001E17AB"/>
    <w:rsid w:val="001E23A5"/>
    <w:rsid w:val="001E23FE"/>
    <w:rsid w:val="001E2408"/>
    <w:rsid w:val="001E2B2C"/>
    <w:rsid w:val="001E4079"/>
    <w:rsid w:val="001E4757"/>
    <w:rsid w:val="001E48F2"/>
    <w:rsid w:val="001E4A3A"/>
    <w:rsid w:val="001E4E52"/>
    <w:rsid w:val="001E53AF"/>
    <w:rsid w:val="001E5811"/>
    <w:rsid w:val="001E59DD"/>
    <w:rsid w:val="001E5C0E"/>
    <w:rsid w:val="001E6085"/>
    <w:rsid w:val="001E69DC"/>
    <w:rsid w:val="001E7E06"/>
    <w:rsid w:val="001F0AA7"/>
    <w:rsid w:val="001F18F4"/>
    <w:rsid w:val="001F1E6C"/>
    <w:rsid w:val="001F2547"/>
    <w:rsid w:val="001F2C16"/>
    <w:rsid w:val="001F3232"/>
    <w:rsid w:val="001F352F"/>
    <w:rsid w:val="001F4361"/>
    <w:rsid w:val="001F4BDA"/>
    <w:rsid w:val="001F4EC4"/>
    <w:rsid w:val="001F761A"/>
    <w:rsid w:val="00200908"/>
    <w:rsid w:val="00200D16"/>
    <w:rsid w:val="00200FB6"/>
    <w:rsid w:val="00201101"/>
    <w:rsid w:val="00201372"/>
    <w:rsid w:val="0020280F"/>
    <w:rsid w:val="002028A1"/>
    <w:rsid w:val="002029E1"/>
    <w:rsid w:val="00202E97"/>
    <w:rsid w:val="002031DC"/>
    <w:rsid w:val="00203F76"/>
    <w:rsid w:val="0020411F"/>
    <w:rsid w:val="0020438F"/>
    <w:rsid w:val="00205463"/>
    <w:rsid w:val="002070AF"/>
    <w:rsid w:val="00210D73"/>
    <w:rsid w:val="00211A27"/>
    <w:rsid w:val="00212547"/>
    <w:rsid w:val="00212861"/>
    <w:rsid w:val="00213B0B"/>
    <w:rsid w:val="00213B99"/>
    <w:rsid w:val="00214340"/>
    <w:rsid w:val="002152D1"/>
    <w:rsid w:val="00215554"/>
    <w:rsid w:val="00215F88"/>
    <w:rsid w:val="002171A7"/>
    <w:rsid w:val="002171C9"/>
    <w:rsid w:val="002175BB"/>
    <w:rsid w:val="00220397"/>
    <w:rsid w:val="00220C6E"/>
    <w:rsid w:val="00220CDD"/>
    <w:rsid w:val="00221754"/>
    <w:rsid w:val="00221DD0"/>
    <w:rsid w:val="0022200A"/>
    <w:rsid w:val="00222BC6"/>
    <w:rsid w:val="00223C42"/>
    <w:rsid w:val="00224133"/>
    <w:rsid w:val="00224462"/>
    <w:rsid w:val="002244F0"/>
    <w:rsid w:val="00224F2A"/>
    <w:rsid w:val="0022527B"/>
    <w:rsid w:val="0022685C"/>
    <w:rsid w:val="0022698C"/>
    <w:rsid w:val="00226CA2"/>
    <w:rsid w:val="00227BCA"/>
    <w:rsid w:val="00230F3F"/>
    <w:rsid w:val="00231207"/>
    <w:rsid w:val="0023124E"/>
    <w:rsid w:val="00231306"/>
    <w:rsid w:val="00231D0D"/>
    <w:rsid w:val="00232407"/>
    <w:rsid w:val="002325A8"/>
    <w:rsid w:val="002325ED"/>
    <w:rsid w:val="00233BE3"/>
    <w:rsid w:val="00233CD3"/>
    <w:rsid w:val="00234062"/>
    <w:rsid w:val="00235F07"/>
    <w:rsid w:val="00236395"/>
    <w:rsid w:val="002370BC"/>
    <w:rsid w:val="00240904"/>
    <w:rsid w:val="00240FAE"/>
    <w:rsid w:val="00241735"/>
    <w:rsid w:val="00241E38"/>
    <w:rsid w:val="0024226E"/>
    <w:rsid w:val="00245A8D"/>
    <w:rsid w:val="00246198"/>
    <w:rsid w:val="002467F0"/>
    <w:rsid w:val="002468AD"/>
    <w:rsid w:val="00246CE6"/>
    <w:rsid w:val="00247330"/>
    <w:rsid w:val="00247D8D"/>
    <w:rsid w:val="00247F42"/>
    <w:rsid w:val="00250411"/>
    <w:rsid w:val="002505F5"/>
    <w:rsid w:val="00251178"/>
    <w:rsid w:val="002522EF"/>
    <w:rsid w:val="00252473"/>
    <w:rsid w:val="00253222"/>
    <w:rsid w:val="002532A9"/>
    <w:rsid w:val="00253C33"/>
    <w:rsid w:val="00253E6A"/>
    <w:rsid w:val="00253F5B"/>
    <w:rsid w:val="0025458F"/>
    <w:rsid w:val="002548CB"/>
    <w:rsid w:val="00254A5D"/>
    <w:rsid w:val="0025515F"/>
    <w:rsid w:val="00255D44"/>
    <w:rsid w:val="002565F8"/>
    <w:rsid w:val="00257937"/>
    <w:rsid w:val="00257ADF"/>
    <w:rsid w:val="002606BF"/>
    <w:rsid w:val="00261869"/>
    <w:rsid w:val="00261D1D"/>
    <w:rsid w:val="00265F44"/>
    <w:rsid w:val="002662B2"/>
    <w:rsid w:val="00266FDE"/>
    <w:rsid w:val="00267D1E"/>
    <w:rsid w:val="00267F21"/>
    <w:rsid w:val="002701CB"/>
    <w:rsid w:val="002707E5"/>
    <w:rsid w:val="00270986"/>
    <w:rsid w:val="002709BD"/>
    <w:rsid w:val="002709E0"/>
    <w:rsid w:val="00270F8D"/>
    <w:rsid w:val="00271910"/>
    <w:rsid w:val="00271997"/>
    <w:rsid w:val="00271DD3"/>
    <w:rsid w:val="002727CE"/>
    <w:rsid w:val="00273003"/>
    <w:rsid w:val="002731A6"/>
    <w:rsid w:val="00273512"/>
    <w:rsid w:val="002747C7"/>
    <w:rsid w:val="00274F51"/>
    <w:rsid w:val="00276ACF"/>
    <w:rsid w:val="00276D40"/>
    <w:rsid w:val="00277ACA"/>
    <w:rsid w:val="0028074A"/>
    <w:rsid w:val="0028154D"/>
    <w:rsid w:val="00281776"/>
    <w:rsid w:val="00281C93"/>
    <w:rsid w:val="002827EA"/>
    <w:rsid w:val="00282BC5"/>
    <w:rsid w:val="00283300"/>
    <w:rsid w:val="00283B3B"/>
    <w:rsid w:val="00284E88"/>
    <w:rsid w:val="00285117"/>
    <w:rsid w:val="0028631D"/>
    <w:rsid w:val="002863D2"/>
    <w:rsid w:val="002865FB"/>
    <w:rsid w:val="00286689"/>
    <w:rsid w:val="002874DE"/>
    <w:rsid w:val="00287812"/>
    <w:rsid w:val="00287E82"/>
    <w:rsid w:val="00290459"/>
    <w:rsid w:val="0029054B"/>
    <w:rsid w:val="0029092D"/>
    <w:rsid w:val="00292C62"/>
    <w:rsid w:val="00292F45"/>
    <w:rsid w:val="002930FD"/>
    <w:rsid w:val="002938FF"/>
    <w:rsid w:val="00293ADA"/>
    <w:rsid w:val="00293CEF"/>
    <w:rsid w:val="00293FAB"/>
    <w:rsid w:val="00294203"/>
    <w:rsid w:val="00294A77"/>
    <w:rsid w:val="00295BEE"/>
    <w:rsid w:val="00296235"/>
    <w:rsid w:val="00296946"/>
    <w:rsid w:val="00296BA5"/>
    <w:rsid w:val="0029711A"/>
    <w:rsid w:val="002977B2"/>
    <w:rsid w:val="002A057E"/>
    <w:rsid w:val="002A06E2"/>
    <w:rsid w:val="002A0B09"/>
    <w:rsid w:val="002A1014"/>
    <w:rsid w:val="002A219E"/>
    <w:rsid w:val="002A2778"/>
    <w:rsid w:val="002A2CBA"/>
    <w:rsid w:val="002A309F"/>
    <w:rsid w:val="002A36E2"/>
    <w:rsid w:val="002A3A8C"/>
    <w:rsid w:val="002A4142"/>
    <w:rsid w:val="002A42FA"/>
    <w:rsid w:val="002A49A0"/>
    <w:rsid w:val="002A61E8"/>
    <w:rsid w:val="002A7B9E"/>
    <w:rsid w:val="002B1106"/>
    <w:rsid w:val="002B1BE9"/>
    <w:rsid w:val="002B2863"/>
    <w:rsid w:val="002B4264"/>
    <w:rsid w:val="002B42D8"/>
    <w:rsid w:val="002B552A"/>
    <w:rsid w:val="002B5705"/>
    <w:rsid w:val="002B5EF3"/>
    <w:rsid w:val="002B660A"/>
    <w:rsid w:val="002B7528"/>
    <w:rsid w:val="002C092D"/>
    <w:rsid w:val="002C0D2D"/>
    <w:rsid w:val="002C125A"/>
    <w:rsid w:val="002C1E79"/>
    <w:rsid w:val="002C2ACE"/>
    <w:rsid w:val="002C308C"/>
    <w:rsid w:val="002C36F9"/>
    <w:rsid w:val="002C38CA"/>
    <w:rsid w:val="002C54ED"/>
    <w:rsid w:val="002C564E"/>
    <w:rsid w:val="002C5674"/>
    <w:rsid w:val="002C5E27"/>
    <w:rsid w:val="002C61AB"/>
    <w:rsid w:val="002C694E"/>
    <w:rsid w:val="002C7312"/>
    <w:rsid w:val="002C7801"/>
    <w:rsid w:val="002D0BDE"/>
    <w:rsid w:val="002D0EB0"/>
    <w:rsid w:val="002D3B4C"/>
    <w:rsid w:val="002D41AC"/>
    <w:rsid w:val="002D4931"/>
    <w:rsid w:val="002D4AA1"/>
    <w:rsid w:val="002D5496"/>
    <w:rsid w:val="002D55C7"/>
    <w:rsid w:val="002D5C4C"/>
    <w:rsid w:val="002D704D"/>
    <w:rsid w:val="002D7077"/>
    <w:rsid w:val="002D7197"/>
    <w:rsid w:val="002E1968"/>
    <w:rsid w:val="002E19F2"/>
    <w:rsid w:val="002E223F"/>
    <w:rsid w:val="002E2CD8"/>
    <w:rsid w:val="002E3113"/>
    <w:rsid w:val="002E320C"/>
    <w:rsid w:val="002E3886"/>
    <w:rsid w:val="002E42A4"/>
    <w:rsid w:val="002E49A1"/>
    <w:rsid w:val="002E5586"/>
    <w:rsid w:val="002E679C"/>
    <w:rsid w:val="002E6879"/>
    <w:rsid w:val="002E6B1E"/>
    <w:rsid w:val="002E7F82"/>
    <w:rsid w:val="002F074E"/>
    <w:rsid w:val="002F11A3"/>
    <w:rsid w:val="002F1395"/>
    <w:rsid w:val="002F2A71"/>
    <w:rsid w:val="002F4E89"/>
    <w:rsid w:val="002F60E6"/>
    <w:rsid w:val="002F61E3"/>
    <w:rsid w:val="00301681"/>
    <w:rsid w:val="0030212B"/>
    <w:rsid w:val="00302265"/>
    <w:rsid w:val="00302591"/>
    <w:rsid w:val="00302B37"/>
    <w:rsid w:val="00302F0D"/>
    <w:rsid w:val="00302FF3"/>
    <w:rsid w:val="00303A23"/>
    <w:rsid w:val="00303C41"/>
    <w:rsid w:val="003040B4"/>
    <w:rsid w:val="00304409"/>
    <w:rsid w:val="0030474F"/>
    <w:rsid w:val="00304F73"/>
    <w:rsid w:val="0030543D"/>
    <w:rsid w:val="003054C8"/>
    <w:rsid w:val="00306CB7"/>
    <w:rsid w:val="00306EDE"/>
    <w:rsid w:val="003077A4"/>
    <w:rsid w:val="00307C9A"/>
    <w:rsid w:val="00307CB3"/>
    <w:rsid w:val="00307F8D"/>
    <w:rsid w:val="00310B99"/>
    <w:rsid w:val="00311E52"/>
    <w:rsid w:val="00312D33"/>
    <w:rsid w:val="00313E81"/>
    <w:rsid w:val="003140EE"/>
    <w:rsid w:val="003142C9"/>
    <w:rsid w:val="0031430E"/>
    <w:rsid w:val="0031439F"/>
    <w:rsid w:val="00314749"/>
    <w:rsid w:val="00314A44"/>
    <w:rsid w:val="00314A65"/>
    <w:rsid w:val="00315057"/>
    <w:rsid w:val="003157E6"/>
    <w:rsid w:val="00315D2B"/>
    <w:rsid w:val="00316BA6"/>
    <w:rsid w:val="00316E61"/>
    <w:rsid w:val="00321793"/>
    <w:rsid w:val="003217FD"/>
    <w:rsid w:val="0032278B"/>
    <w:rsid w:val="0032284F"/>
    <w:rsid w:val="00322A51"/>
    <w:rsid w:val="00323406"/>
    <w:rsid w:val="003247BB"/>
    <w:rsid w:val="00324C08"/>
    <w:rsid w:val="00324E8F"/>
    <w:rsid w:val="003256B8"/>
    <w:rsid w:val="00325D76"/>
    <w:rsid w:val="00326CC6"/>
    <w:rsid w:val="003276D3"/>
    <w:rsid w:val="0032799D"/>
    <w:rsid w:val="00327A28"/>
    <w:rsid w:val="00327C68"/>
    <w:rsid w:val="00330213"/>
    <w:rsid w:val="00330DAF"/>
    <w:rsid w:val="00331020"/>
    <w:rsid w:val="003316F0"/>
    <w:rsid w:val="003327A7"/>
    <w:rsid w:val="00332CF8"/>
    <w:rsid w:val="00333789"/>
    <w:rsid w:val="00333EB7"/>
    <w:rsid w:val="00335347"/>
    <w:rsid w:val="003357CB"/>
    <w:rsid w:val="00335FFE"/>
    <w:rsid w:val="00336D92"/>
    <w:rsid w:val="0033713D"/>
    <w:rsid w:val="003416B9"/>
    <w:rsid w:val="00342229"/>
    <w:rsid w:val="00343135"/>
    <w:rsid w:val="00343751"/>
    <w:rsid w:val="00343C2E"/>
    <w:rsid w:val="00343F37"/>
    <w:rsid w:val="00344854"/>
    <w:rsid w:val="003450A9"/>
    <w:rsid w:val="0034552E"/>
    <w:rsid w:val="003459B2"/>
    <w:rsid w:val="00345E1B"/>
    <w:rsid w:val="003460C9"/>
    <w:rsid w:val="00347118"/>
    <w:rsid w:val="0034729B"/>
    <w:rsid w:val="00347E25"/>
    <w:rsid w:val="00347F19"/>
    <w:rsid w:val="00351A8F"/>
    <w:rsid w:val="00351B6C"/>
    <w:rsid w:val="00351E2E"/>
    <w:rsid w:val="00352629"/>
    <w:rsid w:val="003529BC"/>
    <w:rsid w:val="00352C7A"/>
    <w:rsid w:val="00352E94"/>
    <w:rsid w:val="003533DD"/>
    <w:rsid w:val="003535F0"/>
    <w:rsid w:val="00353A24"/>
    <w:rsid w:val="0035479A"/>
    <w:rsid w:val="0035481F"/>
    <w:rsid w:val="00354AFF"/>
    <w:rsid w:val="003557AE"/>
    <w:rsid w:val="00357267"/>
    <w:rsid w:val="00357FFD"/>
    <w:rsid w:val="00360765"/>
    <w:rsid w:val="00360960"/>
    <w:rsid w:val="00360B59"/>
    <w:rsid w:val="00361309"/>
    <w:rsid w:val="00362FA4"/>
    <w:rsid w:val="00363F10"/>
    <w:rsid w:val="0036509C"/>
    <w:rsid w:val="00366A0D"/>
    <w:rsid w:val="00366F97"/>
    <w:rsid w:val="0036714F"/>
    <w:rsid w:val="003677D8"/>
    <w:rsid w:val="00367F6F"/>
    <w:rsid w:val="00370CD3"/>
    <w:rsid w:val="003724B2"/>
    <w:rsid w:val="0037366C"/>
    <w:rsid w:val="0037377E"/>
    <w:rsid w:val="00373995"/>
    <w:rsid w:val="003742D3"/>
    <w:rsid w:val="003755B4"/>
    <w:rsid w:val="00375FD2"/>
    <w:rsid w:val="00377615"/>
    <w:rsid w:val="00377BBB"/>
    <w:rsid w:val="003803E5"/>
    <w:rsid w:val="00380574"/>
    <w:rsid w:val="00380E36"/>
    <w:rsid w:val="003815CD"/>
    <w:rsid w:val="00382005"/>
    <w:rsid w:val="00382356"/>
    <w:rsid w:val="00382CB3"/>
    <w:rsid w:val="00382DFE"/>
    <w:rsid w:val="00382F54"/>
    <w:rsid w:val="0038321F"/>
    <w:rsid w:val="00385F5C"/>
    <w:rsid w:val="00386D98"/>
    <w:rsid w:val="00386E34"/>
    <w:rsid w:val="00386EC7"/>
    <w:rsid w:val="003873C4"/>
    <w:rsid w:val="0038750B"/>
    <w:rsid w:val="00387AF6"/>
    <w:rsid w:val="00387F90"/>
    <w:rsid w:val="00390302"/>
    <w:rsid w:val="00390917"/>
    <w:rsid w:val="00390A69"/>
    <w:rsid w:val="00390CBA"/>
    <w:rsid w:val="003915A7"/>
    <w:rsid w:val="00392263"/>
    <w:rsid w:val="00392B08"/>
    <w:rsid w:val="00392BB7"/>
    <w:rsid w:val="003938F5"/>
    <w:rsid w:val="00393C41"/>
    <w:rsid w:val="003941BE"/>
    <w:rsid w:val="003949E3"/>
    <w:rsid w:val="00394B5F"/>
    <w:rsid w:val="00394F37"/>
    <w:rsid w:val="00395670"/>
    <w:rsid w:val="00396AEA"/>
    <w:rsid w:val="0039757C"/>
    <w:rsid w:val="00397683"/>
    <w:rsid w:val="003A1870"/>
    <w:rsid w:val="003A2441"/>
    <w:rsid w:val="003A29AF"/>
    <w:rsid w:val="003A2BC3"/>
    <w:rsid w:val="003A2D8B"/>
    <w:rsid w:val="003A5116"/>
    <w:rsid w:val="003A5712"/>
    <w:rsid w:val="003B0991"/>
    <w:rsid w:val="003B11DF"/>
    <w:rsid w:val="003B131D"/>
    <w:rsid w:val="003B16FF"/>
    <w:rsid w:val="003B1B4C"/>
    <w:rsid w:val="003B26E9"/>
    <w:rsid w:val="003B2FFD"/>
    <w:rsid w:val="003B3A6D"/>
    <w:rsid w:val="003B4452"/>
    <w:rsid w:val="003B45BF"/>
    <w:rsid w:val="003B4BFF"/>
    <w:rsid w:val="003B6D3F"/>
    <w:rsid w:val="003B7219"/>
    <w:rsid w:val="003B7C60"/>
    <w:rsid w:val="003B7D39"/>
    <w:rsid w:val="003C147D"/>
    <w:rsid w:val="003C2DB2"/>
    <w:rsid w:val="003C46AA"/>
    <w:rsid w:val="003C4B64"/>
    <w:rsid w:val="003C4B72"/>
    <w:rsid w:val="003C51A7"/>
    <w:rsid w:val="003C532E"/>
    <w:rsid w:val="003C563B"/>
    <w:rsid w:val="003C5746"/>
    <w:rsid w:val="003C608F"/>
    <w:rsid w:val="003C6417"/>
    <w:rsid w:val="003C65CE"/>
    <w:rsid w:val="003C70D4"/>
    <w:rsid w:val="003C7311"/>
    <w:rsid w:val="003C7505"/>
    <w:rsid w:val="003C78B8"/>
    <w:rsid w:val="003C79F0"/>
    <w:rsid w:val="003D026A"/>
    <w:rsid w:val="003D060F"/>
    <w:rsid w:val="003D09E7"/>
    <w:rsid w:val="003D0D50"/>
    <w:rsid w:val="003D23AA"/>
    <w:rsid w:val="003D2C69"/>
    <w:rsid w:val="003D3256"/>
    <w:rsid w:val="003D325A"/>
    <w:rsid w:val="003D3779"/>
    <w:rsid w:val="003D3F4D"/>
    <w:rsid w:val="003D4D8A"/>
    <w:rsid w:val="003D5139"/>
    <w:rsid w:val="003D5ECB"/>
    <w:rsid w:val="003D6546"/>
    <w:rsid w:val="003D6D52"/>
    <w:rsid w:val="003D72CC"/>
    <w:rsid w:val="003D77E1"/>
    <w:rsid w:val="003D7F56"/>
    <w:rsid w:val="003E0E5C"/>
    <w:rsid w:val="003E256D"/>
    <w:rsid w:val="003E3C92"/>
    <w:rsid w:val="003E3CDA"/>
    <w:rsid w:val="003E423D"/>
    <w:rsid w:val="003E4E1A"/>
    <w:rsid w:val="003E503B"/>
    <w:rsid w:val="003E5165"/>
    <w:rsid w:val="003E54DD"/>
    <w:rsid w:val="003E64E1"/>
    <w:rsid w:val="003E696C"/>
    <w:rsid w:val="003E6A7A"/>
    <w:rsid w:val="003E713B"/>
    <w:rsid w:val="003E742B"/>
    <w:rsid w:val="003E781B"/>
    <w:rsid w:val="003E783D"/>
    <w:rsid w:val="003F0207"/>
    <w:rsid w:val="003F07A9"/>
    <w:rsid w:val="003F0BDC"/>
    <w:rsid w:val="003F1088"/>
    <w:rsid w:val="003F10F7"/>
    <w:rsid w:val="003F1C0D"/>
    <w:rsid w:val="003F2127"/>
    <w:rsid w:val="003F2ED8"/>
    <w:rsid w:val="003F3165"/>
    <w:rsid w:val="003F3C98"/>
    <w:rsid w:val="003F41B6"/>
    <w:rsid w:val="003F458B"/>
    <w:rsid w:val="003F45DE"/>
    <w:rsid w:val="003F5238"/>
    <w:rsid w:val="003F66F6"/>
    <w:rsid w:val="003F711F"/>
    <w:rsid w:val="00400A26"/>
    <w:rsid w:val="0040188F"/>
    <w:rsid w:val="004019CC"/>
    <w:rsid w:val="00401F53"/>
    <w:rsid w:val="00401F81"/>
    <w:rsid w:val="0040277C"/>
    <w:rsid w:val="0040296B"/>
    <w:rsid w:val="00402AC7"/>
    <w:rsid w:val="00405CE7"/>
    <w:rsid w:val="00406664"/>
    <w:rsid w:val="00407231"/>
    <w:rsid w:val="0040748A"/>
    <w:rsid w:val="00411488"/>
    <w:rsid w:val="00411C83"/>
    <w:rsid w:val="0041223B"/>
    <w:rsid w:val="00412E87"/>
    <w:rsid w:val="004130B8"/>
    <w:rsid w:val="00413ADC"/>
    <w:rsid w:val="00413E12"/>
    <w:rsid w:val="00414D97"/>
    <w:rsid w:val="0041545E"/>
    <w:rsid w:val="00415F8A"/>
    <w:rsid w:val="004162F2"/>
    <w:rsid w:val="004165B2"/>
    <w:rsid w:val="004175A5"/>
    <w:rsid w:val="00417916"/>
    <w:rsid w:val="00417EBF"/>
    <w:rsid w:val="00420787"/>
    <w:rsid w:val="00420DF2"/>
    <w:rsid w:val="00420FBB"/>
    <w:rsid w:val="00421D68"/>
    <w:rsid w:val="004221F1"/>
    <w:rsid w:val="004225C9"/>
    <w:rsid w:val="00423208"/>
    <w:rsid w:val="00423318"/>
    <w:rsid w:val="00423606"/>
    <w:rsid w:val="00424F16"/>
    <w:rsid w:val="00426118"/>
    <w:rsid w:val="00426CD9"/>
    <w:rsid w:val="0042776E"/>
    <w:rsid w:val="00427B10"/>
    <w:rsid w:val="00430B21"/>
    <w:rsid w:val="00430C76"/>
    <w:rsid w:val="00431C99"/>
    <w:rsid w:val="00431D7B"/>
    <w:rsid w:val="00432809"/>
    <w:rsid w:val="0043284A"/>
    <w:rsid w:val="00433AD4"/>
    <w:rsid w:val="00433BBB"/>
    <w:rsid w:val="004347A3"/>
    <w:rsid w:val="004347BF"/>
    <w:rsid w:val="00434A45"/>
    <w:rsid w:val="004373D0"/>
    <w:rsid w:val="00437525"/>
    <w:rsid w:val="004400AA"/>
    <w:rsid w:val="00440865"/>
    <w:rsid w:val="00440F11"/>
    <w:rsid w:val="0044109E"/>
    <w:rsid w:val="00442F65"/>
    <w:rsid w:val="00443BED"/>
    <w:rsid w:val="0044425C"/>
    <w:rsid w:val="0044500C"/>
    <w:rsid w:val="0044546B"/>
    <w:rsid w:val="00445648"/>
    <w:rsid w:val="0044585E"/>
    <w:rsid w:val="0044691A"/>
    <w:rsid w:val="0044773B"/>
    <w:rsid w:val="00447F88"/>
    <w:rsid w:val="004500AF"/>
    <w:rsid w:val="00451324"/>
    <w:rsid w:val="004514D4"/>
    <w:rsid w:val="00451732"/>
    <w:rsid w:val="004519EE"/>
    <w:rsid w:val="00452786"/>
    <w:rsid w:val="004533DB"/>
    <w:rsid w:val="00453F0C"/>
    <w:rsid w:val="004544B2"/>
    <w:rsid w:val="00455515"/>
    <w:rsid w:val="00456760"/>
    <w:rsid w:val="004570D4"/>
    <w:rsid w:val="00457954"/>
    <w:rsid w:val="00457EB5"/>
    <w:rsid w:val="004602DD"/>
    <w:rsid w:val="0046060B"/>
    <w:rsid w:val="00460C73"/>
    <w:rsid w:val="00460E15"/>
    <w:rsid w:val="00461521"/>
    <w:rsid w:val="00461FFA"/>
    <w:rsid w:val="004625F0"/>
    <w:rsid w:val="004633A3"/>
    <w:rsid w:val="004638C5"/>
    <w:rsid w:val="0046395C"/>
    <w:rsid w:val="00463BB2"/>
    <w:rsid w:val="00463CFD"/>
    <w:rsid w:val="00463DEF"/>
    <w:rsid w:val="00464B7F"/>
    <w:rsid w:val="00467BBF"/>
    <w:rsid w:val="004708B1"/>
    <w:rsid w:val="00470C34"/>
    <w:rsid w:val="00470EE3"/>
    <w:rsid w:val="0047114F"/>
    <w:rsid w:val="00472748"/>
    <w:rsid w:val="00473ADD"/>
    <w:rsid w:val="00473D5A"/>
    <w:rsid w:val="004740C8"/>
    <w:rsid w:val="00474BB5"/>
    <w:rsid w:val="00475004"/>
    <w:rsid w:val="00475060"/>
    <w:rsid w:val="0047520C"/>
    <w:rsid w:val="00475342"/>
    <w:rsid w:val="004777AD"/>
    <w:rsid w:val="004815F1"/>
    <w:rsid w:val="004819E0"/>
    <w:rsid w:val="00481CDB"/>
    <w:rsid w:val="00482EAA"/>
    <w:rsid w:val="00485955"/>
    <w:rsid w:val="00485BAC"/>
    <w:rsid w:val="0048654D"/>
    <w:rsid w:val="0048697D"/>
    <w:rsid w:val="00486A2C"/>
    <w:rsid w:val="00486AB2"/>
    <w:rsid w:val="00486E3A"/>
    <w:rsid w:val="004871BC"/>
    <w:rsid w:val="00490670"/>
    <w:rsid w:val="00490857"/>
    <w:rsid w:val="00490B35"/>
    <w:rsid w:val="00490B9F"/>
    <w:rsid w:val="00491028"/>
    <w:rsid w:val="00491426"/>
    <w:rsid w:val="00491757"/>
    <w:rsid w:val="004920C0"/>
    <w:rsid w:val="004927EB"/>
    <w:rsid w:val="00492890"/>
    <w:rsid w:val="00493460"/>
    <w:rsid w:val="004938D9"/>
    <w:rsid w:val="00494EA4"/>
    <w:rsid w:val="0049517D"/>
    <w:rsid w:val="004952B0"/>
    <w:rsid w:val="00495B66"/>
    <w:rsid w:val="00495E3A"/>
    <w:rsid w:val="00496151"/>
    <w:rsid w:val="004967E0"/>
    <w:rsid w:val="00496D2E"/>
    <w:rsid w:val="00496F54"/>
    <w:rsid w:val="00497187"/>
    <w:rsid w:val="00497A0C"/>
    <w:rsid w:val="004A0700"/>
    <w:rsid w:val="004A1C31"/>
    <w:rsid w:val="004A1E56"/>
    <w:rsid w:val="004A2881"/>
    <w:rsid w:val="004A2E67"/>
    <w:rsid w:val="004A40CA"/>
    <w:rsid w:val="004A441E"/>
    <w:rsid w:val="004A48B1"/>
    <w:rsid w:val="004A4A7A"/>
    <w:rsid w:val="004A6540"/>
    <w:rsid w:val="004A6B19"/>
    <w:rsid w:val="004B001A"/>
    <w:rsid w:val="004B02E2"/>
    <w:rsid w:val="004B071C"/>
    <w:rsid w:val="004B1195"/>
    <w:rsid w:val="004B17F6"/>
    <w:rsid w:val="004B1B19"/>
    <w:rsid w:val="004B1B46"/>
    <w:rsid w:val="004B2147"/>
    <w:rsid w:val="004B2C2D"/>
    <w:rsid w:val="004B4139"/>
    <w:rsid w:val="004B434B"/>
    <w:rsid w:val="004B4687"/>
    <w:rsid w:val="004B5759"/>
    <w:rsid w:val="004B5F37"/>
    <w:rsid w:val="004B5F6E"/>
    <w:rsid w:val="004B6150"/>
    <w:rsid w:val="004B67F6"/>
    <w:rsid w:val="004B73D2"/>
    <w:rsid w:val="004B7FE6"/>
    <w:rsid w:val="004C1C6C"/>
    <w:rsid w:val="004C2E25"/>
    <w:rsid w:val="004C302A"/>
    <w:rsid w:val="004C3355"/>
    <w:rsid w:val="004C33C5"/>
    <w:rsid w:val="004C33EC"/>
    <w:rsid w:val="004C3554"/>
    <w:rsid w:val="004C4127"/>
    <w:rsid w:val="004C418F"/>
    <w:rsid w:val="004C458D"/>
    <w:rsid w:val="004C4A02"/>
    <w:rsid w:val="004C5453"/>
    <w:rsid w:val="004C583A"/>
    <w:rsid w:val="004C6341"/>
    <w:rsid w:val="004C697D"/>
    <w:rsid w:val="004C6A65"/>
    <w:rsid w:val="004C74D1"/>
    <w:rsid w:val="004C755D"/>
    <w:rsid w:val="004C760C"/>
    <w:rsid w:val="004C7B22"/>
    <w:rsid w:val="004D095F"/>
    <w:rsid w:val="004D09CE"/>
    <w:rsid w:val="004D0B2C"/>
    <w:rsid w:val="004D0F88"/>
    <w:rsid w:val="004D4652"/>
    <w:rsid w:val="004D4760"/>
    <w:rsid w:val="004D5292"/>
    <w:rsid w:val="004D5702"/>
    <w:rsid w:val="004D610B"/>
    <w:rsid w:val="004D6D84"/>
    <w:rsid w:val="004D6E20"/>
    <w:rsid w:val="004D7593"/>
    <w:rsid w:val="004D7EB6"/>
    <w:rsid w:val="004E048C"/>
    <w:rsid w:val="004E0726"/>
    <w:rsid w:val="004E1C46"/>
    <w:rsid w:val="004E232A"/>
    <w:rsid w:val="004E24FE"/>
    <w:rsid w:val="004E2861"/>
    <w:rsid w:val="004E31B8"/>
    <w:rsid w:val="004E3716"/>
    <w:rsid w:val="004E3A6C"/>
    <w:rsid w:val="004E5493"/>
    <w:rsid w:val="004E5982"/>
    <w:rsid w:val="004E5B06"/>
    <w:rsid w:val="004E5EBA"/>
    <w:rsid w:val="004E6451"/>
    <w:rsid w:val="004E6456"/>
    <w:rsid w:val="004E695F"/>
    <w:rsid w:val="004F0D38"/>
    <w:rsid w:val="004F16D7"/>
    <w:rsid w:val="004F1E1E"/>
    <w:rsid w:val="004F2986"/>
    <w:rsid w:val="004F2D1E"/>
    <w:rsid w:val="004F2FC9"/>
    <w:rsid w:val="004F355E"/>
    <w:rsid w:val="004F3FD2"/>
    <w:rsid w:val="004F5FC4"/>
    <w:rsid w:val="004F64CB"/>
    <w:rsid w:val="004F6775"/>
    <w:rsid w:val="004F769C"/>
    <w:rsid w:val="004F7C15"/>
    <w:rsid w:val="005007EC"/>
    <w:rsid w:val="00502772"/>
    <w:rsid w:val="005027AA"/>
    <w:rsid w:val="00502AA8"/>
    <w:rsid w:val="00503352"/>
    <w:rsid w:val="00503F13"/>
    <w:rsid w:val="00504E7F"/>
    <w:rsid w:val="00505A32"/>
    <w:rsid w:val="00505F7B"/>
    <w:rsid w:val="00506323"/>
    <w:rsid w:val="005100E1"/>
    <w:rsid w:val="00510BF6"/>
    <w:rsid w:val="00510DB8"/>
    <w:rsid w:val="00511390"/>
    <w:rsid w:val="0051191D"/>
    <w:rsid w:val="00511B4F"/>
    <w:rsid w:val="00511F10"/>
    <w:rsid w:val="00512800"/>
    <w:rsid w:val="00512958"/>
    <w:rsid w:val="00513670"/>
    <w:rsid w:val="00513700"/>
    <w:rsid w:val="00514484"/>
    <w:rsid w:val="00514D9D"/>
    <w:rsid w:val="005156F2"/>
    <w:rsid w:val="005168B2"/>
    <w:rsid w:val="005168FE"/>
    <w:rsid w:val="00516BD9"/>
    <w:rsid w:val="00516FFA"/>
    <w:rsid w:val="00517BA3"/>
    <w:rsid w:val="00520299"/>
    <w:rsid w:val="005202C7"/>
    <w:rsid w:val="0052082D"/>
    <w:rsid w:val="00520C89"/>
    <w:rsid w:val="005217E3"/>
    <w:rsid w:val="00522365"/>
    <w:rsid w:val="00522863"/>
    <w:rsid w:val="00523279"/>
    <w:rsid w:val="005234DC"/>
    <w:rsid w:val="00523682"/>
    <w:rsid w:val="005242DE"/>
    <w:rsid w:val="005249C7"/>
    <w:rsid w:val="0052558C"/>
    <w:rsid w:val="005255AD"/>
    <w:rsid w:val="005259A6"/>
    <w:rsid w:val="00525E42"/>
    <w:rsid w:val="00526279"/>
    <w:rsid w:val="0052793E"/>
    <w:rsid w:val="0053013F"/>
    <w:rsid w:val="00530F55"/>
    <w:rsid w:val="0053113E"/>
    <w:rsid w:val="005320D9"/>
    <w:rsid w:val="0053229B"/>
    <w:rsid w:val="00532DF5"/>
    <w:rsid w:val="00533DC9"/>
    <w:rsid w:val="0053411B"/>
    <w:rsid w:val="00534AEC"/>
    <w:rsid w:val="00534BE5"/>
    <w:rsid w:val="00534C20"/>
    <w:rsid w:val="0053685B"/>
    <w:rsid w:val="00536A4E"/>
    <w:rsid w:val="00536C19"/>
    <w:rsid w:val="005377B0"/>
    <w:rsid w:val="00540C89"/>
    <w:rsid w:val="00541846"/>
    <w:rsid w:val="005425E4"/>
    <w:rsid w:val="00543493"/>
    <w:rsid w:val="00544F93"/>
    <w:rsid w:val="0054561C"/>
    <w:rsid w:val="00546D0E"/>
    <w:rsid w:val="00547D07"/>
    <w:rsid w:val="005507AE"/>
    <w:rsid w:val="005525EF"/>
    <w:rsid w:val="0055294B"/>
    <w:rsid w:val="00552D6B"/>
    <w:rsid w:val="0055370B"/>
    <w:rsid w:val="00554240"/>
    <w:rsid w:val="00554845"/>
    <w:rsid w:val="00554C22"/>
    <w:rsid w:val="00554C9E"/>
    <w:rsid w:val="00554CEC"/>
    <w:rsid w:val="0055548B"/>
    <w:rsid w:val="0055570C"/>
    <w:rsid w:val="00555CDF"/>
    <w:rsid w:val="00556D5F"/>
    <w:rsid w:val="0055786A"/>
    <w:rsid w:val="005578D4"/>
    <w:rsid w:val="00557ECB"/>
    <w:rsid w:val="00560220"/>
    <w:rsid w:val="00560719"/>
    <w:rsid w:val="005613B3"/>
    <w:rsid w:val="00561FCB"/>
    <w:rsid w:val="005621C8"/>
    <w:rsid w:val="00562FAF"/>
    <w:rsid w:val="005640EC"/>
    <w:rsid w:val="005648AF"/>
    <w:rsid w:val="00564E5E"/>
    <w:rsid w:val="0056503B"/>
    <w:rsid w:val="005672BB"/>
    <w:rsid w:val="00567538"/>
    <w:rsid w:val="00567CCC"/>
    <w:rsid w:val="005708A1"/>
    <w:rsid w:val="00570E33"/>
    <w:rsid w:val="00571502"/>
    <w:rsid w:val="005716FF"/>
    <w:rsid w:val="00571F14"/>
    <w:rsid w:val="00572153"/>
    <w:rsid w:val="00572394"/>
    <w:rsid w:val="00572758"/>
    <w:rsid w:val="005735AE"/>
    <w:rsid w:val="00573B83"/>
    <w:rsid w:val="00574B5A"/>
    <w:rsid w:val="00574F4D"/>
    <w:rsid w:val="00575631"/>
    <w:rsid w:val="00576093"/>
    <w:rsid w:val="00580434"/>
    <w:rsid w:val="00580BAE"/>
    <w:rsid w:val="00580C3C"/>
    <w:rsid w:val="00580C74"/>
    <w:rsid w:val="005813D7"/>
    <w:rsid w:val="00582264"/>
    <w:rsid w:val="00582508"/>
    <w:rsid w:val="00582552"/>
    <w:rsid w:val="005831E0"/>
    <w:rsid w:val="00583273"/>
    <w:rsid w:val="0058327E"/>
    <w:rsid w:val="005848B2"/>
    <w:rsid w:val="00584F37"/>
    <w:rsid w:val="005875C3"/>
    <w:rsid w:val="00590369"/>
    <w:rsid w:val="00590A6A"/>
    <w:rsid w:val="00590CA1"/>
    <w:rsid w:val="00590CD1"/>
    <w:rsid w:val="00590E4D"/>
    <w:rsid w:val="0059138D"/>
    <w:rsid w:val="00591470"/>
    <w:rsid w:val="005918DE"/>
    <w:rsid w:val="00591E15"/>
    <w:rsid w:val="00591F7F"/>
    <w:rsid w:val="00591FB5"/>
    <w:rsid w:val="0059338D"/>
    <w:rsid w:val="0059767F"/>
    <w:rsid w:val="00597CBD"/>
    <w:rsid w:val="005A0A48"/>
    <w:rsid w:val="005A0E85"/>
    <w:rsid w:val="005A1416"/>
    <w:rsid w:val="005A16BB"/>
    <w:rsid w:val="005A33A9"/>
    <w:rsid w:val="005A4042"/>
    <w:rsid w:val="005A4D63"/>
    <w:rsid w:val="005A58B9"/>
    <w:rsid w:val="005A6A43"/>
    <w:rsid w:val="005A6ABF"/>
    <w:rsid w:val="005A70F7"/>
    <w:rsid w:val="005B04B0"/>
    <w:rsid w:val="005B0DA2"/>
    <w:rsid w:val="005B1458"/>
    <w:rsid w:val="005B17FE"/>
    <w:rsid w:val="005B19B4"/>
    <w:rsid w:val="005B1EA1"/>
    <w:rsid w:val="005B2463"/>
    <w:rsid w:val="005B2BC4"/>
    <w:rsid w:val="005B2D39"/>
    <w:rsid w:val="005B3180"/>
    <w:rsid w:val="005B3340"/>
    <w:rsid w:val="005B3764"/>
    <w:rsid w:val="005B394E"/>
    <w:rsid w:val="005B43D6"/>
    <w:rsid w:val="005B4586"/>
    <w:rsid w:val="005B5005"/>
    <w:rsid w:val="005B5545"/>
    <w:rsid w:val="005B5985"/>
    <w:rsid w:val="005B7C76"/>
    <w:rsid w:val="005C05B9"/>
    <w:rsid w:val="005C0882"/>
    <w:rsid w:val="005C175C"/>
    <w:rsid w:val="005C4444"/>
    <w:rsid w:val="005C517E"/>
    <w:rsid w:val="005C5640"/>
    <w:rsid w:val="005C570E"/>
    <w:rsid w:val="005C639C"/>
    <w:rsid w:val="005C6BD0"/>
    <w:rsid w:val="005C7B0B"/>
    <w:rsid w:val="005C7E68"/>
    <w:rsid w:val="005C7F60"/>
    <w:rsid w:val="005D00AB"/>
    <w:rsid w:val="005D14A8"/>
    <w:rsid w:val="005D1530"/>
    <w:rsid w:val="005D25BA"/>
    <w:rsid w:val="005D27D8"/>
    <w:rsid w:val="005D2AF9"/>
    <w:rsid w:val="005D311D"/>
    <w:rsid w:val="005D4926"/>
    <w:rsid w:val="005D50E5"/>
    <w:rsid w:val="005D702C"/>
    <w:rsid w:val="005E0386"/>
    <w:rsid w:val="005E06F5"/>
    <w:rsid w:val="005E0B28"/>
    <w:rsid w:val="005E0B7A"/>
    <w:rsid w:val="005E0EF6"/>
    <w:rsid w:val="005E1A6C"/>
    <w:rsid w:val="005E1F37"/>
    <w:rsid w:val="005E2303"/>
    <w:rsid w:val="005E2AA4"/>
    <w:rsid w:val="005E30A1"/>
    <w:rsid w:val="005E327C"/>
    <w:rsid w:val="005E3A5C"/>
    <w:rsid w:val="005E3DCE"/>
    <w:rsid w:val="005E47BE"/>
    <w:rsid w:val="005E4A80"/>
    <w:rsid w:val="005E5BA5"/>
    <w:rsid w:val="005E5C2F"/>
    <w:rsid w:val="005E6084"/>
    <w:rsid w:val="005E7D89"/>
    <w:rsid w:val="005F00DF"/>
    <w:rsid w:val="005F1096"/>
    <w:rsid w:val="005F109C"/>
    <w:rsid w:val="005F147E"/>
    <w:rsid w:val="005F1AE2"/>
    <w:rsid w:val="005F2A6F"/>
    <w:rsid w:val="005F35EC"/>
    <w:rsid w:val="005F3C27"/>
    <w:rsid w:val="005F4249"/>
    <w:rsid w:val="005F469F"/>
    <w:rsid w:val="005F49EC"/>
    <w:rsid w:val="005F65B9"/>
    <w:rsid w:val="005F7417"/>
    <w:rsid w:val="005F7AC5"/>
    <w:rsid w:val="0060021F"/>
    <w:rsid w:val="00600333"/>
    <w:rsid w:val="0060088A"/>
    <w:rsid w:val="00601050"/>
    <w:rsid w:val="0060121A"/>
    <w:rsid w:val="00602E4C"/>
    <w:rsid w:val="00602E88"/>
    <w:rsid w:val="006032D1"/>
    <w:rsid w:val="00603AA7"/>
    <w:rsid w:val="0060442D"/>
    <w:rsid w:val="006049EC"/>
    <w:rsid w:val="00605267"/>
    <w:rsid w:val="0060527C"/>
    <w:rsid w:val="00605623"/>
    <w:rsid w:val="006057C0"/>
    <w:rsid w:val="00606979"/>
    <w:rsid w:val="00606B0C"/>
    <w:rsid w:val="00607E0B"/>
    <w:rsid w:val="006121C5"/>
    <w:rsid w:val="006129E7"/>
    <w:rsid w:val="00612E88"/>
    <w:rsid w:val="00612F2B"/>
    <w:rsid w:val="0061353D"/>
    <w:rsid w:val="00613847"/>
    <w:rsid w:val="00613EA5"/>
    <w:rsid w:val="006142F3"/>
    <w:rsid w:val="006146CF"/>
    <w:rsid w:val="006146F7"/>
    <w:rsid w:val="006162FE"/>
    <w:rsid w:val="0061789A"/>
    <w:rsid w:val="00620661"/>
    <w:rsid w:val="00620698"/>
    <w:rsid w:val="006207AF"/>
    <w:rsid w:val="006212B7"/>
    <w:rsid w:val="00621599"/>
    <w:rsid w:val="006217AC"/>
    <w:rsid w:val="0062208E"/>
    <w:rsid w:val="00622885"/>
    <w:rsid w:val="006238EC"/>
    <w:rsid w:val="00623901"/>
    <w:rsid w:val="00623F32"/>
    <w:rsid w:val="00624D89"/>
    <w:rsid w:val="0062528C"/>
    <w:rsid w:val="006264F3"/>
    <w:rsid w:val="00627B89"/>
    <w:rsid w:val="00630A59"/>
    <w:rsid w:val="00631533"/>
    <w:rsid w:val="00631D1F"/>
    <w:rsid w:val="00631DDC"/>
    <w:rsid w:val="00632A1E"/>
    <w:rsid w:val="00632BFE"/>
    <w:rsid w:val="00633480"/>
    <w:rsid w:val="0063383E"/>
    <w:rsid w:val="00634507"/>
    <w:rsid w:val="00634663"/>
    <w:rsid w:val="00634F8E"/>
    <w:rsid w:val="006350A6"/>
    <w:rsid w:val="006350FD"/>
    <w:rsid w:val="00635919"/>
    <w:rsid w:val="00635CAA"/>
    <w:rsid w:val="00635DAC"/>
    <w:rsid w:val="00635FA8"/>
    <w:rsid w:val="006376B8"/>
    <w:rsid w:val="0064031C"/>
    <w:rsid w:val="006405A6"/>
    <w:rsid w:val="00641034"/>
    <w:rsid w:val="00641328"/>
    <w:rsid w:val="00642061"/>
    <w:rsid w:val="00643DA2"/>
    <w:rsid w:val="00643E4C"/>
    <w:rsid w:val="00645DCB"/>
    <w:rsid w:val="00646F12"/>
    <w:rsid w:val="006510EA"/>
    <w:rsid w:val="00651355"/>
    <w:rsid w:val="00652001"/>
    <w:rsid w:val="0065246A"/>
    <w:rsid w:val="006532A0"/>
    <w:rsid w:val="00653F48"/>
    <w:rsid w:val="006546C3"/>
    <w:rsid w:val="00654CFD"/>
    <w:rsid w:val="00654FD6"/>
    <w:rsid w:val="0065508B"/>
    <w:rsid w:val="0065547B"/>
    <w:rsid w:val="00655E11"/>
    <w:rsid w:val="00655F2D"/>
    <w:rsid w:val="00656B31"/>
    <w:rsid w:val="006575B8"/>
    <w:rsid w:val="00657B93"/>
    <w:rsid w:val="0066060D"/>
    <w:rsid w:val="00660624"/>
    <w:rsid w:val="00660B0B"/>
    <w:rsid w:val="00660EDA"/>
    <w:rsid w:val="00661770"/>
    <w:rsid w:val="00661E14"/>
    <w:rsid w:val="00663BC3"/>
    <w:rsid w:val="006640C3"/>
    <w:rsid w:val="006641AF"/>
    <w:rsid w:val="006649BA"/>
    <w:rsid w:val="00664D0B"/>
    <w:rsid w:val="00665850"/>
    <w:rsid w:val="00665900"/>
    <w:rsid w:val="00665F92"/>
    <w:rsid w:val="0066641D"/>
    <w:rsid w:val="00670E34"/>
    <w:rsid w:val="006712D0"/>
    <w:rsid w:val="00671371"/>
    <w:rsid w:val="00671D24"/>
    <w:rsid w:val="00671E54"/>
    <w:rsid w:val="00671F27"/>
    <w:rsid w:val="00672580"/>
    <w:rsid w:val="00673F5A"/>
    <w:rsid w:val="00674A85"/>
    <w:rsid w:val="006754A8"/>
    <w:rsid w:val="00675C58"/>
    <w:rsid w:val="00675D02"/>
    <w:rsid w:val="00676069"/>
    <w:rsid w:val="006760C4"/>
    <w:rsid w:val="00676911"/>
    <w:rsid w:val="0067712A"/>
    <w:rsid w:val="00677B82"/>
    <w:rsid w:val="0068017F"/>
    <w:rsid w:val="00680836"/>
    <w:rsid w:val="0068187E"/>
    <w:rsid w:val="006822EA"/>
    <w:rsid w:val="006826A7"/>
    <w:rsid w:val="00682B8C"/>
    <w:rsid w:val="00682D7C"/>
    <w:rsid w:val="006841F2"/>
    <w:rsid w:val="006844BA"/>
    <w:rsid w:val="00685D95"/>
    <w:rsid w:val="00686D1C"/>
    <w:rsid w:val="006875C7"/>
    <w:rsid w:val="006879D0"/>
    <w:rsid w:val="0069059D"/>
    <w:rsid w:val="00690785"/>
    <w:rsid w:val="00690A15"/>
    <w:rsid w:val="00690B1B"/>
    <w:rsid w:val="006918E0"/>
    <w:rsid w:val="006920E6"/>
    <w:rsid w:val="00692619"/>
    <w:rsid w:val="00694AC1"/>
    <w:rsid w:val="0069659A"/>
    <w:rsid w:val="00696750"/>
    <w:rsid w:val="0069729B"/>
    <w:rsid w:val="006A0050"/>
    <w:rsid w:val="006A13EB"/>
    <w:rsid w:val="006A1572"/>
    <w:rsid w:val="006A1682"/>
    <w:rsid w:val="006A2243"/>
    <w:rsid w:val="006A2768"/>
    <w:rsid w:val="006A2E5D"/>
    <w:rsid w:val="006A3076"/>
    <w:rsid w:val="006A314B"/>
    <w:rsid w:val="006A36FC"/>
    <w:rsid w:val="006A4069"/>
    <w:rsid w:val="006A48DD"/>
    <w:rsid w:val="006A53FB"/>
    <w:rsid w:val="006A605B"/>
    <w:rsid w:val="006A7055"/>
    <w:rsid w:val="006B036A"/>
    <w:rsid w:val="006B0532"/>
    <w:rsid w:val="006B05A8"/>
    <w:rsid w:val="006B1B31"/>
    <w:rsid w:val="006B3A57"/>
    <w:rsid w:val="006B3E38"/>
    <w:rsid w:val="006B4B71"/>
    <w:rsid w:val="006B51B4"/>
    <w:rsid w:val="006B5F21"/>
    <w:rsid w:val="006B696B"/>
    <w:rsid w:val="006B7B8D"/>
    <w:rsid w:val="006C0256"/>
    <w:rsid w:val="006C0446"/>
    <w:rsid w:val="006C102C"/>
    <w:rsid w:val="006C1073"/>
    <w:rsid w:val="006C1666"/>
    <w:rsid w:val="006C1A99"/>
    <w:rsid w:val="006C3526"/>
    <w:rsid w:val="006C3F86"/>
    <w:rsid w:val="006C4461"/>
    <w:rsid w:val="006C4FD0"/>
    <w:rsid w:val="006C54A7"/>
    <w:rsid w:val="006C56F7"/>
    <w:rsid w:val="006C5912"/>
    <w:rsid w:val="006C69FF"/>
    <w:rsid w:val="006C6B70"/>
    <w:rsid w:val="006C7435"/>
    <w:rsid w:val="006C7ABB"/>
    <w:rsid w:val="006C7D26"/>
    <w:rsid w:val="006D0C5C"/>
    <w:rsid w:val="006D213B"/>
    <w:rsid w:val="006D294E"/>
    <w:rsid w:val="006D3B62"/>
    <w:rsid w:val="006D4E08"/>
    <w:rsid w:val="006D593D"/>
    <w:rsid w:val="006D5A57"/>
    <w:rsid w:val="006D5E46"/>
    <w:rsid w:val="006D64E5"/>
    <w:rsid w:val="006D666F"/>
    <w:rsid w:val="006D673A"/>
    <w:rsid w:val="006D6832"/>
    <w:rsid w:val="006D68B5"/>
    <w:rsid w:val="006E009D"/>
    <w:rsid w:val="006E0992"/>
    <w:rsid w:val="006E0E2D"/>
    <w:rsid w:val="006E170C"/>
    <w:rsid w:val="006E20A3"/>
    <w:rsid w:val="006E219A"/>
    <w:rsid w:val="006E2353"/>
    <w:rsid w:val="006E2966"/>
    <w:rsid w:val="006E3597"/>
    <w:rsid w:val="006E3EE9"/>
    <w:rsid w:val="006E521E"/>
    <w:rsid w:val="006E6235"/>
    <w:rsid w:val="006E703A"/>
    <w:rsid w:val="006E75BA"/>
    <w:rsid w:val="006E7C5C"/>
    <w:rsid w:val="006F09AF"/>
    <w:rsid w:val="006F0D11"/>
    <w:rsid w:val="006F0F4B"/>
    <w:rsid w:val="006F21BD"/>
    <w:rsid w:val="006F2C62"/>
    <w:rsid w:val="006F328B"/>
    <w:rsid w:val="006F3D2A"/>
    <w:rsid w:val="006F47A4"/>
    <w:rsid w:val="006F4AF1"/>
    <w:rsid w:val="006F4B24"/>
    <w:rsid w:val="006F5409"/>
    <w:rsid w:val="006F583A"/>
    <w:rsid w:val="006F5A4D"/>
    <w:rsid w:val="006F5C4E"/>
    <w:rsid w:val="006F5EEB"/>
    <w:rsid w:val="006F681B"/>
    <w:rsid w:val="006F7497"/>
    <w:rsid w:val="00700745"/>
    <w:rsid w:val="00700808"/>
    <w:rsid w:val="007010C3"/>
    <w:rsid w:val="007017E7"/>
    <w:rsid w:val="00703742"/>
    <w:rsid w:val="007040BB"/>
    <w:rsid w:val="00704666"/>
    <w:rsid w:val="0070524F"/>
    <w:rsid w:val="00705669"/>
    <w:rsid w:val="00705783"/>
    <w:rsid w:val="00705893"/>
    <w:rsid w:val="007069AF"/>
    <w:rsid w:val="0071123B"/>
    <w:rsid w:val="00711316"/>
    <w:rsid w:val="007114DB"/>
    <w:rsid w:val="00712B0B"/>
    <w:rsid w:val="00712DDF"/>
    <w:rsid w:val="00713343"/>
    <w:rsid w:val="00713BCF"/>
    <w:rsid w:val="00713D8D"/>
    <w:rsid w:val="00714186"/>
    <w:rsid w:val="007145E6"/>
    <w:rsid w:val="00714F92"/>
    <w:rsid w:val="00715717"/>
    <w:rsid w:val="0071668F"/>
    <w:rsid w:val="00716C7A"/>
    <w:rsid w:val="007203DA"/>
    <w:rsid w:val="00721510"/>
    <w:rsid w:val="00721889"/>
    <w:rsid w:val="007221D8"/>
    <w:rsid w:val="007232E3"/>
    <w:rsid w:val="00723343"/>
    <w:rsid w:val="0072416D"/>
    <w:rsid w:val="00724DA8"/>
    <w:rsid w:val="00725CC2"/>
    <w:rsid w:val="00726168"/>
    <w:rsid w:val="007263CC"/>
    <w:rsid w:val="00726507"/>
    <w:rsid w:val="00726BB0"/>
    <w:rsid w:val="00730B8E"/>
    <w:rsid w:val="00730F0B"/>
    <w:rsid w:val="00730F1B"/>
    <w:rsid w:val="00731091"/>
    <w:rsid w:val="007312B0"/>
    <w:rsid w:val="007315BC"/>
    <w:rsid w:val="0073177A"/>
    <w:rsid w:val="0073181A"/>
    <w:rsid w:val="00733465"/>
    <w:rsid w:val="00734E7C"/>
    <w:rsid w:val="007353DA"/>
    <w:rsid w:val="007356C8"/>
    <w:rsid w:val="00735DF2"/>
    <w:rsid w:val="007374E0"/>
    <w:rsid w:val="007375DF"/>
    <w:rsid w:val="00740464"/>
    <w:rsid w:val="007409BC"/>
    <w:rsid w:val="007410BB"/>
    <w:rsid w:val="0074123C"/>
    <w:rsid w:val="00742E08"/>
    <w:rsid w:val="00743B4D"/>
    <w:rsid w:val="00744AC9"/>
    <w:rsid w:val="00744B5D"/>
    <w:rsid w:val="00745772"/>
    <w:rsid w:val="00745A15"/>
    <w:rsid w:val="00745D84"/>
    <w:rsid w:val="0074686E"/>
    <w:rsid w:val="00747C61"/>
    <w:rsid w:val="0075057B"/>
    <w:rsid w:val="0075107B"/>
    <w:rsid w:val="007515B0"/>
    <w:rsid w:val="00751901"/>
    <w:rsid w:val="00754045"/>
    <w:rsid w:val="0075495D"/>
    <w:rsid w:val="00757750"/>
    <w:rsid w:val="00760D15"/>
    <w:rsid w:val="00761BA2"/>
    <w:rsid w:val="007620F4"/>
    <w:rsid w:val="0076240A"/>
    <w:rsid w:val="007640BE"/>
    <w:rsid w:val="007641D9"/>
    <w:rsid w:val="007642F2"/>
    <w:rsid w:val="00764BA6"/>
    <w:rsid w:val="007652A4"/>
    <w:rsid w:val="00765C14"/>
    <w:rsid w:val="00766418"/>
    <w:rsid w:val="00766F79"/>
    <w:rsid w:val="00767A29"/>
    <w:rsid w:val="007708B4"/>
    <w:rsid w:val="00771621"/>
    <w:rsid w:val="007717E2"/>
    <w:rsid w:val="0077191D"/>
    <w:rsid w:val="00771994"/>
    <w:rsid w:val="00771BDB"/>
    <w:rsid w:val="00771DBE"/>
    <w:rsid w:val="007728A4"/>
    <w:rsid w:val="0077356D"/>
    <w:rsid w:val="007744B0"/>
    <w:rsid w:val="00774EA2"/>
    <w:rsid w:val="00774F10"/>
    <w:rsid w:val="00775579"/>
    <w:rsid w:val="007806F2"/>
    <w:rsid w:val="00780AB7"/>
    <w:rsid w:val="00780D8E"/>
    <w:rsid w:val="00780E12"/>
    <w:rsid w:val="00780E31"/>
    <w:rsid w:val="00781AE3"/>
    <w:rsid w:val="00781B19"/>
    <w:rsid w:val="007834F0"/>
    <w:rsid w:val="00783A88"/>
    <w:rsid w:val="00783AC4"/>
    <w:rsid w:val="0078410A"/>
    <w:rsid w:val="00785A24"/>
    <w:rsid w:val="007864FC"/>
    <w:rsid w:val="0078662C"/>
    <w:rsid w:val="00786BD8"/>
    <w:rsid w:val="00786C86"/>
    <w:rsid w:val="007873CB"/>
    <w:rsid w:val="00787A6E"/>
    <w:rsid w:val="00787C29"/>
    <w:rsid w:val="00790329"/>
    <w:rsid w:val="00791655"/>
    <w:rsid w:val="00791C6A"/>
    <w:rsid w:val="00792B64"/>
    <w:rsid w:val="00793247"/>
    <w:rsid w:val="00793996"/>
    <w:rsid w:val="00794235"/>
    <w:rsid w:val="00794B35"/>
    <w:rsid w:val="007950C8"/>
    <w:rsid w:val="007971A5"/>
    <w:rsid w:val="00797D49"/>
    <w:rsid w:val="007A1369"/>
    <w:rsid w:val="007A2A95"/>
    <w:rsid w:val="007A3A03"/>
    <w:rsid w:val="007A3CCF"/>
    <w:rsid w:val="007A3D22"/>
    <w:rsid w:val="007A77E6"/>
    <w:rsid w:val="007A7A0D"/>
    <w:rsid w:val="007A7CE3"/>
    <w:rsid w:val="007B0A8D"/>
    <w:rsid w:val="007B1366"/>
    <w:rsid w:val="007B19F6"/>
    <w:rsid w:val="007B1EF7"/>
    <w:rsid w:val="007B2A8C"/>
    <w:rsid w:val="007B2FF7"/>
    <w:rsid w:val="007B3271"/>
    <w:rsid w:val="007B35EA"/>
    <w:rsid w:val="007B381C"/>
    <w:rsid w:val="007B3F18"/>
    <w:rsid w:val="007B539E"/>
    <w:rsid w:val="007B6F2A"/>
    <w:rsid w:val="007B729D"/>
    <w:rsid w:val="007B74BB"/>
    <w:rsid w:val="007C0186"/>
    <w:rsid w:val="007C1422"/>
    <w:rsid w:val="007C3B33"/>
    <w:rsid w:val="007C4431"/>
    <w:rsid w:val="007C45E1"/>
    <w:rsid w:val="007C4B59"/>
    <w:rsid w:val="007C4E2C"/>
    <w:rsid w:val="007C4E43"/>
    <w:rsid w:val="007C5B4D"/>
    <w:rsid w:val="007C644C"/>
    <w:rsid w:val="007C66D0"/>
    <w:rsid w:val="007C7E03"/>
    <w:rsid w:val="007C7ED5"/>
    <w:rsid w:val="007D0085"/>
    <w:rsid w:val="007D245C"/>
    <w:rsid w:val="007D32F2"/>
    <w:rsid w:val="007D33BA"/>
    <w:rsid w:val="007D37E4"/>
    <w:rsid w:val="007D3A53"/>
    <w:rsid w:val="007D449C"/>
    <w:rsid w:val="007D4570"/>
    <w:rsid w:val="007D4AA9"/>
    <w:rsid w:val="007D50D8"/>
    <w:rsid w:val="007D54D2"/>
    <w:rsid w:val="007D5E49"/>
    <w:rsid w:val="007D6F59"/>
    <w:rsid w:val="007D78F6"/>
    <w:rsid w:val="007D7AA4"/>
    <w:rsid w:val="007D7C18"/>
    <w:rsid w:val="007D7C6B"/>
    <w:rsid w:val="007E1501"/>
    <w:rsid w:val="007E1970"/>
    <w:rsid w:val="007E22B0"/>
    <w:rsid w:val="007E2E98"/>
    <w:rsid w:val="007E2F51"/>
    <w:rsid w:val="007E3B3C"/>
    <w:rsid w:val="007E42CF"/>
    <w:rsid w:val="007E51C7"/>
    <w:rsid w:val="007E58A4"/>
    <w:rsid w:val="007E6752"/>
    <w:rsid w:val="007E7012"/>
    <w:rsid w:val="007F0462"/>
    <w:rsid w:val="007F05F1"/>
    <w:rsid w:val="007F0ADC"/>
    <w:rsid w:val="007F1386"/>
    <w:rsid w:val="007F13B5"/>
    <w:rsid w:val="007F1CED"/>
    <w:rsid w:val="007F2E29"/>
    <w:rsid w:val="007F3083"/>
    <w:rsid w:val="007F47CB"/>
    <w:rsid w:val="0080189A"/>
    <w:rsid w:val="0080203B"/>
    <w:rsid w:val="008021B9"/>
    <w:rsid w:val="008039E1"/>
    <w:rsid w:val="00803AFA"/>
    <w:rsid w:val="00804199"/>
    <w:rsid w:val="00804EE5"/>
    <w:rsid w:val="00805993"/>
    <w:rsid w:val="00807B9F"/>
    <w:rsid w:val="00807F4A"/>
    <w:rsid w:val="00810682"/>
    <w:rsid w:val="00810AFE"/>
    <w:rsid w:val="00811150"/>
    <w:rsid w:val="00813E54"/>
    <w:rsid w:val="008149D3"/>
    <w:rsid w:val="00814E74"/>
    <w:rsid w:val="00815689"/>
    <w:rsid w:val="008167F2"/>
    <w:rsid w:val="00816853"/>
    <w:rsid w:val="008168EB"/>
    <w:rsid w:val="008171F1"/>
    <w:rsid w:val="00817BFF"/>
    <w:rsid w:val="00820114"/>
    <w:rsid w:val="0082054D"/>
    <w:rsid w:val="0082181E"/>
    <w:rsid w:val="008221DB"/>
    <w:rsid w:val="00822717"/>
    <w:rsid w:val="00822F24"/>
    <w:rsid w:val="008230A4"/>
    <w:rsid w:val="00823789"/>
    <w:rsid w:val="00823AA2"/>
    <w:rsid w:val="008240A8"/>
    <w:rsid w:val="00824856"/>
    <w:rsid w:val="00825B73"/>
    <w:rsid w:val="00825B92"/>
    <w:rsid w:val="00825E13"/>
    <w:rsid w:val="00826189"/>
    <w:rsid w:val="00826390"/>
    <w:rsid w:val="00826FAE"/>
    <w:rsid w:val="008273DB"/>
    <w:rsid w:val="008307D5"/>
    <w:rsid w:val="00830E3D"/>
    <w:rsid w:val="00832F7B"/>
    <w:rsid w:val="0083300B"/>
    <w:rsid w:val="008331EF"/>
    <w:rsid w:val="00833311"/>
    <w:rsid w:val="00833ED5"/>
    <w:rsid w:val="008348D2"/>
    <w:rsid w:val="00834AF4"/>
    <w:rsid w:val="00836490"/>
    <w:rsid w:val="008365F1"/>
    <w:rsid w:val="008368A9"/>
    <w:rsid w:val="00836FB9"/>
    <w:rsid w:val="00837640"/>
    <w:rsid w:val="008414FB"/>
    <w:rsid w:val="008416CA"/>
    <w:rsid w:val="00842167"/>
    <w:rsid w:val="008421A6"/>
    <w:rsid w:val="008424F2"/>
    <w:rsid w:val="00842529"/>
    <w:rsid w:val="008435F8"/>
    <w:rsid w:val="00843DFD"/>
    <w:rsid w:val="00843E30"/>
    <w:rsid w:val="00844463"/>
    <w:rsid w:val="0084469A"/>
    <w:rsid w:val="00845686"/>
    <w:rsid w:val="00845895"/>
    <w:rsid w:val="008459F7"/>
    <w:rsid w:val="00845A8F"/>
    <w:rsid w:val="00845DE8"/>
    <w:rsid w:val="00846499"/>
    <w:rsid w:val="00850D77"/>
    <w:rsid w:val="00850EAC"/>
    <w:rsid w:val="0085221F"/>
    <w:rsid w:val="00852B25"/>
    <w:rsid w:val="0085335E"/>
    <w:rsid w:val="008554F7"/>
    <w:rsid w:val="00856958"/>
    <w:rsid w:val="00857091"/>
    <w:rsid w:val="0085781D"/>
    <w:rsid w:val="0086000D"/>
    <w:rsid w:val="0086025C"/>
    <w:rsid w:val="008605B0"/>
    <w:rsid w:val="0086082D"/>
    <w:rsid w:val="00860BB7"/>
    <w:rsid w:val="00860DB7"/>
    <w:rsid w:val="00860FC2"/>
    <w:rsid w:val="0086162A"/>
    <w:rsid w:val="00861649"/>
    <w:rsid w:val="00861D51"/>
    <w:rsid w:val="00861DE0"/>
    <w:rsid w:val="0086202F"/>
    <w:rsid w:val="0086205C"/>
    <w:rsid w:val="00862081"/>
    <w:rsid w:val="008620C9"/>
    <w:rsid w:val="00862965"/>
    <w:rsid w:val="00862ACD"/>
    <w:rsid w:val="00863020"/>
    <w:rsid w:val="00863936"/>
    <w:rsid w:val="00865449"/>
    <w:rsid w:val="008654ED"/>
    <w:rsid w:val="00865E9B"/>
    <w:rsid w:val="00866B92"/>
    <w:rsid w:val="00866E8D"/>
    <w:rsid w:val="008676D7"/>
    <w:rsid w:val="0087034E"/>
    <w:rsid w:val="00870984"/>
    <w:rsid w:val="00871658"/>
    <w:rsid w:val="008716DF"/>
    <w:rsid w:val="008724AF"/>
    <w:rsid w:val="00872880"/>
    <w:rsid w:val="008729D9"/>
    <w:rsid w:val="00872B45"/>
    <w:rsid w:val="008759EB"/>
    <w:rsid w:val="00875D54"/>
    <w:rsid w:val="008760F9"/>
    <w:rsid w:val="00876F29"/>
    <w:rsid w:val="00877F80"/>
    <w:rsid w:val="0088089A"/>
    <w:rsid w:val="00881136"/>
    <w:rsid w:val="00881798"/>
    <w:rsid w:val="008819DB"/>
    <w:rsid w:val="0088266E"/>
    <w:rsid w:val="00884094"/>
    <w:rsid w:val="008846ED"/>
    <w:rsid w:val="00884E15"/>
    <w:rsid w:val="008851F5"/>
    <w:rsid w:val="00885B2C"/>
    <w:rsid w:val="00886B34"/>
    <w:rsid w:val="00886E4A"/>
    <w:rsid w:val="008876A0"/>
    <w:rsid w:val="00887955"/>
    <w:rsid w:val="00887C02"/>
    <w:rsid w:val="00887DCA"/>
    <w:rsid w:val="008903EB"/>
    <w:rsid w:val="00892C4A"/>
    <w:rsid w:val="008930F7"/>
    <w:rsid w:val="00893320"/>
    <w:rsid w:val="008936C6"/>
    <w:rsid w:val="00893BA0"/>
    <w:rsid w:val="00893ED2"/>
    <w:rsid w:val="00894262"/>
    <w:rsid w:val="00895383"/>
    <w:rsid w:val="008955C3"/>
    <w:rsid w:val="0089590C"/>
    <w:rsid w:val="008968C2"/>
    <w:rsid w:val="008A05A8"/>
    <w:rsid w:val="008A1E6D"/>
    <w:rsid w:val="008A26DA"/>
    <w:rsid w:val="008A2F4A"/>
    <w:rsid w:val="008A3359"/>
    <w:rsid w:val="008A3864"/>
    <w:rsid w:val="008A3A0A"/>
    <w:rsid w:val="008A532D"/>
    <w:rsid w:val="008A5B3D"/>
    <w:rsid w:val="008A7313"/>
    <w:rsid w:val="008A741C"/>
    <w:rsid w:val="008B0057"/>
    <w:rsid w:val="008B0479"/>
    <w:rsid w:val="008B14DA"/>
    <w:rsid w:val="008B3799"/>
    <w:rsid w:val="008B422E"/>
    <w:rsid w:val="008B448A"/>
    <w:rsid w:val="008B494D"/>
    <w:rsid w:val="008B53CA"/>
    <w:rsid w:val="008B599E"/>
    <w:rsid w:val="008B5DD6"/>
    <w:rsid w:val="008B6B4B"/>
    <w:rsid w:val="008B733F"/>
    <w:rsid w:val="008B735E"/>
    <w:rsid w:val="008C042A"/>
    <w:rsid w:val="008C1E5E"/>
    <w:rsid w:val="008C36FC"/>
    <w:rsid w:val="008C4768"/>
    <w:rsid w:val="008C613D"/>
    <w:rsid w:val="008C68D7"/>
    <w:rsid w:val="008C6928"/>
    <w:rsid w:val="008C70B6"/>
    <w:rsid w:val="008C7116"/>
    <w:rsid w:val="008C732D"/>
    <w:rsid w:val="008C7E99"/>
    <w:rsid w:val="008D098E"/>
    <w:rsid w:val="008D0F89"/>
    <w:rsid w:val="008D13D1"/>
    <w:rsid w:val="008D15EF"/>
    <w:rsid w:val="008D1BCB"/>
    <w:rsid w:val="008D1CEE"/>
    <w:rsid w:val="008D1F68"/>
    <w:rsid w:val="008D3123"/>
    <w:rsid w:val="008D3272"/>
    <w:rsid w:val="008D343E"/>
    <w:rsid w:val="008D354A"/>
    <w:rsid w:val="008D4299"/>
    <w:rsid w:val="008D4A22"/>
    <w:rsid w:val="008D5B0A"/>
    <w:rsid w:val="008D5FF4"/>
    <w:rsid w:val="008D643D"/>
    <w:rsid w:val="008D6AA3"/>
    <w:rsid w:val="008D78E3"/>
    <w:rsid w:val="008D7A5E"/>
    <w:rsid w:val="008E0046"/>
    <w:rsid w:val="008E152A"/>
    <w:rsid w:val="008E194E"/>
    <w:rsid w:val="008E2573"/>
    <w:rsid w:val="008E3249"/>
    <w:rsid w:val="008E39C1"/>
    <w:rsid w:val="008E5111"/>
    <w:rsid w:val="008E535B"/>
    <w:rsid w:val="008E54E0"/>
    <w:rsid w:val="008E608E"/>
    <w:rsid w:val="008E67F2"/>
    <w:rsid w:val="008E6E6E"/>
    <w:rsid w:val="008E7596"/>
    <w:rsid w:val="008E767E"/>
    <w:rsid w:val="008E7C4C"/>
    <w:rsid w:val="008F01B8"/>
    <w:rsid w:val="008F0E47"/>
    <w:rsid w:val="008F2286"/>
    <w:rsid w:val="008F329B"/>
    <w:rsid w:val="008F36E2"/>
    <w:rsid w:val="008F40AA"/>
    <w:rsid w:val="008F438E"/>
    <w:rsid w:val="008F4631"/>
    <w:rsid w:val="008F4D73"/>
    <w:rsid w:val="008F4F47"/>
    <w:rsid w:val="008F5471"/>
    <w:rsid w:val="008F6A22"/>
    <w:rsid w:val="008F6E69"/>
    <w:rsid w:val="008F6ED3"/>
    <w:rsid w:val="008F76F5"/>
    <w:rsid w:val="008F7C32"/>
    <w:rsid w:val="009001CD"/>
    <w:rsid w:val="00900279"/>
    <w:rsid w:val="009002F3"/>
    <w:rsid w:val="00900792"/>
    <w:rsid w:val="009007B7"/>
    <w:rsid w:val="009018E0"/>
    <w:rsid w:val="0090221F"/>
    <w:rsid w:val="0090252F"/>
    <w:rsid w:val="00902B76"/>
    <w:rsid w:val="00902BC3"/>
    <w:rsid w:val="00902FB8"/>
    <w:rsid w:val="00904BDD"/>
    <w:rsid w:val="0090568F"/>
    <w:rsid w:val="00906251"/>
    <w:rsid w:val="00906661"/>
    <w:rsid w:val="009067E0"/>
    <w:rsid w:val="00906E47"/>
    <w:rsid w:val="0091138E"/>
    <w:rsid w:val="0091153C"/>
    <w:rsid w:val="00912CBC"/>
    <w:rsid w:val="00912EA2"/>
    <w:rsid w:val="00913249"/>
    <w:rsid w:val="00913BB9"/>
    <w:rsid w:val="009143BA"/>
    <w:rsid w:val="0091455C"/>
    <w:rsid w:val="0091462B"/>
    <w:rsid w:val="009149A0"/>
    <w:rsid w:val="00914D30"/>
    <w:rsid w:val="00914DF5"/>
    <w:rsid w:val="00915700"/>
    <w:rsid w:val="00915A8B"/>
    <w:rsid w:val="009165EA"/>
    <w:rsid w:val="00916C4E"/>
    <w:rsid w:val="009171C1"/>
    <w:rsid w:val="00917901"/>
    <w:rsid w:val="00920B26"/>
    <w:rsid w:val="0092161B"/>
    <w:rsid w:val="00921B4B"/>
    <w:rsid w:val="00921D6A"/>
    <w:rsid w:val="00922021"/>
    <w:rsid w:val="00922C12"/>
    <w:rsid w:val="0092303F"/>
    <w:rsid w:val="009230BA"/>
    <w:rsid w:val="0092504B"/>
    <w:rsid w:val="00925664"/>
    <w:rsid w:val="00927549"/>
    <w:rsid w:val="00930103"/>
    <w:rsid w:val="009308C9"/>
    <w:rsid w:val="00930CCC"/>
    <w:rsid w:val="009339BC"/>
    <w:rsid w:val="0093454B"/>
    <w:rsid w:val="009347D2"/>
    <w:rsid w:val="0093550F"/>
    <w:rsid w:val="009364B1"/>
    <w:rsid w:val="00936562"/>
    <w:rsid w:val="00936737"/>
    <w:rsid w:val="00936E8E"/>
    <w:rsid w:val="009371A4"/>
    <w:rsid w:val="00937C41"/>
    <w:rsid w:val="009401F8"/>
    <w:rsid w:val="00940465"/>
    <w:rsid w:val="009409DA"/>
    <w:rsid w:val="00940DA6"/>
    <w:rsid w:val="00940E90"/>
    <w:rsid w:val="0094114D"/>
    <w:rsid w:val="009425CB"/>
    <w:rsid w:val="00943A34"/>
    <w:rsid w:val="009447AD"/>
    <w:rsid w:val="009450CE"/>
    <w:rsid w:val="00945716"/>
    <w:rsid w:val="00946461"/>
    <w:rsid w:val="00947014"/>
    <w:rsid w:val="00947392"/>
    <w:rsid w:val="00947F92"/>
    <w:rsid w:val="00950211"/>
    <w:rsid w:val="0095119B"/>
    <w:rsid w:val="009522CB"/>
    <w:rsid w:val="00952B11"/>
    <w:rsid w:val="009537C8"/>
    <w:rsid w:val="00953B84"/>
    <w:rsid w:val="009543F1"/>
    <w:rsid w:val="0095478E"/>
    <w:rsid w:val="00954842"/>
    <w:rsid w:val="00956F04"/>
    <w:rsid w:val="00957296"/>
    <w:rsid w:val="00961DDB"/>
    <w:rsid w:val="00961EF7"/>
    <w:rsid w:val="009621EC"/>
    <w:rsid w:val="009635E6"/>
    <w:rsid w:val="00966291"/>
    <w:rsid w:val="009665F6"/>
    <w:rsid w:val="009702DD"/>
    <w:rsid w:val="0097111B"/>
    <w:rsid w:val="009713B7"/>
    <w:rsid w:val="00972140"/>
    <w:rsid w:val="009723BE"/>
    <w:rsid w:val="009732DF"/>
    <w:rsid w:val="009739B8"/>
    <w:rsid w:val="009749D7"/>
    <w:rsid w:val="00974A30"/>
    <w:rsid w:val="00975891"/>
    <w:rsid w:val="009772AD"/>
    <w:rsid w:val="00977B21"/>
    <w:rsid w:val="009811BB"/>
    <w:rsid w:val="00981259"/>
    <w:rsid w:val="009816AA"/>
    <w:rsid w:val="00981BBE"/>
    <w:rsid w:val="00981D2B"/>
    <w:rsid w:val="00982244"/>
    <w:rsid w:val="009829DF"/>
    <w:rsid w:val="00982B20"/>
    <w:rsid w:val="00982FE0"/>
    <w:rsid w:val="009844D5"/>
    <w:rsid w:val="00985984"/>
    <w:rsid w:val="00985BF4"/>
    <w:rsid w:val="00986119"/>
    <w:rsid w:val="0098692B"/>
    <w:rsid w:val="00986B74"/>
    <w:rsid w:val="00987102"/>
    <w:rsid w:val="0098740E"/>
    <w:rsid w:val="00987B51"/>
    <w:rsid w:val="00990B73"/>
    <w:rsid w:val="009913B3"/>
    <w:rsid w:val="009917A6"/>
    <w:rsid w:val="009917B3"/>
    <w:rsid w:val="00991BD8"/>
    <w:rsid w:val="00992333"/>
    <w:rsid w:val="009929EE"/>
    <w:rsid w:val="00992F46"/>
    <w:rsid w:val="00993EA8"/>
    <w:rsid w:val="00993FF3"/>
    <w:rsid w:val="0099448E"/>
    <w:rsid w:val="0099538B"/>
    <w:rsid w:val="009955E0"/>
    <w:rsid w:val="00995E8E"/>
    <w:rsid w:val="00996083"/>
    <w:rsid w:val="009960C7"/>
    <w:rsid w:val="0099640E"/>
    <w:rsid w:val="0099720A"/>
    <w:rsid w:val="009974C6"/>
    <w:rsid w:val="0099752D"/>
    <w:rsid w:val="009A0207"/>
    <w:rsid w:val="009A0F64"/>
    <w:rsid w:val="009A2D25"/>
    <w:rsid w:val="009A2EB1"/>
    <w:rsid w:val="009A32F9"/>
    <w:rsid w:val="009A4213"/>
    <w:rsid w:val="009A4275"/>
    <w:rsid w:val="009A574A"/>
    <w:rsid w:val="009A5D63"/>
    <w:rsid w:val="009A6245"/>
    <w:rsid w:val="009A67EA"/>
    <w:rsid w:val="009A6993"/>
    <w:rsid w:val="009A6F8E"/>
    <w:rsid w:val="009B05D1"/>
    <w:rsid w:val="009B0963"/>
    <w:rsid w:val="009B0D8D"/>
    <w:rsid w:val="009B1498"/>
    <w:rsid w:val="009B1DB2"/>
    <w:rsid w:val="009B1EC9"/>
    <w:rsid w:val="009B2AE0"/>
    <w:rsid w:val="009B3611"/>
    <w:rsid w:val="009B37E6"/>
    <w:rsid w:val="009B423C"/>
    <w:rsid w:val="009B4B0D"/>
    <w:rsid w:val="009B4C50"/>
    <w:rsid w:val="009B5D4C"/>
    <w:rsid w:val="009B646B"/>
    <w:rsid w:val="009B665B"/>
    <w:rsid w:val="009B715A"/>
    <w:rsid w:val="009C0452"/>
    <w:rsid w:val="009C0CF8"/>
    <w:rsid w:val="009C1562"/>
    <w:rsid w:val="009C1DA3"/>
    <w:rsid w:val="009C2A45"/>
    <w:rsid w:val="009C314B"/>
    <w:rsid w:val="009C500D"/>
    <w:rsid w:val="009C595A"/>
    <w:rsid w:val="009C5B90"/>
    <w:rsid w:val="009C63AC"/>
    <w:rsid w:val="009C6F8A"/>
    <w:rsid w:val="009C79B7"/>
    <w:rsid w:val="009C7C6C"/>
    <w:rsid w:val="009D0712"/>
    <w:rsid w:val="009D1118"/>
    <w:rsid w:val="009D14D4"/>
    <w:rsid w:val="009D14DC"/>
    <w:rsid w:val="009D16BB"/>
    <w:rsid w:val="009D2A6A"/>
    <w:rsid w:val="009D2B61"/>
    <w:rsid w:val="009D33EF"/>
    <w:rsid w:val="009D3788"/>
    <w:rsid w:val="009D418A"/>
    <w:rsid w:val="009D5433"/>
    <w:rsid w:val="009D6FAF"/>
    <w:rsid w:val="009D7194"/>
    <w:rsid w:val="009D7746"/>
    <w:rsid w:val="009D7868"/>
    <w:rsid w:val="009E0322"/>
    <w:rsid w:val="009E0B8E"/>
    <w:rsid w:val="009E1069"/>
    <w:rsid w:val="009E1760"/>
    <w:rsid w:val="009E1B09"/>
    <w:rsid w:val="009E3211"/>
    <w:rsid w:val="009E3636"/>
    <w:rsid w:val="009E4003"/>
    <w:rsid w:val="009E4782"/>
    <w:rsid w:val="009E5693"/>
    <w:rsid w:val="009E58D5"/>
    <w:rsid w:val="009E5E0A"/>
    <w:rsid w:val="009E7382"/>
    <w:rsid w:val="009F1BFD"/>
    <w:rsid w:val="009F2045"/>
    <w:rsid w:val="009F2465"/>
    <w:rsid w:val="009F26D0"/>
    <w:rsid w:val="009F2B63"/>
    <w:rsid w:val="009F2F0F"/>
    <w:rsid w:val="009F3E58"/>
    <w:rsid w:val="009F4837"/>
    <w:rsid w:val="009F4880"/>
    <w:rsid w:val="009F5265"/>
    <w:rsid w:val="009F65F5"/>
    <w:rsid w:val="009F7103"/>
    <w:rsid w:val="009F715C"/>
    <w:rsid w:val="00A00466"/>
    <w:rsid w:val="00A004DD"/>
    <w:rsid w:val="00A01AF8"/>
    <w:rsid w:val="00A01BAF"/>
    <w:rsid w:val="00A03798"/>
    <w:rsid w:val="00A04A06"/>
    <w:rsid w:val="00A05ED4"/>
    <w:rsid w:val="00A10194"/>
    <w:rsid w:val="00A11588"/>
    <w:rsid w:val="00A11BB7"/>
    <w:rsid w:val="00A11C79"/>
    <w:rsid w:val="00A125EB"/>
    <w:rsid w:val="00A12AA8"/>
    <w:rsid w:val="00A14F4D"/>
    <w:rsid w:val="00A158D6"/>
    <w:rsid w:val="00A16A10"/>
    <w:rsid w:val="00A17230"/>
    <w:rsid w:val="00A204E1"/>
    <w:rsid w:val="00A211EB"/>
    <w:rsid w:val="00A21910"/>
    <w:rsid w:val="00A21C00"/>
    <w:rsid w:val="00A225BA"/>
    <w:rsid w:val="00A22807"/>
    <w:rsid w:val="00A22AB0"/>
    <w:rsid w:val="00A2374E"/>
    <w:rsid w:val="00A23DD4"/>
    <w:rsid w:val="00A23FF5"/>
    <w:rsid w:val="00A246BD"/>
    <w:rsid w:val="00A25493"/>
    <w:rsid w:val="00A259CB"/>
    <w:rsid w:val="00A25B13"/>
    <w:rsid w:val="00A26A3A"/>
    <w:rsid w:val="00A2729D"/>
    <w:rsid w:val="00A27669"/>
    <w:rsid w:val="00A27FA9"/>
    <w:rsid w:val="00A30D71"/>
    <w:rsid w:val="00A31154"/>
    <w:rsid w:val="00A31900"/>
    <w:rsid w:val="00A31F24"/>
    <w:rsid w:val="00A328C6"/>
    <w:rsid w:val="00A32A7C"/>
    <w:rsid w:val="00A32BAC"/>
    <w:rsid w:val="00A32CC8"/>
    <w:rsid w:val="00A331F1"/>
    <w:rsid w:val="00A33776"/>
    <w:rsid w:val="00A337D4"/>
    <w:rsid w:val="00A33E0F"/>
    <w:rsid w:val="00A34168"/>
    <w:rsid w:val="00A344FE"/>
    <w:rsid w:val="00A3468F"/>
    <w:rsid w:val="00A34CE3"/>
    <w:rsid w:val="00A3587B"/>
    <w:rsid w:val="00A35DBA"/>
    <w:rsid w:val="00A3699F"/>
    <w:rsid w:val="00A36B00"/>
    <w:rsid w:val="00A36F44"/>
    <w:rsid w:val="00A41768"/>
    <w:rsid w:val="00A421B8"/>
    <w:rsid w:val="00A4253F"/>
    <w:rsid w:val="00A428EE"/>
    <w:rsid w:val="00A42E0A"/>
    <w:rsid w:val="00A43C1B"/>
    <w:rsid w:val="00A44390"/>
    <w:rsid w:val="00A452B2"/>
    <w:rsid w:val="00A45D79"/>
    <w:rsid w:val="00A46210"/>
    <w:rsid w:val="00A46273"/>
    <w:rsid w:val="00A46B0C"/>
    <w:rsid w:val="00A46DB3"/>
    <w:rsid w:val="00A46F24"/>
    <w:rsid w:val="00A47D56"/>
    <w:rsid w:val="00A50318"/>
    <w:rsid w:val="00A5064A"/>
    <w:rsid w:val="00A50778"/>
    <w:rsid w:val="00A50881"/>
    <w:rsid w:val="00A509AD"/>
    <w:rsid w:val="00A50B95"/>
    <w:rsid w:val="00A51652"/>
    <w:rsid w:val="00A51BF7"/>
    <w:rsid w:val="00A52E27"/>
    <w:rsid w:val="00A538DB"/>
    <w:rsid w:val="00A541F6"/>
    <w:rsid w:val="00A55A7D"/>
    <w:rsid w:val="00A55C42"/>
    <w:rsid w:val="00A562B4"/>
    <w:rsid w:val="00A5663E"/>
    <w:rsid w:val="00A56E75"/>
    <w:rsid w:val="00A57036"/>
    <w:rsid w:val="00A603FF"/>
    <w:rsid w:val="00A60ECF"/>
    <w:rsid w:val="00A613E4"/>
    <w:rsid w:val="00A61BB7"/>
    <w:rsid w:val="00A625E3"/>
    <w:rsid w:val="00A62627"/>
    <w:rsid w:val="00A6265C"/>
    <w:rsid w:val="00A632B3"/>
    <w:rsid w:val="00A63E22"/>
    <w:rsid w:val="00A6434B"/>
    <w:rsid w:val="00A6439B"/>
    <w:rsid w:val="00A65587"/>
    <w:rsid w:val="00A65790"/>
    <w:rsid w:val="00A65AFA"/>
    <w:rsid w:val="00A70903"/>
    <w:rsid w:val="00A70F6E"/>
    <w:rsid w:val="00A71661"/>
    <w:rsid w:val="00A72308"/>
    <w:rsid w:val="00A72D83"/>
    <w:rsid w:val="00A72EEC"/>
    <w:rsid w:val="00A73FD6"/>
    <w:rsid w:val="00A741D8"/>
    <w:rsid w:val="00A75775"/>
    <w:rsid w:val="00A75FD4"/>
    <w:rsid w:val="00A769BB"/>
    <w:rsid w:val="00A773F1"/>
    <w:rsid w:val="00A779C6"/>
    <w:rsid w:val="00A806F2"/>
    <w:rsid w:val="00A81193"/>
    <w:rsid w:val="00A81EA1"/>
    <w:rsid w:val="00A8261D"/>
    <w:rsid w:val="00A8272C"/>
    <w:rsid w:val="00A83A7B"/>
    <w:rsid w:val="00A8430F"/>
    <w:rsid w:val="00A843D6"/>
    <w:rsid w:val="00A85441"/>
    <w:rsid w:val="00A85DB4"/>
    <w:rsid w:val="00A86212"/>
    <w:rsid w:val="00A86349"/>
    <w:rsid w:val="00A86371"/>
    <w:rsid w:val="00A86565"/>
    <w:rsid w:val="00A8672B"/>
    <w:rsid w:val="00A87002"/>
    <w:rsid w:val="00A87AA4"/>
    <w:rsid w:val="00A900E9"/>
    <w:rsid w:val="00A9092D"/>
    <w:rsid w:val="00A92557"/>
    <w:rsid w:val="00A92822"/>
    <w:rsid w:val="00A93AFC"/>
    <w:rsid w:val="00A94288"/>
    <w:rsid w:val="00A9466D"/>
    <w:rsid w:val="00A9477F"/>
    <w:rsid w:val="00A94D74"/>
    <w:rsid w:val="00A94FA1"/>
    <w:rsid w:val="00A95990"/>
    <w:rsid w:val="00A9650A"/>
    <w:rsid w:val="00A96E8C"/>
    <w:rsid w:val="00A9710C"/>
    <w:rsid w:val="00A9760E"/>
    <w:rsid w:val="00A97815"/>
    <w:rsid w:val="00A97FB1"/>
    <w:rsid w:val="00AA072A"/>
    <w:rsid w:val="00AA07D2"/>
    <w:rsid w:val="00AA103E"/>
    <w:rsid w:val="00AA17E8"/>
    <w:rsid w:val="00AA1A82"/>
    <w:rsid w:val="00AA1AB9"/>
    <w:rsid w:val="00AA1E62"/>
    <w:rsid w:val="00AA2041"/>
    <w:rsid w:val="00AA3010"/>
    <w:rsid w:val="00AA33E3"/>
    <w:rsid w:val="00AA487B"/>
    <w:rsid w:val="00AA5444"/>
    <w:rsid w:val="00AA564F"/>
    <w:rsid w:val="00AA57BA"/>
    <w:rsid w:val="00AA5B7A"/>
    <w:rsid w:val="00AA5F36"/>
    <w:rsid w:val="00AA6897"/>
    <w:rsid w:val="00AA71EF"/>
    <w:rsid w:val="00AA7C01"/>
    <w:rsid w:val="00AB0277"/>
    <w:rsid w:val="00AB0A49"/>
    <w:rsid w:val="00AB0CC8"/>
    <w:rsid w:val="00AB0EA0"/>
    <w:rsid w:val="00AB1250"/>
    <w:rsid w:val="00AB13CA"/>
    <w:rsid w:val="00AB15EF"/>
    <w:rsid w:val="00AB2B32"/>
    <w:rsid w:val="00AB381E"/>
    <w:rsid w:val="00AB3DF8"/>
    <w:rsid w:val="00AB4095"/>
    <w:rsid w:val="00AB557F"/>
    <w:rsid w:val="00AB57CE"/>
    <w:rsid w:val="00AB580D"/>
    <w:rsid w:val="00AB6A62"/>
    <w:rsid w:val="00AB6BB8"/>
    <w:rsid w:val="00AB795C"/>
    <w:rsid w:val="00AC05E3"/>
    <w:rsid w:val="00AC11D9"/>
    <w:rsid w:val="00AC17F3"/>
    <w:rsid w:val="00AC1FBB"/>
    <w:rsid w:val="00AC226F"/>
    <w:rsid w:val="00AC4228"/>
    <w:rsid w:val="00AC42EB"/>
    <w:rsid w:val="00AC446A"/>
    <w:rsid w:val="00AC447E"/>
    <w:rsid w:val="00AC4B07"/>
    <w:rsid w:val="00AC5180"/>
    <w:rsid w:val="00AC54FA"/>
    <w:rsid w:val="00AC582C"/>
    <w:rsid w:val="00AC5C2C"/>
    <w:rsid w:val="00AC6077"/>
    <w:rsid w:val="00AC60A0"/>
    <w:rsid w:val="00AC672F"/>
    <w:rsid w:val="00AC7782"/>
    <w:rsid w:val="00AC7960"/>
    <w:rsid w:val="00AD1C52"/>
    <w:rsid w:val="00AD21D4"/>
    <w:rsid w:val="00AD2C0B"/>
    <w:rsid w:val="00AD314B"/>
    <w:rsid w:val="00AD376A"/>
    <w:rsid w:val="00AD3C13"/>
    <w:rsid w:val="00AD3EF2"/>
    <w:rsid w:val="00AD43C4"/>
    <w:rsid w:val="00AD45BF"/>
    <w:rsid w:val="00AD6A55"/>
    <w:rsid w:val="00AD7074"/>
    <w:rsid w:val="00AD7D51"/>
    <w:rsid w:val="00AE03FF"/>
    <w:rsid w:val="00AE0F3F"/>
    <w:rsid w:val="00AE1404"/>
    <w:rsid w:val="00AE1E20"/>
    <w:rsid w:val="00AE2463"/>
    <w:rsid w:val="00AE2D2F"/>
    <w:rsid w:val="00AE309F"/>
    <w:rsid w:val="00AE32E3"/>
    <w:rsid w:val="00AE33DB"/>
    <w:rsid w:val="00AE4337"/>
    <w:rsid w:val="00AE4554"/>
    <w:rsid w:val="00AE4737"/>
    <w:rsid w:val="00AE4949"/>
    <w:rsid w:val="00AE4AF1"/>
    <w:rsid w:val="00AE50F7"/>
    <w:rsid w:val="00AE7397"/>
    <w:rsid w:val="00AF0557"/>
    <w:rsid w:val="00AF06A2"/>
    <w:rsid w:val="00AF1B3E"/>
    <w:rsid w:val="00AF2975"/>
    <w:rsid w:val="00AF2F5F"/>
    <w:rsid w:val="00AF2FBF"/>
    <w:rsid w:val="00AF3C5C"/>
    <w:rsid w:val="00AF5095"/>
    <w:rsid w:val="00AF5947"/>
    <w:rsid w:val="00AF6113"/>
    <w:rsid w:val="00AF6B02"/>
    <w:rsid w:val="00AF72F9"/>
    <w:rsid w:val="00B0021F"/>
    <w:rsid w:val="00B01B63"/>
    <w:rsid w:val="00B024B3"/>
    <w:rsid w:val="00B025CC"/>
    <w:rsid w:val="00B04BF3"/>
    <w:rsid w:val="00B05285"/>
    <w:rsid w:val="00B05964"/>
    <w:rsid w:val="00B07685"/>
    <w:rsid w:val="00B07B6B"/>
    <w:rsid w:val="00B07C14"/>
    <w:rsid w:val="00B1084F"/>
    <w:rsid w:val="00B10B10"/>
    <w:rsid w:val="00B10B6E"/>
    <w:rsid w:val="00B10F19"/>
    <w:rsid w:val="00B11515"/>
    <w:rsid w:val="00B11F85"/>
    <w:rsid w:val="00B1447A"/>
    <w:rsid w:val="00B145FD"/>
    <w:rsid w:val="00B14AAA"/>
    <w:rsid w:val="00B1532E"/>
    <w:rsid w:val="00B15AEB"/>
    <w:rsid w:val="00B175BF"/>
    <w:rsid w:val="00B17820"/>
    <w:rsid w:val="00B179D3"/>
    <w:rsid w:val="00B20D37"/>
    <w:rsid w:val="00B22CE2"/>
    <w:rsid w:val="00B231E1"/>
    <w:rsid w:val="00B235C8"/>
    <w:rsid w:val="00B23B80"/>
    <w:rsid w:val="00B23DB5"/>
    <w:rsid w:val="00B24898"/>
    <w:rsid w:val="00B254CA"/>
    <w:rsid w:val="00B25637"/>
    <w:rsid w:val="00B2682E"/>
    <w:rsid w:val="00B26FE4"/>
    <w:rsid w:val="00B27364"/>
    <w:rsid w:val="00B30DC7"/>
    <w:rsid w:val="00B30F9E"/>
    <w:rsid w:val="00B3147A"/>
    <w:rsid w:val="00B32248"/>
    <w:rsid w:val="00B33BC5"/>
    <w:rsid w:val="00B33E44"/>
    <w:rsid w:val="00B33E4A"/>
    <w:rsid w:val="00B35AC1"/>
    <w:rsid w:val="00B35C61"/>
    <w:rsid w:val="00B35DF5"/>
    <w:rsid w:val="00B36098"/>
    <w:rsid w:val="00B40B45"/>
    <w:rsid w:val="00B419E6"/>
    <w:rsid w:val="00B42665"/>
    <w:rsid w:val="00B43046"/>
    <w:rsid w:val="00B4387F"/>
    <w:rsid w:val="00B440D6"/>
    <w:rsid w:val="00B442A0"/>
    <w:rsid w:val="00B44AD2"/>
    <w:rsid w:val="00B458ED"/>
    <w:rsid w:val="00B4663B"/>
    <w:rsid w:val="00B46730"/>
    <w:rsid w:val="00B46931"/>
    <w:rsid w:val="00B46D3D"/>
    <w:rsid w:val="00B500A6"/>
    <w:rsid w:val="00B5019B"/>
    <w:rsid w:val="00B50EF7"/>
    <w:rsid w:val="00B51095"/>
    <w:rsid w:val="00B51991"/>
    <w:rsid w:val="00B52218"/>
    <w:rsid w:val="00B53030"/>
    <w:rsid w:val="00B533BD"/>
    <w:rsid w:val="00B53BFB"/>
    <w:rsid w:val="00B55018"/>
    <w:rsid w:val="00B550FE"/>
    <w:rsid w:val="00B569CA"/>
    <w:rsid w:val="00B569D1"/>
    <w:rsid w:val="00B57644"/>
    <w:rsid w:val="00B61127"/>
    <w:rsid w:val="00B61B2B"/>
    <w:rsid w:val="00B61FD1"/>
    <w:rsid w:val="00B62666"/>
    <w:rsid w:val="00B636A0"/>
    <w:rsid w:val="00B63ABF"/>
    <w:rsid w:val="00B640FB"/>
    <w:rsid w:val="00B64787"/>
    <w:rsid w:val="00B64D8E"/>
    <w:rsid w:val="00B6565A"/>
    <w:rsid w:val="00B65DD5"/>
    <w:rsid w:val="00B65EF2"/>
    <w:rsid w:val="00B6715C"/>
    <w:rsid w:val="00B67738"/>
    <w:rsid w:val="00B7104E"/>
    <w:rsid w:val="00B7105B"/>
    <w:rsid w:val="00B716D7"/>
    <w:rsid w:val="00B725F2"/>
    <w:rsid w:val="00B73726"/>
    <w:rsid w:val="00B73B6C"/>
    <w:rsid w:val="00B73EB1"/>
    <w:rsid w:val="00B748FD"/>
    <w:rsid w:val="00B74E1F"/>
    <w:rsid w:val="00B75BA6"/>
    <w:rsid w:val="00B7612D"/>
    <w:rsid w:val="00B7761A"/>
    <w:rsid w:val="00B77E26"/>
    <w:rsid w:val="00B77EA0"/>
    <w:rsid w:val="00B80192"/>
    <w:rsid w:val="00B80977"/>
    <w:rsid w:val="00B8102F"/>
    <w:rsid w:val="00B81969"/>
    <w:rsid w:val="00B826A8"/>
    <w:rsid w:val="00B82729"/>
    <w:rsid w:val="00B83537"/>
    <w:rsid w:val="00B839B6"/>
    <w:rsid w:val="00B83A55"/>
    <w:rsid w:val="00B83AFD"/>
    <w:rsid w:val="00B83CFE"/>
    <w:rsid w:val="00B846BB"/>
    <w:rsid w:val="00B84E38"/>
    <w:rsid w:val="00B84F81"/>
    <w:rsid w:val="00B850B3"/>
    <w:rsid w:val="00B852AF"/>
    <w:rsid w:val="00B8590A"/>
    <w:rsid w:val="00B85AB1"/>
    <w:rsid w:val="00B85DEC"/>
    <w:rsid w:val="00B86668"/>
    <w:rsid w:val="00B90887"/>
    <w:rsid w:val="00B92580"/>
    <w:rsid w:val="00B928F4"/>
    <w:rsid w:val="00B92A9D"/>
    <w:rsid w:val="00B930F9"/>
    <w:rsid w:val="00B9338D"/>
    <w:rsid w:val="00B9370C"/>
    <w:rsid w:val="00B9425B"/>
    <w:rsid w:val="00B94BBD"/>
    <w:rsid w:val="00B953C4"/>
    <w:rsid w:val="00B9590A"/>
    <w:rsid w:val="00B964A9"/>
    <w:rsid w:val="00B96C52"/>
    <w:rsid w:val="00B96FC5"/>
    <w:rsid w:val="00B9719B"/>
    <w:rsid w:val="00B9730A"/>
    <w:rsid w:val="00B9744F"/>
    <w:rsid w:val="00B97C70"/>
    <w:rsid w:val="00B97DFD"/>
    <w:rsid w:val="00BA0227"/>
    <w:rsid w:val="00BA22A1"/>
    <w:rsid w:val="00BA28E7"/>
    <w:rsid w:val="00BA2CC2"/>
    <w:rsid w:val="00BA30C5"/>
    <w:rsid w:val="00BA3C6D"/>
    <w:rsid w:val="00BA480C"/>
    <w:rsid w:val="00BA4C68"/>
    <w:rsid w:val="00BA4D2D"/>
    <w:rsid w:val="00BA5161"/>
    <w:rsid w:val="00BA568F"/>
    <w:rsid w:val="00BA5C99"/>
    <w:rsid w:val="00BA64C2"/>
    <w:rsid w:val="00BA72D7"/>
    <w:rsid w:val="00BB0098"/>
    <w:rsid w:val="00BB2FB3"/>
    <w:rsid w:val="00BB4853"/>
    <w:rsid w:val="00BB4A0E"/>
    <w:rsid w:val="00BB5BA8"/>
    <w:rsid w:val="00BB5CFC"/>
    <w:rsid w:val="00BB7324"/>
    <w:rsid w:val="00BB755E"/>
    <w:rsid w:val="00BB7665"/>
    <w:rsid w:val="00BB789D"/>
    <w:rsid w:val="00BC0724"/>
    <w:rsid w:val="00BC084B"/>
    <w:rsid w:val="00BC1407"/>
    <w:rsid w:val="00BC14E0"/>
    <w:rsid w:val="00BC3658"/>
    <w:rsid w:val="00BC3F17"/>
    <w:rsid w:val="00BC50D2"/>
    <w:rsid w:val="00BC5829"/>
    <w:rsid w:val="00BC6A8B"/>
    <w:rsid w:val="00BC6EA9"/>
    <w:rsid w:val="00BC70A0"/>
    <w:rsid w:val="00BC7263"/>
    <w:rsid w:val="00BC7A71"/>
    <w:rsid w:val="00BD198F"/>
    <w:rsid w:val="00BD2102"/>
    <w:rsid w:val="00BD251E"/>
    <w:rsid w:val="00BD2A3A"/>
    <w:rsid w:val="00BD317B"/>
    <w:rsid w:val="00BD3A5D"/>
    <w:rsid w:val="00BD4099"/>
    <w:rsid w:val="00BD477E"/>
    <w:rsid w:val="00BD5668"/>
    <w:rsid w:val="00BD6AC1"/>
    <w:rsid w:val="00BD6C09"/>
    <w:rsid w:val="00BE0360"/>
    <w:rsid w:val="00BE0F25"/>
    <w:rsid w:val="00BE10F8"/>
    <w:rsid w:val="00BE13EE"/>
    <w:rsid w:val="00BE196E"/>
    <w:rsid w:val="00BE251A"/>
    <w:rsid w:val="00BE26B0"/>
    <w:rsid w:val="00BE286A"/>
    <w:rsid w:val="00BE4B81"/>
    <w:rsid w:val="00BE54D7"/>
    <w:rsid w:val="00BE7439"/>
    <w:rsid w:val="00BE7577"/>
    <w:rsid w:val="00BF1764"/>
    <w:rsid w:val="00BF1F2C"/>
    <w:rsid w:val="00BF2E8F"/>
    <w:rsid w:val="00BF3987"/>
    <w:rsid w:val="00BF3AF1"/>
    <w:rsid w:val="00BF4E63"/>
    <w:rsid w:val="00BF5D2B"/>
    <w:rsid w:val="00BF6100"/>
    <w:rsid w:val="00BF6337"/>
    <w:rsid w:val="00BF65D3"/>
    <w:rsid w:val="00BF65E7"/>
    <w:rsid w:val="00BF7CF2"/>
    <w:rsid w:val="00BF7EE5"/>
    <w:rsid w:val="00C004D8"/>
    <w:rsid w:val="00C0083C"/>
    <w:rsid w:val="00C00988"/>
    <w:rsid w:val="00C0249E"/>
    <w:rsid w:val="00C03047"/>
    <w:rsid w:val="00C036D5"/>
    <w:rsid w:val="00C03C9E"/>
    <w:rsid w:val="00C04974"/>
    <w:rsid w:val="00C0525F"/>
    <w:rsid w:val="00C054FB"/>
    <w:rsid w:val="00C05A7B"/>
    <w:rsid w:val="00C05B8A"/>
    <w:rsid w:val="00C061EC"/>
    <w:rsid w:val="00C0626D"/>
    <w:rsid w:val="00C06674"/>
    <w:rsid w:val="00C067DB"/>
    <w:rsid w:val="00C06801"/>
    <w:rsid w:val="00C06FDC"/>
    <w:rsid w:val="00C071D9"/>
    <w:rsid w:val="00C07641"/>
    <w:rsid w:val="00C104AD"/>
    <w:rsid w:val="00C10BBF"/>
    <w:rsid w:val="00C110F4"/>
    <w:rsid w:val="00C1117D"/>
    <w:rsid w:val="00C13426"/>
    <w:rsid w:val="00C13C03"/>
    <w:rsid w:val="00C1493E"/>
    <w:rsid w:val="00C14F5B"/>
    <w:rsid w:val="00C15EBA"/>
    <w:rsid w:val="00C16134"/>
    <w:rsid w:val="00C17429"/>
    <w:rsid w:val="00C1748B"/>
    <w:rsid w:val="00C1754B"/>
    <w:rsid w:val="00C17773"/>
    <w:rsid w:val="00C2052C"/>
    <w:rsid w:val="00C205C6"/>
    <w:rsid w:val="00C20D02"/>
    <w:rsid w:val="00C210F4"/>
    <w:rsid w:val="00C21ED4"/>
    <w:rsid w:val="00C21EE0"/>
    <w:rsid w:val="00C22C9C"/>
    <w:rsid w:val="00C22F9C"/>
    <w:rsid w:val="00C2318B"/>
    <w:rsid w:val="00C23D00"/>
    <w:rsid w:val="00C24036"/>
    <w:rsid w:val="00C24E7E"/>
    <w:rsid w:val="00C25438"/>
    <w:rsid w:val="00C25DCA"/>
    <w:rsid w:val="00C262B7"/>
    <w:rsid w:val="00C26C66"/>
    <w:rsid w:val="00C26E28"/>
    <w:rsid w:val="00C2755A"/>
    <w:rsid w:val="00C304A1"/>
    <w:rsid w:val="00C304AC"/>
    <w:rsid w:val="00C30924"/>
    <w:rsid w:val="00C30B61"/>
    <w:rsid w:val="00C30CE9"/>
    <w:rsid w:val="00C30DC5"/>
    <w:rsid w:val="00C31915"/>
    <w:rsid w:val="00C32E4C"/>
    <w:rsid w:val="00C332B3"/>
    <w:rsid w:val="00C335F9"/>
    <w:rsid w:val="00C338F1"/>
    <w:rsid w:val="00C33CFD"/>
    <w:rsid w:val="00C34C57"/>
    <w:rsid w:val="00C34D2B"/>
    <w:rsid w:val="00C35A69"/>
    <w:rsid w:val="00C362E7"/>
    <w:rsid w:val="00C3655D"/>
    <w:rsid w:val="00C379CB"/>
    <w:rsid w:val="00C40D16"/>
    <w:rsid w:val="00C42274"/>
    <w:rsid w:val="00C4302A"/>
    <w:rsid w:val="00C43592"/>
    <w:rsid w:val="00C43D44"/>
    <w:rsid w:val="00C43DDF"/>
    <w:rsid w:val="00C43FF8"/>
    <w:rsid w:val="00C44AE8"/>
    <w:rsid w:val="00C45567"/>
    <w:rsid w:val="00C45DE6"/>
    <w:rsid w:val="00C463C9"/>
    <w:rsid w:val="00C46563"/>
    <w:rsid w:val="00C46DBF"/>
    <w:rsid w:val="00C509E9"/>
    <w:rsid w:val="00C51323"/>
    <w:rsid w:val="00C5202D"/>
    <w:rsid w:val="00C53656"/>
    <w:rsid w:val="00C536AD"/>
    <w:rsid w:val="00C5562E"/>
    <w:rsid w:val="00C55A1B"/>
    <w:rsid w:val="00C568FD"/>
    <w:rsid w:val="00C570CC"/>
    <w:rsid w:val="00C572AC"/>
    <w:rsid w:val="00C57871"/>
    <w:rsid w:val="00C57CFE"/>
    <w:rsid w:val="00C60A6D"/>
    <w:rsid w:val="00C60FB9"/>
    <w:rsid w:val="00C61058"/>
    <w:rsid w:val="00C61214"/>
    <w:rsid w:val="00C61B3F"/>
    <w:rsid w:val="00C61CE7"/>
    <w:rsid w:val="00C62158"/>
    <w:rsid w:val="00C6368F"/>
    <w:rsid w:val="00C6546C"/>
    <w:rsid w:val="00C66146"/>
    <w:rsid w:val="00C7154B"/>
    <w:rsid w:val="00C71967"/>
    <w:rsid w:val="00C72944"/>
    <w:rsid w:val="00C73303"/>
    <w:rsid w:val="00C750F2"/>
    <w:rsid w:val="00C7514A"/>
    <w:rsid w:val="00C761C4"/>
    <w:rsid w:val="00C76D65"/>
    <w:rsid w:val="00C7743D"/>
    <w:rsid w:val="00C815D8"/>
    <w:rsid w:val="00C81F90"/>
    <w:rsid w:val="00C82FF9"/>
    <w:rsid w:val="00C83F0B"/>
    <w:rsid w:val="00C843D5"/>
    <w:rsid w:val="00C85445"/>
    <w:rsid w:val="00C85942"/>
    <w:rsid w:val="00C85CC3"/>
    <w:rsid w:val="00C868A2"/>
    <w:rsid w:val="00C86F85"/>
    <w:rsid w:val="00C87AA0"/>
    <w:rsid w:val="00C90CBB"/>
    <w:rsid w:val="00C90D5F"/>
    <w:rsid w:val="00C91D5C"/>
    <w:rsid w:val="00C91F2F"/>
    <w:rsid w:val="00C92841"/>
    <w:rsid w:val="00C9315A"/>
    <w:rsid w:val="00C93654"/>
    <w:rsid w:val="00C938A8"/>
    <w:rsid w:val="00C9491D"/>
    <w:rsid w:val="00C94FA1"/>
    <w:rsid w:val="00C952D8"/>
    <w:rsid w:val="00C96B74"/>
    <w:rsid w:val="00CA009B"/>
    <w:rsid w:val="00CA0A13"/>
    <w:rsid w:val="00CA0ABD"/>
    <w:rsid w:val="00CA174C"/>
    <w:rsid w:val="00CA1ACD"/>
    <w:rsid w:val="00CA1F4B"/>
    <w:rsid w:val="00CA257D"/>
    <w:rsid w:val="00CA32ED"/>
    <w:rsid w:val="00CA3EB9"/>
    <w:rsid w:val="00CA420B"/>
    <w:rsid w:val="00CA43BD"/>
    <w:rsid w:val="00CA4F80"/>
    <w:rsid w:val="00CA5A70"/>
    <w:rsid w:val="00CA5BA2"/>
    <w:rsid w:val="00CA5F31"/>
    <w:rsid w:val="00CA6FA1"/>
    <w:rsid w:val="00CA748B"/>
    <w:rsid w:val="00CA74DA"/>
    <w:rsid w:val="00CA7610"/>
    <w:rsid w:val="00CA768D"/>
    <w:rsid w:val="00CB0167"/>
    <w:rsid w:val="00CB0169"/>
    <w:rsid w:val="00CB16B2"/>
    <w:rsid w:val="00CB16BF"/>
    <w:rsid w:val="00CB1ACD"/>
    <w:rsid w:val="00CB2319"/>
    <w:rsid w:val="00CB2998"/>
    <w:rsid w:val="00CB4D0B"/>
    <w:rsid w:val="00CB4E77"/>
    <w:rsid w:val="00CB4E87"/>
    <w:rsid w:val="00CB5F83"/>
    <w:rsid w:val="00CB60D7"/>
    <w:rsid w:val="00CB63A3"/>
    <w:rsid w:val="00CB6AC6"/>
    <w:rsid w:val="00CB7D37"/>
    <w:rsid w:val="00CC1FD4"/>
    <w:rsid w:val="00CC22C4"/>
    <w:rsid w:val="00CC27D8"/>
    <w:rsid w:val="00CC2886"/>
    <w:rsid w:val="00CC2B56"/>
    <w:rsid w:val="00CC4BA8"/>
    <w:rsid w:val="00CC4F0A"/>
    <w:rsid w:val="00CC4FBF"/>
    <w:rsid w:val="00CC52B9"/>
    <w:rsid w:val="00CC7AE2"/>
    <w:rsid w:val="00CC7B7D"/>
    <w:rsid w:val="00CC7FCF"/>
    <w:rsid w:val="00CC7FE8"/>
    <w:rsid w:val="00CD01F6"/>
    <w:rsid w:val="00CD02F4"/>
    <w:rsid w:val="00CD0787"/>
    <w:rsid w:val="00CD0AC0"/>
    <w:rsid w:val="00CD0B80"/>
    <w:rsid w:val="00CD0C95"/>
    <w:rsid w:val="00CD12A0"/>
    <w:rsid w:val="00CD1438"/>
    <w:rsid w:val="00CD19CE"/>
    <w:rsid w:val="00CD1DEA"/>
    <w:rsid w:val="00CD23CF"/>
    <w:rsid w:val="00CD2687"/>
    <w:rsid w:val="00CD28C6"/>
    <w:rsid w:val="00CD2A84"/>
    <w:rsid w:val="00CD2C74"/>
    <w:rsid w:val="00CD4B7D"/>
    <w:rsid w:val="00CD4B93"/>
    <w:rsid w:val="00CD5037"/>
    <w:rsid w:val="00CD5E22"/>
    <w:rsid w:val="00CD5F97"/>
    <w:rsid w:val="00CD668B"/>
    <w:rsid w:val="00CD6E72"/>
    <w:rsid w:val="00CD714F"/>
    <w:rsid w:val="00CD7745"/>
    <w:rsid w:val="00CD778E"/>
    <w:rsid w:val="00CD7A97"/>
    <w:rsid w:val="00CE0AE0"/>
    <w:rsid w:val="00CE0F48"/>
    <w:rsid w:val="00CE2748"/>
    <w:rsid w:val="00CE2EC7"/>
    <w:rsid w:val="00CE3E61"/>
    <w:rsid w:val="00CE451F"/>
    <w:rsid w:val="00CE4BCB"/>
    <w:rsid w:val="00CE71B6"/>
    <w:rsid w:val="00CE7BC4"/>
    <w:rsid w:val="00CF08C1"/>
    <w:rsid w:val="00CF0927"/>
    <w:rsid w:val="00CF0951"/>
    <w:rsid w:val="00CF0A7B"/>
    <w:rsid w:val="00CF0E44"/>
    <w:rsid w:val="00CF1173"/>
    <w:rsid w:val="00CF12AA"/>
    <w:rsid w:val="00CF1798"/>
    <w:rsid w:val="00CF41D9"/>
    <w:rsid w:val="00CF5A0C"/>
    <w:rsid w:val="00CF6BF3"/>
    <w:rsid w:val="00CF77A8"/>
    <w:rsid w:val="00D00261"/>
    <w:rsid w:val="00D00925"/>
    <w:rsid w:val="00D01E13"/>
    <w:rsid w:val="00D02B65"/>
    <w:rsid w:val="00D02E8F"/>
    <w:rsid w:val="00D034A9"/>
    <w:rsid w:val="00D0360F"/>
    <w:rsid w:val="00D03613"/>
    <w:rsid w:val="00D04A27"/>
    <w:rsid w:val="00D05E2B"/>
    <w:rsid w:val="00D061D5"/>
    <w:rsid w:val="00D067F3"/>
    <w:rsid w:val="00D078E7"/>
    <w:rsid w:val="00D1065F"/>
    <w:rsid w:val="00D10772"/>
    <w:rsid w:val="00D10CA6"/>
    <w:rsid w:val="00D1180A"/>
    <w:rsid w:val="00D12C89"/>
    <w:rsid w:val="00D13C68"/>
    <w:rsid w:val="00D146FC"/>
    <w:rsid w:val="00D14B4A"/>
    <w:rsid w:val="00D14CB6"/>
    <w:rsid w:val="00D150A8"/>
    <w:rsid w:val="00D1567A"/>
    <w:rsid w:val="00D16156"/>
    <w:rsid w:val="00D16849"/>
    <w:rsid w:val="00D16F0A"/>
    <w:rsid w:val="00D17323"/>
    <w:rsid w:val="00D21513"/>
    <w:rsid w:val="00D228E1"/>
    <w:rsid w:val="00D22994"/>
    <w:rsid w:val="00D234B8"/>
    <w:rsid w:val="00D24066"/>
    <w:rsid w:val="00D2425B"/>
    <w:rsid w:val="00D2537B"/>
    <w:rsid w:val="00D25C7A"/>
    <w:rsid w:val="00D262F0"/>
    <w:rsid w:val="00D267A5"/>
    <w:rsid w:val="00D26E4A"/>
    <w:rsid w:val="00D26EAE"/>
    <w:rsid w:val="00D274D9"/>
    <w:rsid w:val="00D279B5"/>
    <w:rsid w:val="00D27AFC"/>
    <w:rsid w:val="00D30694"/>
    <w:rsid w:val="00D31765"/>
    <w:rsid w:val="00D32269"/>
    <w:rsid w:val="00D32291"/>
    <w:rsid w:val="00D3279B"/>
    <w:rsid w:val="00D32B53"/>
    <w:rsid w:val="00D33DD5"/>
    <w:rsid w:val="00D3443B"/>
    <w:rsid w:val="00D34848"/>
    <w:rsid w:val="00D34E76"/>
    <w:rsid w:val="00D34F19"/>
    <w:rsid w:val="00D3788E"/>
    <w:rsid w:val="00D400CD"/>
    <w:rsid w:val="00D40B1E"/>
    <w:rsid w:val="00D41EE6"/>
    <w:rsid w:val="00D438EE"/>
    <w:rsid w:val="00D43FCF"/>
    <w:rsid w:val="00D460D9"/>
    <w:rsid w:val="00D4636B"/>
    <w:rsid w:val="00D46629"/>
    <w:rsid w:val="00D46CA9"/>
    <w:rsid w:val="00D4707F"/>
    <w:rsid w:val="00D478D1"/>
    <w:rsid w:val="00D501FE"/>
    <w:rsid w:val="00D5134F"/>
    <w:rsid w:val="00D51D15"/>
    <w:rsid w:val="00D51EF5"/>
    <w:rsid w:val="00D524E9"/>
    <w:rsid w:val="00D5258A"/>
    <w:rsid w:val="00D5431E"/>
    <w:rsid w:val="00D543E4"/>
    <w:rsid w:val="00D557A8"/>
    <w:rsid w:val="00D55E26"/>
    <w:rsid w:val="00D56D75"/>
    <w:rsid w:val="00D57A80"/>
    <w:rsid w:val="00D57D9F"/>
    <w:rsid w:val="00D60B1C"/>
    <w:rsid w:val="00D60C34"/>
    <w:rsid w:val="00D60E50"/>
    <w:rsid w:val="00D611A2"/>
    <w:rsid w:val="00D624B5"/>
    <w:rsid w:val="00D6270E"/>
    <w:rsid w:val="00D62A22"/>
    <w:rsid w:val="00D63159"/>
    <w:rsid w:val="00D63471"/>
    <w:rsid w:val="00D6372F"/>
    <w:rsid w:val="00D63A64"/>
    <w:rsid w:val="00D64162"/>
    <w:rsid w:val="00D64632"/>
    <w:rsid w:val="00D65AAA"/>
    <w:rsid w:val="00D667D9"/>
    <w:rsid w:val="00D673AE"/>
    <w:rsid w:val="00D67527"/>
    <w:rsid w:val="00D67C9F"/>
    <w:rsid w:val="00D7017C"/>
    <w:rsid w:val="00D70353"/>
    <w:rsid w:val="00D707FA"/>
    <w:rsid w:val="00D70A43"/>
    <w:rsid w:val="00D70AD3"/>
    <w:rsid w:val="00D719B2"/>
    <w:rsid w:val="00D71EB8"/>
    <w:rsid w:val="00D72264"/>
    <w:rsid w:val="00D724CD"/>
    <w:rsid w:val="00D73D2E"/>
    <w:rsid w:val="00D73D39"/>
    <w:rsid w:val="00D74701"/>
    <w:rsid w:val="00D74C2A"/>
    <w:rsid w:val="00D74C55"/>
    <w:rsid w:val="00D750EA"/>
    <w:rsid w:val="00D7579E"/>
    <w:rsid w:val="00D76A6F"/>
    <w:rsid w:val="00D774DD"/>
    <w:rsid w:val="00D7790C"/>
    <w:rsid w:val="00D80AA9"/>
    <w:rsid w:val="00D81EBB"/>
    <w:rsid w:val="00D826F0"/>
    <w:rsid w:val="00D84644"/>
    <w:rsid w:val="00D84C21"/>
    <w:rsid w:val="00D853D7"/>
    <w:rsid w:val="00D85410"/>
    <w:rsid w:val="00D85FB1"/>
    <w:rsid w:val="00D8609B"/>
    <w:rsid w:val="00D86D44"/>
    <w:rsid w:val="00D87ABC"/>
    <w:rsid w:val="00D90162"/>
    <w:rsid w:val="00D90BAA"/>
    <w:rsid w:val="00D90EA0"/>
    <w:rsid w:val="00D925CD"/>
    <w:rsid w:val="00D927A5"/>
    <w:rsid w:val="00D9294B"/>
    <w:rsid w:val="00D92ED5"/>
    <w:rsid w:val="00D9392B"/>
    <w:rsid w:val="00D96350"/>
    <w:rsid w:val="00D970A8"/>
    <w:rsid w:val="00D970B6"/>
    <w:rsid w:val="00D97FDF"/>
    <w:rsid w:val="00DA0739"/>
    <w:rsid w:val="00DA07C0"/>
    <w:rsid w:val="00DA2910"/>
    <w:rsid w:val="00DA3042"/>
    <w:rsid w:val="00DA5410"/>
    <w:rsid w:val="00DA579F"/>
    <w:rsid w:val="00DA5E21"/>
    <w:rsid w:val="00DA6283"/>
    <w:rsid w:val="00DA7754"/>
    <w:rsid w:val="00DA7890"/>
    <w:rsid w:val="00DB1635"/>
    <w:rsid w:val="00DB1A89"/>
    <w:rsid w:val="00DB239E"/>
    <w:rsid w:val="00DB29A4"/>
    <w:rsid w:val="00DB321D"/>
    <w:rsid w:val="00DB335F"/>
    <w:rsid w:val="00DB3D0A"/>
    <w:rsid w:val="00DB3ECE"/>
    <w:rsid w:val="00DB4261"/>
    <w:rsid w:val="00DB46AD"/>
    <w:rsid w:val="00DB4E33"/>
    <w:rsid w:val="00DB52B8"/>
    <w:rsid w:val="00DB56D6"/>
    <w:rsid w:val="00DB5D09"/>
    <w:rsid w:val="00DB632F"/>
    <w:rsid w:val="00DB63BE"/>
    <w:rsid w:val="00DB6B5E"/>
    <w:rsid w:val="00DB710E"/>
    <w:rsid w:val="00DB788D"/>
    <w:rsid w:val="00DC05F2"/>
    <w:rsid w:val="00DC0942"/>
    <w:rsid w:val="00DC1CD4"/>
    <w:rsid w:val="00DC3857"/>
    <w:rsid w:val="00DC3BF3"/>
    <w:rsid w:val="00DC4A4D"/>
    <w:rsid w:val="00DC5028"/>
    <w:rsid w:val="00DC5C01"/>
    <w:rsid w:val="00DC5E94"/>
    <w:rsid w:val="00DC66AE"/>
    <w:rsid w:val="00DC71A0"/>
    <w:rsid w:val="00DC72B8"/>
    <w:rsid w:val="00DD0364"/>
    <w:rsid w:val="00DD155D"/>
    <w:rsid w:val="00DD27D7"/>
    <w:rsid w:val="00DD2BFB"/>
    <w:rsid w:val="00DD391B"/>
    <w:rsid w:val="00DD3E44"/>
    <w:rsid w:val="00DD6348"/>
    <w:rsid w:val="00DD654D"/>
    <w:rsid w:val="00DD6A70"/>
    <w:rsid w:val="00DD7144"/>
    <w:rsid w:val="00DE03D1"/>
    <w:rsid w:val="00DE059C"/>
    <w:rsid w:val="00DE0CEF"/>
    <w:rsid w:val="00DE1EF6"/>
    <w:rsid w:val="00DE2581"/>
    <w:rsid w:val="00DE3A72"/>
    <w:rsid w:val="00DE6A76"/>
    <w:rsid w:val="00DE7AA4"/>
    <w:rsid w:val="00DF0728"/>
    <w:rsid w:val="00DF0A6E"/>
    <w:rsid w:val="00DF0C6E"/>
    <w:rsid w:val="00DF194A"/>
    <w:rsid w:val="00DF1BCD"/>
    <w:rsid w:val="00DF2075"/>
    <w:rsid w:val="00DF317B"/>
    <w:rsid w:val="00DF4100"/>
    <w:rsid w:val="00DF4D07"/>
    <w:rsid w:val="00DF68E2"/>
    <w:rsid w:val="00DF750B"/>
    <w:rsid w:val="00DF798A"/>
    <w:rsid w:val="00DF7B83"/>
    <w:rsid w:val="00E0063C"/>
    <w:rsid w:val="00E0102A"/>
    <w:rsid w:val="00E01675"/>
    <w:rsid w:val="00E018CD"/>
    <w:rsid w:val="00E0223D"/>
    <w:rsid w:val="00E02AE0"/>
    <w:rsid w:val="00E02AF0"/>
    <w:rsid w:val="00E034E6"/>
    <w:rsid w:val="00E038C9"/>
    <w:rsid w:val="00E03A1C"/>
    <w:rsid w:val="00E0472B"/>
    <w:rsid w:val="00E04B06"/>
    <w:rsid w:val="00E0527A"/>
    <w:rsid w:val="00E058D7"/>
    <w:rsid w:val="00E0622C"/>
    <w:rsid w:val="00E06780"/>
    <w:rsid w:val="00E06A38"/>
    <w:rsid w:val="00E06C12"/>
    <w:rsid w:val="00E1004D"/>
    <w:rsid w:val="00E114A8"/>
    <w:rsid w:val="00E119F1"/>
    <w:rsid w:val="00E11F31"/>
    <w:rsid w:val="00E124A4"/>
    <w:rsid w:val="00E13B12"/>
    <w:rsid w:val="00E15812"/>
    <w:rsid w:val="00E16566"/>
    <w:rsid w:val="00E16CB0"/>
    <w:rsid w:val="00E17593"/>
    <w:rsid w:val="00E17CD9"/>
    <w:rsid w:val="00E2010E"/>
    <w:rsid w:val="00E20B38"/>
    <w:rsid w:val="00E21A0A"/>
    <w:rsid w:val="00E24128"/>
    <w:rsid w:val="00E2539C"/>
    <w:rsid w:val="00E25CAD"/>
    <w:rsid w:val="00E26083"/>
    <w:rsid w:val="00E261D0"/>
    <w:rsid w:val="00E26CC1"/>
    <w:rsid w:val="00E2700B"/>
    <w:rsid w:val="00E270C0"/>
    <w:rsid w:val="00E27255"/>
    <w:rsid w:val="00E31C6F"/>
    <w:rsid w:val="00E325FA"/>
    <w:rsid w:val="00E32BEE"/>
    <w:rsid w:val="00E33192"/>
    <w:rsid w:val="00E348A1"/>
    <w:rsid w:val="00E3494E"/>
    <w:rsid w:val="00E34B40"/>
    <w:rsid w:val="00E34D43"/>
    <w:rsid w:val="00E35174"/>
    <w:rsid w:val="00E357F4"/>
    <w:rsid w:val="00E35BAB"/>
    <w:rsid w:val="00E35D78"/>
    <w:rsid w:val="00E37BA3"/>
    <w:rsid w:val="00E37CFC"/>
    <w:rsid w:val="00E41372"/>
    <w:rsid w:val="00E41D29"/>
    <w:rsid w:val="00E420A1"/>
    <w:rsid w:val="00E43050"/>
    <w:rsid w:val="00E43545"/>
    <w:rsid w:val="00E437E5"/>
    <w:rsid w:val="00E438D9"/>
    <w:rsid w:val="00E44BFE"/>
    <w:rsid w:val="00E44D93"/>
    <w:rsid w:val="00E45C12"/>
    <w:rsid w:val="00E45E39"/>
    <w:rsid w:val="00E47E59"/>
    <w:rsid w:val="00E50797"/>
    <w:rsid w:val="00E52441"/>
    <w:rsid w:val="00E532FB"/>
    <w:rsid w:val="00E53340"/>
    <w:rsid w:val="00E53774"/>
    <w:rsid w:val="00E55F1C"/>
    <w:rsid w:val="00E565F0"/>
    <w:rsid w:val="00E5688C"/>
    <w:rsid w:val="00E568A6"/>
    <w:rsid w:val="00E5745D"/>
    <w:rsid w:val="00E574AF"/>
    <w:rsid w:val="00E57ED4"/>
    <w:rsid w:val="00E60A6E"/>
    <w:rsid w:val="00E6131D"/>
    <w:rsid w:val="00E6142A"/>
    <w:rsid w:val="00E61605"/>
    <w:rsid w:val="00E61CD0"/>
    <w:rsid w:val="00E61F12"/>
    <w:rsid w:val="00E6245C"/>
    <w:rsid w:val="00E635D2"/>
    <w:rsid w:val="00E643A5"/>
    <w:rsid w:val="00E652B6"/>
    <w:rsid w:val="00E65C25"/>
    <w:rsid w:val="00E66793"/>
    <w:rsid w:val="00E66D90"/>
    <w:rsid w:val="00E677F8"/>
    <w:rsid w:val="00E67C11"/>
    <w:rsid w:val="00E702F5"/>
    <w:rsid w:val="00E7088B"/>
    <w:rsid w:val="00E70EA0"/>
    <w:rsid w:val="00E71518"/>
    <w:rsid w:val="00E71D15"/>
    <w:rsid w:val="00E722B3"/>
    <w:rsid w:val="00E724AE"/>
    <w:rsid w:val="00E7276D"/>
    <w:rsid w:val="00E73549"/>
    <w:rsid w:val="00E737BC"/>
    <w:rsid w:val="00E76C9E"/>
    <w:rsid w:val="00E772B1"/>
    <w:rsid w:val="00E773B0"/>
    <w:rsid w:val="00E7754F"/>
    <w:rsid w:val="00E77608"/>
    <w:rsid w:val="00E8028A"/>
    <w:rsid w:val="00E80803"/>
    <w:rsid w:val="00E811F7"/>
    <w:rsid w:val="00E8160E"/>
    <w:rsid w:val="00E81872"/>
    <w:rsid w:val="00E82AF0"/>
    <w:rsid w:val="00E836A8"/>
    <w:rsid w:val="00E84020"/>
    <w:rsid w:val="00E84DE6"/>
    <w:rsid w:val="00E85C31"/>
    <w:rsid w:val="00E85D84"/>
    <w:rsid w:val="00E860FD"/>
    <w:rsid w:val="00E86F52"/>
    <w:rsid w:val="00E876E5"/>
    <w:rsid w:val="00E90A63"/>
    <w:rsid w:val="00E91315"/>
    <w:rsid w:val="00E9131B"/>
    <w:rsid w:val="00E9167C"/>
    <w:rsid w:val="00E91C3F"/>
    <w:rsid w:val="00E92162"/>
    <w:rsid w:val="00E92406"/>
    <w:rsid w:val="00E92BB4"/>
    <w:rsid w:val="00E92C61"/>
    <w:rsid w:val="00E92CE3"/>
    <w:rsid w:val="00E9358B"/>
    <w:rsid w:val="00E93C6E"/>
    <w:rsid w:val="00E93C72"/>
    <w:rsid w:val="00E94521"/>
    <w:rsid w:val="00E9463C"/>
    <w:rsid w:val="00E94AB3"/>
    <w:rsid w:val="00E951A4"/>
    <w:rsid w:val="00E95512"/>
    <w:rsid w:val="00E958EB"/>
    <w:rsid w:val="00E95D07"/>
    <w:rsid w:val="00E96194"/>
    <w:rsid w:val="00E96721"/>
    <w:rsid w:val="00E96D18"/>
    <w:rsid w:val="00E96D88"/>
    <w:rsid w:val="00E96F02"/>
    <w:rsid w:val="00E96F6D"/>
    <w:rsid w:val="00E97508"/>
    <w:rsid w:val="00EA07DE"/>
    <w:rsid w:val="00EA0904"/>
    <w:rsid w:val="00EA0927"/>
    <w:rsid w:val="00EA1135"/>
    <w:rsid w:val="00EA27C2"/>
    <w:rsid w:val="00EA33D2"/>
    <w:rsid w:val="00EA3F2C"/>
    <w:rsid w:val="00EA442D"/>
    <w:rsid w:val="00EA5AB0"/>
    <w:rsid w:val="00EA5CBE"/>
    <w:rsid w:val="00EA5F45"/>
    <w:rsid w:val="00EA6EDB"/>
    <w:rsid w:val="00EB0865"/>
    <w:rsid w:val="00EB1386"/>
    <w:rsid w:val="00EB2D34"/>
    <w:rsid w:val="00EB3024"/>
    <w:rsid w:val="00EB37C0"/>
    <w:rsid w:val="00EB43DB"/>
    <w:rsid w:val="00EB6B41"/>
    <w:rsid w:val="00EB787F"/>
    <w:rsid w:val="00EB789C"/>
    <w:rsid w:val="00EB7B09"/>
    <w:rsid w:val="00EB7CCC"/>
    <w:rsid w:val="00EC001D"/>
    <w:rsid w:val="00EC02BD"/>
    <w:rsid w:val="00EC2FAD"/>
    <w:rsid w:val="00EC3C73"/>
    <w:rsid w:val="00EC4996"/>
    <w:rsid w:val="00EC5640"/>
    <w:rsid w:val="00EC5646"/>
    <w:rsid w:val="00EC5D2F"/>
    <w:rsid w:val="00EC7A56"/>
    <w:rsid w:val="00EC7FAB"/>
    <w:rsid w:val="00ED06F6"/>
    <w:rsid w:val="00ED1038"/>
    <w:rsid w:val="00ED1484"/>
    <w:rsid w:val="00ED1EA8"/>
    <w:rsid w:val="00ED27AE"/>
    <w:rsid w:val="00ED2B6B"/>
    <w:rsid w:val="00ED2C65"/>
    <w:rsid w:val="00ED4A87"/>
    <w:rsid w:val="00ED536A"/>
    <w:rsid w:val="00ED6B2F"/>
    <w:rsid w:val="00ED7D04"/>
    <w:rsid w:val="00ED7F46"/>
    <w:rsid w:val="00EE0035"/>
    <w:rsid w:val="00EE2E5E"/>
    <w:rsid w:val="00EE3328"/>
    <w:rsid w:val="00EE389B"/>
    <w:rsid w:val="00EE3A39"/>
    <w:rsid w:val="00EE44EC"/>
    <w:rsid w:val="00EE4600"/>
    <w:rsid w:val="00EE4F21"/>
    <w:rsid w:val="00EE55DD"/>
    <w:rsid w:val="00EE5E27"/>
    <w:rsid w:val="00EE6E56"/>
    <w:rsid w:val="00EE77EE"/>
    <w:rsid w:val="00EF015C"/>
    <w:rsid w:val="00EF03F4"/>
    <w:rsid w:val="00EF0AAB"/>
    <w:rsid w:val="00EF1BF6"/>
    <w:rsid w:val="00EF1CB2"/>
    <w:rsid w:val="00EF20C4"/>
    <w:rsid w:val="00EF2BE9"/>
    <w:rsid w:val="00EF2FFA"/>
    <w:rsid w:val="00EF434E"/>
    <w:rsid w:val="00EF4FD6"/>
    <w:rsid w:val="00EF587E"/>
    <w:rsid w:val="00EF59F3"/>
    <w:rsid w:val="00EF65C3"/>
    <w:rsid w:val="00EF6F9D"/>
    <w:rsid w:val="00EF7C82"/>
    <w:rsid w:val="00F00AF2"/>
    <w:rsid w:val="00F014EB"/>
    <w:rsid w:val="00F01F2C"/>
    <w:rsid w:val="00F02603"/>
    <w:rsid w:val="00F03F24"/>
    <w:rsid w:val="00F04A0A"/>
    <w:rsid w:val="00F05D21"/>
    <w:rsid w:val="00F069CE"/>
    <w:rsid w:val="00F06EB0"/>
    <w:rsid w:val="00F075B3"/>
    <w:rsid w:val="00F07712"/>
    <w:rsid w:val="00F07F65"/>
    <w:rsid w:val="00F1003F"/>
    <w:rsid w:val="00F1075E"/>
    <w:rsid w:val="00F1190F"/>
    <w:rsid w:val="00F14114"/>
    <w:rsid w:val="00F14D32"/>
    <w:rsid w:val="00F155F2"/>
    <w:rsid w:val="00F15641"/>
    <w:rsid w:val="00F1587D"/>
    <w:rsid w:val="00F1620D"/>
    <w:rsid w:val="00F1640E"/>
    <w:rsid w:val="00F1666F"/>
    <w:rsid w:val="00F167AA"/>
    <w:rsid w:val="00F16E70"/>
    <w:rsid w:val="00F1782C"/>
    <w:rsid w:val="00F17F10"/>
    <w:rsid w:val="00F2018D"/>
    <w:rsid w:val="00F21C2D"/>
    <w:rsid w:val="00F21FBD"/>
    <w:rsid w:val="00F220C1"/>
    <w:rsid w:val="00F25951"/>
    <w:rsid w:val="00F26322"/>
    <w:rsid w:val="00F264D6"/>
    <w:rsid w:val="00F26747"/>
    <w:rsid w:val="00F26E4D"/>
    <w:rsid w:val="00F270D6"/>
    <w:rsid w:val="00F277DC"/>
    <w:rsid w:val="00F27BDD"/>
    <w:rsid w:val="00F3039C"/>
    <w:rsid w:val="00F30657"/>
    <w:rsid w:val="00F313DF"/>
    <w:rsid w:val="00F316FD"/>
    <w:rsid w:val="00F32033"/>
    <w:rsid w:val="00F32330"/>
    <w:rsid w:val="00F32555"/>
    <w:rsid w:val="00F335C9"/>
    <w:rsid w:val="00F33834"/>
    <w:rsid w:val="00F339F4"/>
    <w:rsid w:val="00F343DE"/>
    <w:rsid w:val="00F34824"/>
    <w:rsid w:val="00F3545D"/>
    <w:rsid w:val="00F35698"/>
    <w:rsid w:val="00F35F62"/>
    <w:rsid w:val="00F363A3"/>
    <w:rsid w:val="00F36AAD"/>
    <w:rsid w:val="00F371F3"/>
    <w:rsid w:val="00F37670"/>
    <w:rsid w:val="00F37E04"/>
    <w:rsid w:val="00F37E6D"/>
    <w:rsid w:val="00F407BB"/>
    <w:rsid w:val="00F41DCC"/>
    <w:rsid w:val="00F424D5"/>
    <w:rsid w:val="00F43885"/>
    <w:rsid w:val="00F439D2"/>
    <w:rsid w:val="00F44C5B"/>
    <w:rsid w:val="00F45F2E"/>
    <w:rsid w:val="00F460B3"/>
    <w:rsid w:val="00F46FB3"/>
    <w:rsid w:val="00F47947"/>
    <w:rsid w:val="00F513BF"/>
    <w:rsid w:val="00F519B5"/>
    <w:rsid w:val="00F52A77"/>
    <w:rsid w:val="00F54556"/>
    <w:rsid w:val="00F54B62"/>
    <w:rsid w:val="00F56B1F"/>
    <w:rsid w:val="00F56D6E"/>
    <w:rsid w:val="00F578E9"/>
    <w:rsid w:val="00F61225"/>
    <w:rsid w:val="00F618C9"/>
    <w:rsid w:val="00F627F3"/>
    <w:rsid w:val="00F62EC8"/>
    <w:rsid w:val="00F64281"/>
    <w:rsid w:val="00F64892"/>
    <w:rsid w:val="00F64CF8"/>
    <w:rsid w:val="00F65194"/>
    <w:rsid w:val="00F65C49"/>
    <w:rsid w:val="00F65DBE"/>
    <w:rsid w:val="00F66650"/>
    <w:rsid w:val="00F66C45"/>
    <w:rsid w:val="00F66F5B"/>
    <w:rsid w:val="00F7030F"/>
    <w:rsid w:val="00F705D8"/>
    <w:rsid w:val="00F709EB"/>
    <w:rsid w:val="00F70EC2"/>
    <w:rsid w:val="00F7236F"/>
    <w:rsid w:val="00F739D9"/>
    <w:rsid w:val="00F73A8A"/>
    <w:rsid w:val="00F75685"/>
    <w:rsid w:val="00F7592C"/>
    <w:rsid w:val="00F75C3B"/>
    <w:rsid w:val="00F76628"/>
    <w:rsid w:val="00F76DE5"/>
    <w:rsid w:val="00F76FB1"/>
    <w:rsid w:val="00F7712D"/>
    <w:rsid w:val="00F771A9"/>
    <w:rsid w:val="00F771F3"/>
    <w:rsid w:val="00F77454"/>
    <w:rsid w:val="00F779BE"/>
    <w:rsid w:val="00F77A9F"/>
    <w:rsid w:val="00F8006D"/>
    <w:rsid w:val="00F8035C"/>
    <w:rsid w:val="00F807B5"/>
    <w:rsid w:val="00F80AE1"/>
    <w:rsid w:val="00F81706"/>
    <w:rsid w:val="00F818A6"/>
    <w:rsid w:val="00F81B96"/>
    <w:rsid w:val="00F8216D"/>
    <w:rsid w:val="00F82237"/>
    <w:rsid w:val="00F826D1"/>
    <w:rsid w:val="00F82846"/>
    <w:rsid w:val="00F83595"/>
    <w:rsid w:val="00F84E22"/>
    <w:rsid w:val="00F8542D"/>
    <w:rsid w:val="00F86E8A"/>
    <w:rsid w:val="00F876E3"/>
    <w:rsid w:val="00F87ABF"/>
    <w:rsid w:val="00F90A76"/>
    <w:rsid w:val="00F90C5B"/>
    <w:rsid w:val="00F91DD4"/>
    <w:rsid w:val="00F91F01"/>
    <w:rsid w:val="00F9320D"/>
    <w:rsid w:val="00F93569"/>
    <w:rsid w:val="00F93582"/>
    <w:rsid w:val="00F93B6F"/>
    <w:rsid w:val="00F93BB2"/>
    <w:rsid w:val="00F93D30"/>
    <w:rsid w:val="00F943E6"/>
    <w:rsid w:val="00F94956"/>
    <w:rsid w:val="00F94B7A"/>
    <w:rsid w:val="00F94CA3"/>
    <w:rsid w:val="00F95BFD"/>
    <w:rsid w:val="00F96CE2"/>
    <w:rsid w:val="00F97011"/>
    <w:rsid w:val="00F97B57"/>
    <w:rsid w:val="00F97DEE"/>
    <w:rsid w:val="00FA42DE"/>
    <w:rsid w:val="00FA45D2"/>
    <w:rsid w:val="00FA53D9"/>
    <w:rsid w:val="00FA6126"/>
    <w:rsid w:val="00FA6488"/>
    <w:rsid w:val="00FA6930"/>
    <w:rsid w:val="00FA6A9D"/>
    <w:rsid w:val="00FA6D40"/>
    <w:rsid w:val="00FA766D"/>
    <w:rsid w:val="00FA7FA7"/>
    <w:rsid w:val="00FB0799"/>
    <w:rsid w:val="00FB0A21"/>
    <w:rsid w:val="00FB2F25"/>
    <w:rsid w:val="00FB40D9"/>
    <w:rsid w:val="00FB451A"/>
    <w:rsid w:val="00FB5FD9"/>
    <w:rsid w:val="00FB6533"/>
    <w:rsid w:val="00FB69C1"/>
    <w:rsid w:val="00FB7B7B"/>
    <w:rsid w:val="00FC0B3D"/>
    <w:rsid w:val="00FC16AA"/>
    <w:rsid w:val="00FC2466"/>
    <w:rsid w:val="00FC35CE"/>
    <w:rsid w:val="00FC3FDE"/>
    <w:rsid w:val="00FC4231"/>
    <w:rsid w:val="00FC4E0D"/>
    <w:rsid w:val="00FC5263"/>
    <w:rsid w:val="00FC5F74"/>
    <w:rsid w:val="00FC6765"/>
    <w:rsid w:val="00FC6F60"/>
    <w:rsid w:val="00FC7DDB"/>
    <w:rsid w:val="00FC7E89"/>
    <w:rsid w:val="00FD00AA"/>
    <w:rsid w:val="00FD0467"/>
    <w:rsid w:val="00FD04B6"/>
    <w:rsid w:val="00FD09E6"/>
    <w:rsid w:val="00FD12BA"/>
    <w:rsid w:val="00FD24E5"/>
    <w:rsid w:val="00FD2863"/>
    <w:rsid w:val="00FD31F1"/>
    <w:rsid w:val="00FD4231"/>
    <w:rsid w:val="00FD4E4A"/>
    <w:rsid w:val="00FD4E88"/>
    <w:rsid w:val="00FD53B5"/>
    <w:rsid w:val="00FD5622"/>
    <w:rsid w:val="00FD604F"/>
    <w:rsid w:val="00FD6260"/>
    <w:rsid w:val="00FD6595"/>
    <w:rsid w:val="00FD666E"/>
    <w:rsid w:val="00FD69EF"/>
    <w:rsid w:val="00FD715E"/>
    <w:rsid w:val="00FD7F80"/>
    <w:rsid w:val="00FE051E"/>
    <w:rsid w:val="00FE05AC"/>
    <w:rsid w:val="00FE2B88"/>
    <w:rsid w:val="00FE3120"/>
    <w:rsid w:val="00FE46A3"/>
    <w:rsid w:val="00FE4A1A"/>
    <w:rsid w:val="00FE4E8A"/>
    <w:rsid w:val="00FE57ED"/>
    <w:rsid w:val="00FE6959"/>
    <w:rsid w:val="00FE6B0F"/>
    <w:rsid w:val="00FE7060"/>
    <w:rsid w:val="00FE7276"/>
    <w:rsid w:val="00FF03F7"/>
    <w:rsid w:val="00FF1017"/>
    <w:rsid w:val="00FF1351"/>
    <w:rsid w:val="00FF1665"/>
    <w:rsid w:val="00FF1832"/>
    <w:rsid w:val="00FF1B6C"/>
    <w:rsid w:val="00FF1CBA"/>
    <w:rsid w:val="00FF23F4"/>
    <w:rsid w:val="00FF278F"/>
    <w:rsid w:val="00FF2CE6"/>
    <w:rsid w:val="00FF32B3"/>
    <w:rsid w:val="00FF33B4"/>
    <w:rsid w:val="00FF430C"/>
    <w:rsid w:val="00FF46AE"/>
    <w:rsid w:val="00FF4B72"/>
    <w:rsid w:val="00FF58A0"/>
    <w:rsid w:val="00FF5DA9"/>
    <w:rsid w:val="00FF5FAA"/>
    <w:rsid w:val="00FF6100"/>
    <w:rsid w:val="00FF63CB"/>
    <w:rsid w:val="01912F83"/>
    <w:rsid w:val="0193E4C7"/>
    <w:rsid w:val="02105BB1"/>
    <w:rsid w:val="022AE990"/>
    <w:rsid w:val="026C544E"/>
    <w:rsid w:val="02A391A3"/>
    <w:rsid w:val="02AC0C71"/>
    <w:rsid w:val="02C0193C"/>
    <w:rsid w:val="02EE378C"/>
    <w:rsid w:val="0324DF93"/>
    <w:rsid w:val="03AE2A0C"/>
    <w:rsid w:val="04308412"/>
    <w:rsid w:val="04821A17"/>
    <w:rsid w:val="0547FC73"/>
    <w:rsid w:val="0616122A"/>
    <w:rsid w:val="06A3004C"/>
    <w:rsid w:val="06D2618B"/>
    <w:rsid w:val="06ED33EC"/>
    <w:rsid w:val="0733AC83"/>
    <w:rsid w:val="0751654B"/>
    <w:rsid w:val="07D6950F"/>
    <w:rsid w:val="081D9F14"/>
    <w:rsid w:val="0834C00D"/>
    <w:rsid w:val="08734461"/>
    <w:rsid w:val="08EFD099"/>
    <w:rsid w:val="0904FC48"/>
    <w:rsid w:val="095F8A08"/>
    <w:rsid w:val="09921F7C"/>
    <w:rsid w:val="0A20C046"/>
    <w:rsid w:val="0A88C4F9"/>
    <w:rsid w:val="0A946B3F"/>
    <w:rsid w:val="0ACB688A"/>
    <w:rsid w:val="0B707AC4"/>
    <w:rsid w:val="0C0E8E4D"/>
    <w:rsid w:val="0C4010C8"/>
    <w:rsid w:val="0C4F4DE8"/>
    <w:rsid w:val="0CC08245"/>
    <w:rsid w:val="0CD4107B"/>
    <w:rsid w:val="0DB21963"/>
    <w:rsid w:val="0DB4E5AC"/>
    <w:rsid w:val="0DE0B957"/>
    <w:rsid w:val="0DE9256A"/>
    <w:rsid w:val="0E0E0E93"/>
    <w:rsid w:val="0E208CA9"/>
    <w:rsid w:val="0E39D28D"/>
    <w:rsid w:val="100D5E93"/>
    <w:rsid w:val="1048049C"/>
    <w:rsid w:val="116066DF"/>
    <w:rsid w:val="12870068"/>
    <w:rsid w:val="12C6956A"/>
    <w:rsid w:val="14533381"/>
    <w:rsid w:val="1460F268"/>
    <w:rsid w:val="150DAAB6"/>
    <w:rsid w:val="15D8D257"/>
    <w:rsid w:val="160A1996"/>
    <w:rsid w:val="168EC886"/>
    <w:rsid w:val="16A02E8A"/>
    <w:rsid w:val="16E5FE69"/>
    <w:rsid w:val="172CB2C8"/>
    <w:rsid w:val="17A1E502"/>
    <w:rsid w:val="18355D9A"/>
    <w:rsid w:val="188EC94E"/>
    <w:rsid w:val="1892E093"/>
    <w:rsid w:val="192736C1"/>
    <w:rsid w:val="1980C742"/>
    <w:rsid w:val="19991D26"/>
    <w:rsid w:val="1A24FA71"/>
    <w:rsid w:val="1AC8C3D1"/>
    <w:rsid w:val="1B96C451"/>
    <w:rsid w:val="1BBB893A"/>
    <w:rsid w:val="1C6BD508"/>
    <w:rsid w:val="1CC34056"/>
    <w:rsid w:val="1CD78AD6"/>
    <w:rsid w:val="1CFFC8CE"/>
    <w:rsid w:val="1DC8B6F0"/>
    <w:rsid w:val="1F34E5F0"/>
    <w:rsid w:val="1F6EDCF3"/>
    <w:rsid w:val="1F7F2219"/>
    <w:rsid w:val="1FD4B99B"/>
    <w:rsid w:val="202796E3"/>
    <w:rsid w:val="205E6FFF"/>
    <w:rsid w:val="20C904D1"/>
    <w:rsid w:val="20DA45E0"/>
    <w:rsid w:val="212B48CD"/>
    <w:rsid w:val="218C4905"/>
    <w:rsid w:val="219E155D"/>
    <w:rsid w:val="21A1737A"/>
    <w:rsid w:val="21CFB56C"/>
    <w:rsid w:val="21F0B663"/>
    <w:rsid w:val="22162019"/>
    <w:rsid w:val="225CE8A7"/>
    <w:rsid w:val="2286F058"/>
    <w:rsid w:val="22B39036"/>
    <w:rsid w:val="22EBD2EE"/>
    <w:rsid w:val="230985A7"/>
    <w:rsid w:val="2326E04E"/>
    <w:rsid w:val="23866C47"/>
    <w:rsid w:val="246A471A"/>
    <w:rsid w:val="24A3FE64"/>
    <w:rsid w:val="24D77D23"/>
    <w:rsid w:val="25183F56"/>
    <w:rsid w:val="2524FC75"/>
    <w:rsid w:val="25955DF6"/>
    <w:rsid w:val="25BA2C7D"/>
    <w:rsid w:val="2608715C"/>
    <w:rsid w:val="268F7992"/>
    <w:rsid w:val="273B1374"/>
    <w:rsid w:val="27611C2A"/>
    <w:rsid w:val="27CAA843"/>
    <w:rsid w:val="27DBD207"/>
    <w:rsid w:val="27FE1A3F"/>
    <w:rsid w:val="28CAF004"/>
    <w:rsid w:val="28E7555E"/>
    <w:rsid w:val="29712938"/>
    <w:rsid w:val="29D00AA9"/>
    <w:rsid w:val="29EB5D41"/>
    <w:rsid w:val="2A1A6DC3"/>
    <w:rsid w:val="2A94D031"/>
    <w:rsid w:val="2AF9AE51"/>
    <w:rsid w:val="2B2773EB"/>
    <w:rsid w:val="2B39FD52"/>
    <w:rsid w:val="2C42C009"/>
    <w:rsid w:val="2C9D73DD"/>
    <w:rsid w:val="2CBB01FA"/>
    <w:rsid w:val="2D5D2422"/>
    <w:rsid w:val="2D9ADDB5"/>
    <w:rsid w:val="2DB1E314"/>
    <w:rsid w:val="2DE76D63"/>
    <w:rsid w:val="2E1E7018"/>
    <w:rsid w:val="2E515288"/>
    <w:rsid w:val="2EAA90E7"/>
    <w:rsid w:val="2F0869ED"/>
    <w:rsid w:val="2F13AE5C"/>
    <w:rsid w:val="2F32073F"/>
    <w:rsid w:val="2F337A60"/>
    <w:rsid w:val="2F50D46B"/>
    <w:rsid w:val="2FAADD7C"/>
    <w:rsid w:val="2FB0AA99"/>
    <w:rsid w:val="2FDC2947"/>
    <w:rsid w:val="3064CC18"/>
    <w:rsid w:val="30B9B2F9"/>
    <w:rsid w:val="31566736"/>
    <w:rsid w:val="31737EF4"/>
    <w:rsid w:val="31B14566"/>
    <w:rsid w:val="31DD3FA6"/>
    <w:rsid w:val="329688D6"/>
    <w:rsid w:val="32FC1034"/>
    <w:rsid w:val="3305910C"/>
    <w:rsid w:val="33C7E470"/>
    <w:rsid w:val="33EB6930"/>
    <w:rsid w:val="3455BAF4"/>
    <w:rsid w:val="346DB773"/>
    <w:rsid w:val="347CDDE3"/>
    <w:rsid w:val="3482CE0B"/>
    <w:rsid w:val="34CC8C83"/>
    <w:rsid w:val="35C238C4"/>
    <w:rsid w:val="3606063B"/>
    <w:rsid w:val="37A814FC"/>
    <w:rsid w:val="38BE958A"/>
    <w:rsid w:val="38C52FFC"/>
    <w:rsid w:val="38C6C8B3"/>
    <w:rsid w:val="39767535"/>
    <w:rsid w:val="39AC315F"/>
    <w:rsid w:val="39B34500"/>
    <w:rsid w:val="39CF2839"/>
    <w:rsid w:val="3A6FBCAE"/>
    <w:rsid w:val="3A839156"/>
    <w:rsid w:val="3B1966F9"/>
    <w:rsid w:val="3B455D9E"/>
    <w:rsid w:val="3B5195AF"/>
    <w:rsid w:val="3B6E1780"/>
    <w:rsid w:val="3CC0A197"/>
    <w:rsid w:val="3D1C4716"/>
    <w:rsid w:val="3D5AADF1"/>
    <w:rsid w:val="3DC64BD2"/>
    <w:rsid w:val="3DE02CE4"/>
    <w:rsid w:val="3DFEB67D"/>
    <w:rsid w:val="3DFF4B25"/>
    <w:rsid w:val="3EC4E54C"/>
    <w:rsid w:val="4015556A"/>
    <w:rsid w:val="4019DB64"/>
    <w:rsid w:val="40355F78"/>
    <w:rsid w:val="406145DE"/>
    <w:rsid w:val="40A79668"/>
    <w:rsid w:val="40F18397"/>
    <w:rsid w:val="410D6F6E"/>
    <w:rsid w:val="411B910D"/>
    <w:rsid w:val="411F5BC2"/>
    <w:rsid w:val="414EE2C2"/>
    <w:rsid w:val="424C306F"/>
    <w:rsid w:val="42970CB3"/>
    <w:rsid w:val="42B94BB6"/>
    <w:rsid w:val="430EF52F"/>
    <w:rsid w:val="448377EC"/>
    <w:rsid w:val="453D4965"/>
    <w:rsid w:val="45D19DF8"/>
    <w:rsid w:val="4600C689"/>
    <w:rsid w:val="4609EBA9"/>
    <w:rsid w:val="4644F722"/>
    <w:rsid w:val="466A233E"/>
    <w:rsid w:val="468E5A41"/>
    <w:rsid w:val="46E2A2C1"/>
    <w:rsid w:val="4714C269"/>
    <w:rsid w:val="471C9D42"/>
    <w:rsid w:val="4752107E"/>
    <w:rsid w:val="48F09CCF"/>
    <w:rsid w:val="496E010C"/>
    <w:rsid w:val="49A7F89F"/>
    <w:rsid w:val="49B497D8"/>
    <w:rsid w:val="49C42A0F"/>
    <w:rsid w:val="4AA6049B"/>
    <w:rsid w:val="4AB587F8"/>
    <w:rsid w:val="4B8130FD"/>
    <w:rsid w:val="4D30601E"/>
    <w:rsid w:val="4D510E8E"/>
    <w:rsid w:val="4D90C882"/>
    <w:rsid w:val="4DC06052"/>
    <w:rsid w:val="4DE4B66D"/>
    <w:rsid w:val="4E40511D"/>
    <w:rsid w:val="4E9B0588"/>
    <w:rsid w:val="4E9B0FB0"/>
    <w:rsid w:val="4EB76448"/>
    <w:rsid w:val="4F1068B8"/>
    <w:rsid w:val="4F9DAF9A"/>
    <w:rsid w:val="4FF1DABB"/>
    <w:rsid w:val="5036D5E9"/>
    <w:rsid w:val="5045B8A8"/>
    <w:rsid w:val="5068ECBC"/>
    <w:rsid w:val="50753AEC"/>
    <w:rsid w:val="5189EFA6"/>
    <w:rsid w:val="524A762B"/>
    <w:rsid w:val="5261739C"/>
    <w:rsid w:val="52BEAD1D"/>
    <w:rsid w:val="52FBE0C3"/>
    <w:rsid w:val="5303AA44"/>
    <w:rsid w:val="53B77EC5"/>
    <w:rsid w:val="55103CCB"/>
    <w:rsid w:val="5513852D"/>
    <w:rsid w:val="556F43BA"/>
    <w:rsid w:val="561AD1F6"/>
    <w:rsid w:val="56729A0D"/>
    <w:rsid w:val="5674EA9B"/>
    <w:rsid w:val="56911825"/>
    <w:rsid w:val="56AB8651"/>
    <w:rsid w:val="573E9D0B"/>
    <w:rsid w:val="576539F2"/>
    <w:rsid w:val="57BCD19E"/>
    <w:rsid w:val="5811B100"/>
    <w:rsid w:val="58123516"/>
    <w:rsid w:val="585FB18B"/>
    <w:rsid w:val="5929200F"/>
    <w:rsid w:val="592C171B"/>
    <w:rsid w:val="59901941"/>
    <w:rsid w:val="599031DC"/>
    <w:rsid w:val="59CAA68D"/>
    <w:rsid w:val="5A026DAC"/>
    <w:rsid w:val="5A0798AB"/>
    <w:rsid w:val="5A256503"/>
    <w:rsid w:val="5A9D4FC3"/>
    <w:rsid w:val="5B514AA0"/>
    <w:rsid w:val="5B80DD33"/>
    <w:rsid w:val="5B8FCEA6"/>
    <w:rsid w:val="5C7AE872"/>
    <w:rsid w:val="5C84EB35"/>
    <w:rsid w:val="5CA36315"/>
    <w:rsid w:val="5CF8AAD5"/>
    <w:rsid w:val="5E06D4DF"/>
    <w:rsid w:val="5F38E656"/>
    <w:rsid w:val="5F7CE014"/>
    <w:rsid w:val="5F88FB96"/>
    <w:rsid w:val="5F896589"/>
    <w:rsid w:val="5F8A1C14"/>
    <w:rsid w:val="5F8F4618"/>
    <w:rsid w:val="60AED509"/>
    <w:rsid w:val="617843F2"/>
    <w:rsid w:val="61D43EDA"/>
    <w:rsid w:val="62C78DBF"/>
    <w:rsid w:val="63312D46"/>
    <w:rsid w:val="633E7EBE"/>
    <w:rsid w:val="6413D886"/>
    <w:rsid w:val="64FC92F7"/>
    <w:rsid w:val="652B9326"/>
    <w:rsid w:val="656293AD"/>
    <w:rsid w:val="65A67B30"/>
    <w:rsid w:val="66058BD5"/>
    <w:rsid w:val="679348E9"/>
    <w:rsid w:val="6828F166"/>
    <w:rsid w:val="683023DD"/>
    <w:rsid w:val="684637DE"/>
    <w:rsid w:val="687206CC"/>
    <w:rsid w:val="68C2A4CF"/>
    <w:rsid w:val="69623B80"/>
    <w:rsid w:val="69856E31"/>
    <w:rsid w:val="698B7133"/>
    <w:rsid w:val="69CF6A4D"/>
    <w:rsid w:val="69D57E05"/>
    <w:rsid w:val="6A279CDE"/>
    <w:rsid w:val="6A355040"/>
    <w:rsid w:val="6A46774A"/>
    <w:rsid w:val="6AD347FB"/>
    <w:rsid w:val="6AF934C5"/>
    <w:rsid w:val="6B7C4D69"/>
    <w:rsid w:val="6BC70B37"/>
    <w:rsid w:val="6BFCF713"/>
    <w:rsid w:val="6C01EDB0"/>
    <w:rsid w:val="6C1210E9"/>
    <w:rsid w:val="6C331A8E"/>
    <w:rsid w:val="6C3F9CAE"/>
    <w:rsid w:val="6C4728C1"/>
    <w:rsid w:val="6CBC1CCD"/>
    <w:rsid w:val="6CCEE55F"/>
    <w:rsid w:val="6D4BB61E"/>
    <w:rsid w:val="6DC27FF1"/>
    <w:rsid w:val="6DED0FB3"/>
    <w:rsid w:val="6DFE8006"/>
    <w:rsid w:val="6E652C25"/>
    <w:rsid w:val="6E6B5314"/>
    <w:rsid w:val="6E8B035C"/>
    <w:rsid w:val="6EE5069A"/>
    <w:rsid w:val="6EE50C87"/>
    <w:rsid w:val="6EE78E16"/>
    <w:rsid w:val="6FBAE20B"/>
    <w:rsid w:val="6FEB57E1"/>
    <w:rsid w:val="6FFB69D2"/>
    <w:rsid w:val="70EC45A6"/>
    <w:rsid w:val="712102D2"/>
    <w:rsid w:val="712AA671"/>
    <w:rsid w:val="72126F96"/>
    <w:rsid w:val="72866271"/>
    <w:rsid w:val="732BB2AD"/>
    <w:rsid w:val="742D9230"/>
    <w:rsid w:val="7436C9AD"/>
    <w:rsid w:val="748131AB"/>
    <w:rsid w:val="74829934"/>
    <w:rsid w:val="74F1D669"/>
    <w:rsid w:val="7508E943"/>
    <w:rsid w:val="755A1E85"/>
    <w:rsid w:val="756E0E09"/>
    <w:rsid w:val="761790B2"/>
    <w:rsid w:val="76243237"/>
    <w:rsid w:val="76383BF4"/>
    <w:rsid w:val="76B8BF5C"/>
    <w:rsid w:val="77324E52"/>
    <w:rsid w:val="777ACBEA"/>
    <w:rsid w:val="7795C007"/>
    <w:rsid w:val="779F1FE1"/>
    <w:rsid w:val="7859FF33"/>
    <w:rsid w:val="787CE7DA"/>
    <w:rsid w:val="7981BA3C"/>
    <w:rsid w:val="79F432B2"/>
    <w:rsid w:val="7A4F92F7"/>
    <w:rsid w:val="7A6E8909"/>
    <w:rsid w:val="7AD20DBC"/>
    <w:rsid w:val="7B2D1176"/>
    <w:rsid w:val="7BB0DA38"/>
    <w:rsid w:val="7BB8D5AD"/>
    <w:rsid w:val="7BE39A31"/>
    <w:rsid w:val="7CAE58B4"/>
    <w:rsid w:val="7D886779"/>
    <w:rsid w:val="7D8B71A0"/>
    <w:rsid w:val="7D96E217"/>
    <w:rsid w:val="7DCDDAE5"/>
    <w:rsid w:val="7E6FB8E8"/>
    <w:rsid w:val="7EDD019F"/>
    <w:rsid w:val="7EE3D577"/>
    <w:rsid w:val="7F38DDAF"/>
    <w:rsid w:val="7F574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2D7049"/>
  <w15:chartTrackingRefBased/>
  <w15:docId w15:val="{C905EC4F-265E-B44F-B001-0735E75F39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7A53"/>
    <w:rPr>
      <w:rFonts w:ascii="SimSun" w:eastAsia="SimSun" w:hAnsi="SimSun" w:cs="SimSun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4856"/>
    <w:pPr>
      <w:keepNext/>
      <w:keepLines/>
      <w:spacing w:before="240" w:after="240" w:line="360" w:lineRule="auto"/>
      <w:jc w:val="center"/>
      <w:outlineLvl w:val="0"/>
    </w:pPr>
    <w:rPr>
      <w:rFonts w:ascii="Times New Roman" w:hAnsi="Times New Roman"/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97FDF"/>
    <w:pPr>
      <w:keepNext/>
      <w:keepLines/>
      <w:spacing w:before="240" w:after="240"/>
      <w:outlineLvl w:val="1"/>
    </w:pPr>
    <w:rPr>
      <w:rFonts w:ascii="Times New Roman" w:eastAsiaTheme="majorEastAsia" w:hAnsi="Times New Roman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97FDF"/>
    <w:pPr>
      <w:keepNext/>
      <w:keepLines/>
      <w:spacing w:before="240" w:after="240"/>
      <w:outlineLvl w:val="2"/>
    </w:pPr>
    <w:rPr>
      <w:rFonts w:ascii="Times New Roman" w:eastAsiaTheme="majorEastAsia" w:hAnsi="Times New Roman" w:cstheme="majorBidi"/>
      <w:b/>
      <w:i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24856"/>
    <w:rPr>
      <w:rFonts w:ascii="Times New Roman" w:hAnsi="Times New Roman"/>
      <w:b/>
      <w:bCs/>
      <w:kern w:val="44"/>
      <w:sz w:val="44"/>
      <w:szCs w:val="44"/>
      <w:lang w:val="en-US"/>
    </w:rPr>
  </w:style>
  <w:style w:type="paragraph" w:styleId="Bibliography">
    <w:name w:val="Bibliography"/>
    <w:basedOn w:val="Normal"/>
    <w:next w:val="Normal"/>
    <w:uiPriority w:val="37"/>
    <w:unhideWhenUsed/>
    <w:rsid w:val="002D55C7"/>
    <w:pPr>
      <w:spacing w:line="480" w:lineRule="auto"/>
      <w:ind w:left="720" w:hanging="720"/>
    </w:pPr>
  </w:style>
  <w:style w:type="paragraph" w:styleId="ListParagraph">
    <w:name w:val="List Paragraph"/>
    <w:basedOn w:val="Normal"/>
    <w:uiPriority w:val="34"/>
    <w:qFormat/>
    <w:rsid w:val="002D55C7"/>
    <w:pPr>
      <w:ind w:firstLine="420"/>
    </w:pPr>
    <w:rPr>
      <w:rFonts w:ascii="Cambria" w:eastAsia="Cambria" w:hAnsi="Cambria" w:cs="Times New Roman"/>
      <w:lang w:eastAsia="en-US"/>
    </w:rPr>
  </w:style>
  <w:style w:type="paragraph" w:styleId="NormalWeb">
    <w:name w:val="Normal (Web)"/>
    <w:basedOn w:val="Normal"/>
    <w:uiPriority w:val="99"/>
    <w:unhideWhenUsed/>
    <w:rsid w:val="002D55C7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2D55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D55C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D55C7"/>
    <w:rPr>
      <w:kern w:val="2"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2D55C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D55C7"/>
    <w:rPr>
      <w:kern w:val="2"/>
      <w:sz w:val="21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2D55C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D55C7"/>
    <w:rPr>
      <w:kern w:val="2"/>
      <w:sz w:val="21"/>
      <w:lang w:val="en-US"/>
    </w:rPr>
  </w:style>
  <w:style w:type="table" w:styleId="PlainTable2">
    <w:name w:val="Plain Table 2"/>
    <w:basedOn w:val="TableNormal"/>
    <w:uiPriority w:val="42"/>
    <w:rsid w:val="004E3A6C"/>
    <w:rPr>
      <w:kern w:val="2"/>
      <w:sz w:val="21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next w:val="PlainTable2"/>
    <w:uiPriority w:val="42"/>
    <w:rsid w:val="004E3A6C"/>
    <w:rPr>
      <w:rFonts w:cs="Times New Roman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next w:val="PlainTable2"/>
    <w:uiPriority w:val="42"/>
    <w:rsid w:val="00382005"/>
    <w:rPr>
      <w:rFonts w:cs="Times New Roman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6F09A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unhideWhenUsed/>
    <w:rsid w:val="006F09AF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705669"/>
  </w:style>
  <w:style w:type="character" w:customStyle="1" w:styleId="Heading2Char">
    <w:name w:val="Heading 2 Char"/>
    <w:basedOn w:val="DefaultParagraphFont"/>
    <w:link w:val="Heading2"/>
    <w:uiPriority w:val="9"/>
    <w:rsid w:val="00D97FDF"/>
    <w:rPr>
      <w:rFonts w:ascii="Times New Roman" w:eastAsiaTheme="majorEastAsia" w:hAnsi="Times New Roman" w:cstheme="majorBidi"/>
      <w:b/>
      <w:color w:val="000000" w:themeColor="text1"/>
      <w:kern w:val="2"/>
      <w:sz w:val="28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D97FDF"/>
    <w:rPr>
      <w:rFonts w:ascii="Times New Roman" w:eastAsiaTheme="majorEastAsia" w:hAnsi="Times New Roman" w:cstheme="majorBidi"/>
      <w:b/>
      <w:i/>
      <w:color w:val="000000" w:themeColor="text1"/>
      <w:kern w:val="2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B24898"/>
    <w:pPr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color w:val="2F5496" w:themeColor="accent1" w:themeShade="BF"/>
      <w:kern w:val="0"/>
      <w:sz w:val="28"/>
      <w:szCs w:val="28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2F60E6"/>
    <w:pPr>
      <w:tabs>
        <w:tab w:val="right" w:pos="8296"/>
      </w:tabs>
    </w:pPr>
    <w:rPr>
      <w:rFonts w:cstheme="minorHAnsi"/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B24898"/>
    <w:pPr>
      <w:spacing w:before="120"/>
      <w:ind w:left="210"/>
    </w:pPr>
    <w:rPr>
      <w:rFonts w:cs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B24898"/>
    <w:pPr>
      <w:ind w:left="42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B24898"/>
    <w:pPr>
      <w:ind w:left="63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B24898"/>
    <w:pPr>
      <w:ind w:left="84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B24898"/>
    <w:pPr>
      <w:ind w:left="105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B24898"/>
    <w:pPr>
      <w:ind w:left="126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B24898"/>
    <w:pPr>
      <w:ind w:left="147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B24898"/>
    <w:pPr>
      <w:ind w:left="1680"/>
    </w:pPr>
    <w:rPr>
      <w:rFonts w:cstheme="minorHAnsi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961EF7"/>
    <w:pPr>
      <w:spacing w:after="200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091403"/>
  </w:style>
  <w:style w:type="paragraph" w:customStyle="1" w:styleId="Default">
    <w:name w:val="Default"/>
    <w:rsid w:val="00327C68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Arial Unicode MS" w:cs="Arial Unicode MS"/>
      <w:color w:val="000000"/>
      <w:sz w:val="22"/>
      <w:szCs w:val="22"/>
      <w:bdr w:val="nil"/>
    </w:rPr>
  </w:style>
  <w:style w:type="paragraph" w:customStyle="1" w:styleId="TableStyle2">
    <w:name w:val="Table Style 2"/>
    <w:rsid w:val="009C7C6C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Helvetica" w:hAnsi="Helvetica" w:cs="Helvetica"/>
      <w:color w:val="000000"/>
      <w:sz w:val="20"/>
      <w:szCs w:val="20"/>
      <w:bdr w:val="ni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5F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5F83"/>
    <w:rPr>
      <w:rFonts w:ascii="SimSun" w:eastAsia="SimSun" w:hAnsi="SimSun" w:cs="SimSun"/>
      <w:b/>
      <w:bCs/>
      <w:kern w:val="2"/>
      <w:sz w:val="20"/>
      <w:szCs w:val="20"/>
      <w:lang w:val="en-US"/>
    </w:rPr>
  </w:style>
  <w:style w:type="table" w:styleId="TableGrid">
    <w:name w:val="Table Grid"/>
    <w:basedOn w:val="TableNormal"/>
    <w:uiPriority w:val="39"/>
    <w:rsid w:val="00D234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214340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3A6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3A64"/>
    <w:rPr>
      <w:rFonts w:ascii="Segoe UI" w:eastAsia="SimSun" w:hAnsi="Segoe UI" w:cs="Segoe UI"/>
      <w:sz w:val="18"/>
      <w:szCs w:val="18"/>
    </w:rPr>
  </w:style>
  <w:style w:type="table" w:styleId="PlainTable1">
    <w:name w:val="Plain Table 1"/>
    <w:basedOn w:val="TableNormal"/>
    <w:uiPriority w:val="41"/>
    <w:rsid w:val="006207AF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Mention1">
    <w:name w:val="Mention1"/>
    <w:basedOn w:val="DefaultParagraphFont"/>
    <w:uiPriority w:val="99"/>
    <w:unhideWhenUsed/>
    <w:rsid w:val="00A5663E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794235"/>
    <w:rPr>
      <w:rFonts w:ascii="SimSun" w:eastAsia="SimSun" w:hAnsi="SimSun" w:cs="SimSun"/>
    </w:rPr>
  </w:style>
  <w:style w:type="paragraph" w:customStyle="1" w:styleId="paragraph">
    <w:name w:val="paragraph"/>
    <w:basedOn w:val="Normal"/>
    <w:rsid w:val="00671371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671371"/>
  </w:style>
  <w:style w:type="character" w:customStyle="1" w:styleId="eop">
    <w:name w:val="eop"/>
    <w:basedOn w:val="DefaultParagraphFont"/>
    <w:rsid w:val="00671371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6FAF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F4E89"/>
    <w:rPr>
      <w:color w:val="605E5C"/>
      <w:shd w:val="clear" w:color="auto" w:fill="E1DFDD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843D6"/>
    <w:pPr>
      <w:numPr>
        <w:ilvl w:val="0"/>
      </w:numPr>
      <w:spacing w:before="240" w:after="240"/>
    </w:pPr>
    <w:rPr>
      <w:rFonts w:ascii="Times New Roman" w:eastAsiaTheme="minorHAnsi" w:hAnsi="Times New Roman" w:cs="Times New Roman"/>
      <w:b/>
      <w:color w:val="auto"/>
      <w:spacing w:val="0"/>
      <w:sz w:val="24"/>
      <w:szCs w:val="24"/>
      <w:lang w:val="en-US"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A843D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A843D6"/>
    <w:rPr>
      <w:color w:val="5A5A5A" w:themeColor="text1" w:themeTint="A5"/>
      <w:spacing w:val="15"/>
      <w:sz w:val="22"/>
      <w:szCs w:val="22"/>
      <w:lang w:val="en-AU"/>
    </w:rPr>
  </w:style>
  <w:style w:type="character" w:styleId="LineNumber">
    <w:name w:val="line number"/>
    <w:basedOn w:val="DefaultParagraphFont"/>
    <w:uiPriority w:val="99"/>
    <w:semiHidden/>
    <w:unhideWhenUsed/>
    <w:rsid w:val="008365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7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4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7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2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8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14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24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1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54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9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86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40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1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4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7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10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4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9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9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5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3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0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2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90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2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1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36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67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3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5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3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72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4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0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7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3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3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04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1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0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75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0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71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7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64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0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1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25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6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1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58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731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04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0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9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25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4937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95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59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8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7486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96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6422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09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4673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92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53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08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8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06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69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8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27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80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73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13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87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1545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361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33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1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705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975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8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0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70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24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69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207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5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7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98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9168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353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76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03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41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308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8191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479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877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177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7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2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0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1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65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56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51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18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5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330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2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6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2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65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4081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070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7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4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7698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06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792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64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73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319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299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0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3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54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8297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333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1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49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14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33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7914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36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408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59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92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55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811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4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20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287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996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8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0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85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5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0461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5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0542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5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953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28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31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700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184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57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36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940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916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54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99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28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814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41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81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90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544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68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0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8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9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41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62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7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64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25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260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07c80b3-b741-4669-924b-d44da3d487e4">
      <UserInfo>
        <DisplayName/>
        <AccountId xsi:nil="true"/>
        <AccountType/>
      </UserInfo>
    </SharedWithUsers>
    <MediaLengthInSeconds xmlns="55e10e59-40bb-44ce-9253-76a7f8388417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3AF64879845A459344C1AFC74C3232" ma:contentTypeVersion="13" ma:contentTypeDescription="Create a new document." ma:contentTypeScope="" ma:versionID="d2ee92363e4ecfbb6a67a36aaa199f3d">
  <xsd:schema xmlns:xsd="http://www.w3.org/2001/XMLSchema" xmlns:xs="http://www.w3.org/2001/XMLSchema" xmlns:p="http://schemas.microsoft.com/office/2006/metadata/properties" xmlns:ns2="55e10e59-40bb-44ce-9253-76a7f8388417" xmlns:ns3="907c80b3-b741-4669-924b-d44da3d487e4" targetNamespace="http://schemas.microsoft.com/office/2006/metadata/properties" ma:root="true" ma:fieldsID="61974cbc0da324c184907f33f3b854a8" ns2:_="" ns3:_="">
    <xsd:import namespace="55e10e59-40bb-44ce-9253-76a7f8388417"/>
    <xsd:import namespace="907c80b3-b741-4669-924b-d44da3d487e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e10e59-40bb-44ce-9253-76a7f83884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7c80b3-b741-4669-924b-d44da3d487e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9543FC-56F9-49B6-8462-D19894A8808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E2662DC-493F-4B62-B9E7-A01861C10879}">
  <ds:schemaRefs>
    <ds:schemaRef ds:uri="http://schemas.microsoft.com/office/2006/metadata/properties"/>
    <ds:schemaRef ds:uri="http://schemas.microsoft.com/office/infopath/2007/PartnerControls"/>
    <ds:schemaRef ds:uri="907c80b3-b741-4669-924b-d44da3d487e4"/>
    <ds:schemaRef ds:uri="55e10e59-40bb-44ce-9253-76a7f8388417"/>
  </ds:schemaRefs>
</ds:datastoreItem>
</file>

<file path=customXml/itemProps3.xml><?xml version="1.0" encoding="utf-8"?>
<ds:datastoreItem xmlns:ds="http://schemas.openxmlformats.org/officeDocument/2006/customXml" ds:itemID="{FB2F83B0-9507-42DA-BB84-D03787C544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e10e59-40bb-44ce-9253-76a7f8388417"/>
    <ds:schemaRef ds:uri="907c80b3-b741-4669-924b-d44da3d487e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9680900-4FF0-4888-A1A2-30CE256635A9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82c514c1-a717-4087-be06-d40d2070ad52}" enabled="0" method="" siteId="{82c514c1-a717-4087-be06-d40d2070ad52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</Words>
  <Characters>4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gdan Yang</dc:creator>
  <cp:keywords/>
  <dc:description/>
  <cp:lastModifiedBy>Nan Xu</cp:lastModifiedBy>
  <cp:revision>2</cp:revision>
  <dcterms:created xsi:type="dcterms:W3CDTF">2022-09-19T23:20:00Z</dcterms:created>
  <dcterms:modified xsi:type="dcterms:W3CDTF">2022-09-19T2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6.2"&gt;&lt;session id="CsBCZ1Q4"/&gt;&lt;style id="http://www.zotero.org/styles/apa" locale="en-US" hasBibliography="1" bibliographyStyleHasBeenSet="1"/&gt;&lt;prefs&gt;&lt;pref name="fieldType" value="Field"/&gt;&lt;pref name="automaticJou</vt:lpwstr>
  </property>
  <property fmtid="{D5CDD505-2E9C-101B-9397-08002B2CF9AE}" pid="3" name="ZOTERO_PREF_2">
    <vt:lpwstr>rnalAbbreviations" value="true"/&gt;&lt;/prefs&gt;&lt;/data&gt;</vt:lpwstr>
  </property>
  <property fmtid="{D5CDD505-2E9C-101B-9397-08002B2CF9AE}" pid="4" name="ContentTypeId">
    <vt:lpwstr>0x010100343AF64879845A459344C1AFC74C3232</vt:lpwstr>
  </property>
  <property fmtid="{D5CDD505-2E9C-101B-9397-08002B2CF9AE}" pid="5" name="ComplianceAssetId">
    <vt:lpwstr/>
  </property>
  <property fmtid="{D5CDD505-2E9C-101B-9397-08002B2CF9AE}" pid="6" name="_ExtendedDescription">
    <vt:lpwstr/>
  </property>
</Properties>
</file>